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5665FA" w14:textId="5EDB11C7" w:rsidR="00396325" w:rsidRPr="00370577" w:rsidRDefault="00370577" w:rsidP="00396325">
      <w:pPr>
        <w:rPr>
          <w:rFonts w:asciiTheme="minorHAnsi" w:hAnsiTheme="minorHAnsi" w:cs="Arial"/>
          <w:b/>
          <w:sz w:val="28"/>
          <w:szCs w:val="28"/>
        </w:rPr>
      </w:pPr>
      <w:r w:rsidRPr="000F67F9">
        <w:rPr>
          <w:rFonts w:asciiTheme="minorHAnsi" w:hAnsiTheme="minorHAnsi" w:cs="Arial"/>
          <w:b/>
          <w:sz w:val="28"/>
          <w:szCs w:val="28"/>
          <w:highlight w:val="yellow"/>
        </w:rPr>
        <w:t>FORM B</w:t>
      </w:r>
      <w:r w:rsidR="006F03B8" w:rsidRPr="000F67F9">
        <w:rPr>
          <w:rFonts w:asciiTheme="minorHAnsi" w:hAnsiTheme="minorHAnsi" w:cs="Arial"/>
          <w:b/>
          <w:sz w:val="28"/>
          <w:szCs w:val="28"/>
          <w:highlight w:val="yellow"/>
        </w:rPr>
        <w:t xml:space="preserve"> – GRANTS FUNDED BY AM/ACP-DESIGNATED FUNDS</w:t>
      </w:r>
    </w:p>
    <w:p w14:paraId="57930811" w14:textId="77777777" w:rsidR="00370577" w:rsidRDefault="00370577" w:rsidP="00396325">
      <w:pPr>
        <w:rPr>
          <w:rFonts w:asciiTheme="minorHAnsi" w:hAnsiTheme="minorHAnsi" w:cs="Arial"/>
          <w:b/>
          <w:sz w:val="22"/>
          <w:szCs w:val="22"/>
        </w:rPr>
      </w:pPr>
    </w:p>
    <w:p w14:paraId="3EA9470C" w14:textId="54F31844" w:rsidR="00396325" w:rsidRPr="00396325" w:rsidRDefault="00396325" w:rsidP="00396325">
      <w:pPr>
        <w:rPr>
          <w:rFonts w:asciiTheme="minorHAnsi" w:hAnsiTheme="minorHAnsi" w:cs="Arial"/>
          <w:b/>
          <w:sz w:val="22"/>
          <w:szCs w:val="22"/>
        </w:rPr>
      </w:pPr>
      <w:bookmarkStart w:id="0" w:name="_Hlk68086281"/>
      <w:r w:rsidRPr="00396325">
        <w:rPr>
          <w:rFonts w:asciiTheme="minorHAnsi" w:hAnsiTheme="minorHAnsi" w:cs="Arial"/>
          <w:b/>
          <w:sz w:val="22"/>
          <w:szCs w:val="22"/>
        </w:rPr>
        <w:t>GRANT INFORMATION</w:t>
      </w:r>
      <w:bookmarkEnd w:id="0"/>
    </w:p>
    <w:tbl>
      <w:tblPr>
        <w:tblW w:w="9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5"/>
        <w:gridCol w:w="1890"/>
        <w:gridCol w:w="2843"/>
        <w:gridCol w:w="1860"/>
      </w:tblGrid>
      <w:tr w:rsidR="00396325" w:rsidRPr="000E29FB" w14:paraId="21025EA6" w14:textId="77777777" w:rsidTr="000F67F9">
        <w:trPr>
          <w:cantSplit/>
          <w:trHeight w:val="338"/>
        </w:trPr>
        <w:tc>
          <w:tcPr>
            <w:tcW w:w="2605" w:type="dxa"/>
            <w:vAlign w:val="center"/>
          </w:tcPr>
          <w:p w14:paraId="40C34A2F" w14:textId="2FAD956E" w:rsidR="00396325" w:rsidRPr="00480855" w:rsidRDefault="00344D4C" w:rsidP="000F67F9">
            <w:pPr>
              <w:spacing w:before="120" w:after="6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ACP/Joint Institute</w:t>
            </w:r>
            <w:r w:rsidR="00B23E9B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/SDDC</w:t>
            </w:r>
            <w:r w:rsidR="00396325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593" w:type="dxa"/>
            <w:gridSpan w:val="3"/>
            <w:vAlign w:val="center"/>
          </w:tcPr>
          <w:p w14:paraId="1F01BED3" w14:textId="77777777" w:rsidR="00396325" w:rsidRPr="00804012" w:rsidRDefault="00396325" w:rsidP="00396913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846DD" w:rsidRPr="000E29FB" w14:paraId="35DAC0FB" w14:textId="77777777" w:rsidTr="000F67F9">
        <w:trPr>
          <w:cantSplit/>
          <w:trHeight w:val="338"/>
        </w:trPr>
        <w:tc>
          <w:tcPr>
            <w:tcW w:w="2605" w:type="dxa"/>
            <w:vAlign w:val="center"/>
          </w:tcPr>
          <w:p w14:paraId="71FCB9BD" w14:textId="77777777" w:rsidR="001846DD" w:rsidRDefault="001846DD" w:rsidP="00396913">
            <w:pPr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Host Institution</w:t>
            </w:r>
            <w:r w:rsidRPr="00F93BB8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593" w:type="dxa"/>
            <w:gridSpan w:val="3"/>
            <w:vAlign w:val="center"/>
          </w:tcPr>
          <w:p w14:paraId="076E846B" w14:textId="77777777" w:rsidR="001846DD" w:rsidRPr="00804012" w:rsidRDefault="001846DD" w:rsidP="00804012">
            <w:pPr>
              <w:spacing w:before="60" w:after="6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396325" w:rsidRPr="000E29FB" w14:paraId="1EC0C25B" w14:textId="77777777" w:rsidTr="000F67F9">
        <w:trPr>
          <w:cantSplit/>
          <w:trHeight w:val="338"/>
        </w:trPr>
        <w:tc>
          <w:tcPr>
            <w:tcW w:w="2605" w:type="dxa"/>
            <w:vAlign w:val="center"/>
          </w:tcPr>
          <w:p w14:paraId="242A3B4C" w14:textId="77777777" w:rsidR="00396325" w:rsidRDefault="00396325" w:rsidP="00396913">
            <w:pPr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Project Title:</w:t>
            </w:r>
          </w:p>
        </w:tc>
        <w:tc>
          <w:tcPr>
            <w:tcW w:w="6593" w:type="dxa"/>
            <w:gridSpan w:val="3"/>
            <w:vAlign w:val="center"/>
          </w:tcPr>
          <w:p w14:paraId="03318B7C" w14:textId="77777777" w:rsidR="00396325" w:rsidRPr="00804012" w:rsidRDefault="00396325" w:rsidP="00804012">
            <w:pPr>
              <w:spacing w:before="60" w:after="6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396325" w:rsidRPr="000E29FB" w14:paraId="6724AB85" w14:textId="77777777" w:rsidTr="000F67F9">
        <w:trPr>
          <w:cantSplit/>
          <w:trHeight w:val="338"/>
        </w:trPr>
        <w:tc>
          <w:tcPr>
            <w:tcW w:w="2605" w:type="dxa"/>
            <w:vAlign w:val="center"/>
          </w:tcPr>
          <w:p w14:paraId="63ECDA47" w14:textId="3EA0A959" w:rsidR="00396325" w:rsidRDefault="001846DD" w:rsidP="00396913">
            <w:pPr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Project </w:t>
            </w:r>
            <w:r w:rsidR="00334D47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Funding</w:t>
            </w: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593" w:type="dxa"/>
            <w:gridSpan w:val="3"/>
            <w:vAlign w:val="center"/>
          </w:tcPr>
          <w:p w14:paraId="107EAFA3" w14:textId="77777777" w:rsidR="00396325" w:rsidRPr="00804012" w:rsidRDefault="00396325" w:rsidP="00396913">
            <w:pPr>
              <w:spacing w:before="60" w:after="6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396325" w:rsidRPr="00480855" w14:paraId="05ABDFF6" w14:textId="77777777" w:rsidTr="000F67F9">
        <w:tc>
          <w:tcPr>
            <w:tcW w:w="2605" w:type="dxa"/>
            <w:vAlign w:val="center"/>
          </w:tcPr>
          <w:p w14:paraId="04D50D13" w14:textId="0242EEB7" w:rsidR="00396325" w:rsidRPr="0079213C" w:rsidRDefault="001846DD" w:rsidP="00396913">
            <w:pPr>
              <w:spacing w:before="60" w:after="60"/>
              <w:rPr>
                <w:rFonts w:asciiTheme="minorHAnsi" w:hAnsiTheme="minorHAnsi" w:cs="Arial"/>
                <w:bCs/>
                <w:i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Project No.:</w:t>
            </w:r>
          </w:p>
        </w:tc>
        <w:tc>
          <w:tcPr>
            <w:tcW w:w="6593" w:type="dxa"/>
            <w:gridSpan w:val="3"/>
            <w:vAlign w:val="center"/>
          </w:tcPr>
          <w:p w14:paraId="7C6339C3" w14:textId="77777777" w:rsidR="00396325" w:rsidRPr="008C60EA" w:rsidRDefault="00396325" w:rsidP="00396913">
            <w:pPr>
              <w:spacing w:before="60" w:after="60"/>
              <w:rPr>
                <w:rFonts w:asciiTheme="minorHAnsi" w:hAnsiTheme="minorHAnsi" w:cs="Arial"/>
                <w:b/>
                <w:color w:val="FF0000"/>
                <w:sz w:val="22"/>
                <w:szCs w:val="22"/>
              </w:rPr>
            </w:pPr>
          </w:p>
        </w:tc>
      </w:tr>
      <w:tr w:rsidR="00396325" w:rsidRPr="00480855" w14:paraId="62863982" w14:textId="77777777" w:rsidTr="000F67F9">
        <w:tc>
          <w:tcPr>
            <w:tcW w:w="2605" w:type="dxa"/>
            <w:vAlign w:val="center"/>
          </w:tcPr>
          <w:p w14:paraId="2DBB860F" w14:textId="77777777" w:rsidR="00396325" w:rsidRDefault="00396325" w:rsidP="00396913">
            <w:pPr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Requestor Details</w:t>
            </w:r>
          </w:p>
          <w:p w14:paraId="0E12AEF1" w14:textId="77777777" w:rsidR="00396325" w:rsidRPr="00480855" w:rsidRDefault="00396325" w:rsidP="00396913">
            <w:pPr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0F67F9">
              <w:rPr>
                <w:rFonts w:asciiTheme="minorHAnsi" w:hAnsiTheme="minorHAnsi" w:cs="Arial"/>
                <w:bCs/>
                <w:i/>
                <w:sz w:val="18"/>
                <w:szCs w:val="22"/>
              </w:rPr>
              <w:t>(Principal Investigator or Requestor, whichever is applicable)</w:t>
            </w:r>
          </w:p>
        </w:tc>
        <w:tc>
          <w:tcPr>
            <w:tcW w:w="6593" w:type="dxa"/>
            <w:gridSpan w:val="3"/>
            <w:vAlign w:val="center"/>
          </w:tcPr>
          <w:p w14:paraId="7DCDFD95" w14:textId="77777777" w:rsidR="00396325" w:rsidRPr="00F147AA" w:rsidRDefault="00396325" w:rsidP="00396913">
            <w:pPr>
              <w:spacing w:before="60" w:after="60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D34401" w:rsidRPr="00480855" w14:paraId="2F40FD4E" w14:textId="77777777" w:rsidTr="000F67F9">
        <w:tc>
          <w:tcPr>
            <w:tcW w:w="2605" w:type="dxa"/>
            <w:vMerge w:val="restart"/>
          </w:tcPr>
          <w:p w14:paraId="52591E25" w14:textId="5CCCA624" w:rsidR="00D34401" w:rsidRPr="00035C20" w:rsidRDefault="001708C8" w:rsidP="00D34401">
            <w:pPr>
              <w:spacing w:before="60" w:after="60"/>
              <w:rPr>
                <w:rFonts w:asciiTheme="minorHAnsi" w:hAnsiTheme="minorHAnsi" w:cs="Arial"/>
                <w:bCs/>
                <w:i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Project </w:t>
            </w:r>
            <w:r w:rsidR="00D34401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Start Date: </w:t>
            </w:r>
          </w:p>
          <w:p w14:paraId="3FE65D30" w14:textId="77777777" w:rsidR="00D34401" w:rsidRPr="00035C20" w:rsidRDefault="00D34401" w:rsidP="00D34401">
            <w:pPr>
              <w:spacing w:before="60" w:after="60"/>
              <w:rPr>
                <w:rFonts w:asciiTheme="minorHAnsi" w:hAnsiTheme="minorHAnsi" w:cs="Arial"/>
                <w:bCs/>
                <w:i/>
                <w:sz w:val="22"/>
                <w:szCs w:val="22"/>
              </w:rPr>
            </w:pPr>
            <w:r w:rsidRPr="000F67F9">
              <w:rPr>
                <w:rFonts w:asciiTheme="minorHAnsi" w:hAnsiTheme="minorHAnsi" w:cs="Arial"/>
                <w:bCs/>
                <w:i/>
                <w:sz w:val="18"/>
                <w:szCs w:val="22"/>
              </w:rPr>
              <w:t>(As per Letter of Award)</w:t>
            </w:r>
          </w:p>
        </w:tc>
        <w:tc>
          <w:tcPr>
            <w:tcW w:w="1890" w:type="dxa"/>
            <w:vMerge w:val="restart"/>
            <w:vAlign w:val="center"/>
          </w:tcPr>
          <w:p w14:paraId="0391DBEC" w14:textId="519B50E9" w:rsidR="00D34401" w:rsidRPr="000F67F9" w:rsidRDefault="001846DD" w:rsidP="00396913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  <w:r w:rsidRPr="000F67F9">
              <w:rPr>
                <w:rFonts w:asciiTheme="minorHAnsi" w:hAnsiTheme="minorHAnsi" w:cs="Arial"/>
                <w:sz w:val="22"/>
                <w:szCs w:val="22"/>
              </w:rPr>
              <w:t>DD/MM/YY</w:t>
            </w:r>
          </w:p>
        </w:tc>
        <w:tc>
          <w:tcPr>
            <w:tcW w:w="2843" w:type="dxa"/>
            <w:vAlign w:val="center"/>
          </w:tcPr>
          <w:p w14:paraId="0DAEAC47" w14:textId="320E8DBF" w:rsidR="00D34401" w:rsidRPr="00035C20" w:rsidRDefault="001708C8" w:rsidP="00396913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Project </w:t>
            </w:r>
            <w:r w:rsidR="00D34401">
              <w:rPr>
                <w:rFonts w:asciiTheme="minorHAnsi" w:hAnsiTheme="minorHAnsi" w:cs="Arial"/>
                <w:b/>
                <w:sz w:val="22"/>
                <w:szCs w:val="22"/>
              </w:rPr>
              <w:t xml:space="preserve">End Date: </w:t>
            </w:r>
          </w:p>
          <w:p w14:paraId="0113D479" w14:textId="77777777" w:rsidR="00D34401" w:rsidRPr="00035C20" w:rsidRDefault="00D34401" w:rsidP="00396913">
            <w:pPr>
              <w:spacing w:before="60" w:after="60"/>
              <w:rPr>
                <w:rFonts w:asciiTheme="minorHAnsi" w:hAnsiTheme="minorHAnsi" w:cs="Arial"/>
                <w:i/>
                <w:sz w:val="22"/>
                <w:szCs w:val="22"/>
              </w:rPr>
            </w:pPr>
            <w:r w:rsidRPr="000F67F9">
              <w:rPr>
                <w:rFonts w:asciiTheme="minorHAnsi" w:hAnsiTheme="minorHAnsi" w:cs="Arial"/>
                <w:i/>
                <w:sz w:val="18"/>
                <w:szCs w:val="22"/>
              </w:rPr>
              <w:t>(As per Letter of Award)</w:t>
            </w:r>
          </w:p>
        </w:tc>
        <w:tc>
          <w:tcPr>
            <w:tcW w:w="1860" w:type="dxa"/>
            <w:vAlign w:val="center"/>
          </w:tcPr>
          <w:p w14:paraId="70CACDAB" w14:textId="77777777" w:rsidR="00D34401" w:rsidRDefault="001846DD" w:rsidP="00396913">
            <w:pPr>
              <w:spacing w:before="60" w:after="60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F07DF2">
              <w:rPr>
                <w:rFonts w:asciiTheme="minorHAnsi" w:hAnsiTheme="minorHAnsi" w:cs="Arial"/>
                <w:sz w:val="22"/>
                <w:szCs w:val="22"/>
              </w:rPr>
              <w:t>DD/MM/YY</w:t>
            </w:r>
          </w:p>
        </w:tc>
      </w:tr>
      <w:tr w:rsidR="00D34401" w:rsidRPr="00480855" w14:paraId="06135A7E" w14:textId="77777777" w:rsidTr="000F67F9">
        <w:tc>
          <w:tcPr>
            <w:tcW w:w="2605" w:type="dxa"/>
            <w:vMerge/>
            <w:vAlign w:val="center"/>
          </w:tcPr>
          <w:p w14:paraId="6B4252CE" w14:textId="77777777" w:rsidR="00D34401" w:rsidRDefault="00D34401" w:rsidP="00396913">
            <w:pPr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</w:tc>
        <w:tc>
          <w:tcPr>
            <w:tcW w:w="1890" w:type="dxa"/>
            <w:vMerge/>
            <w:vAlign w:val="center"/>
          </w:tcPr>
          <w:p w14:paraId="6A6F8EE3" w14:textId="77777777" w:rsidR="00D34401" w:rsidRDefault="00D34401" w:rsidP="00396913">
            <w:pPr>
              <w:spacing w:before="60" w:after="60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2843" w:type="dxa"/>
            <w:vAlign w:val="center"/>
          </w:tcPr>
          <w:p w14:paraId="54C98397" w14:textId="73609A9F" w:rsidR="00D34401" w:rsidRPr="00035C20" w:rsidRDefault="001708C8" w:rsidP="00D34401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Project </w:t>
            </w:r>
            <w:r w:rsidR="00D34401">
              <w:rPr>
                <w:rFonts w:asciiTheme="minorHAnsi" w:hAnsiTheme="minorHAnsi" w:cs="Arial"/>
                <w:b/>
                <w:sz w:val="22"/>
                <w:szCs w:val="22"/>
              </w:rPr>
              <w:t xml:space="preserve">End Date: </w:t>
            </w:r>
          </w:p>
          <w:p w14:paraId="51CA0BA0" w14:textId="5C18B57A" w:rsidR="00D34401" w:rsidRDefault="00D34401" w:rsidP="00D34401">
            <w:pPr>
              <w:spacing w:before="60" w:after="60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0F67F9">
              <w:rPr>
                <w:rFonts w:asciiTheme="minorHAnsi" w:hAnsiTheme="minorHAnsi" w:cs="Arial"/>
                <w:i/>
                <w:sz w:val="18"/>
                <w:szCs w:val="22"/>
              </w:rPr>
              <w:t>(</w:t>
            </w:r>
            <w:r w:rsidR="001846DD">
              <w:rPr>
                <w:rFonts w:asciiTheme="minorHAnsi" w:hAnsiTheme="minorHAnsi" w:cs="Arial"/>
                <w:i/>
                <w:sz w:val="18"/>
                <w:szCs w:val="22"/>
              </w:rPr>
              <w:t xml:space="preserve">As per </w:t>
            </w:r>
            <w:r w:rsidR="00463F3B" w:rsidRPr="000F67F9">
              <w:rPr>
                <w:rFonts w:asciiTheme="minorHAnsi" w:hAnsiTheme="minorHAnsi" w:cs="Arial"/>
                <w:i/>
                <w:sz w:val="18"/>
                <w:szCs w:val="22"/>
              </w:rPr>
              <w:t xml:space="preserve">latest approved </w:t>
            </w:r>
            <w:r w:rsidR="00A91A9F">
              <w:rPr>
                <w:rFonts w:asciiTheme="minorHAnsi" w:hAnsiTheme="minorHAnsi" w:cs="Arial"/>
                <w:i/>
                <w:sz w:val="18"/>
                <w:szCs w:val="22"/>
              </w:rPr>
              <w:t xml:space="preserve">grant </w:t>
            </w:r>
            <w:r w:rsidRPr="000F67F9">
              <w:rPr>
                <w:rFonts w:asciiTheme="minorHAnsi" w:hAnsiTheme="minorHAnsi" w:cs="Arial"/>
                <w:i/>
                <w:sz w:val="18"/>
                <w:szCs w:val="22"/>
              </w:rPr>
              <w:t>extension</w:t>
            </w:r>
            <w:r w:rsidR="001846DD">
              <w:rPr>
                <w:rFonts w:asciiTheme="minorHAnsi" w:hAnsiTheme="minorHAnsi" w:cs="Arial"/>
                <w:i/>
                <w:sz w:val="18"/>
                <w:szCs w:val="22"/>
              </w:rPr>
              <w:t>,</w:t>
            </w:r>
            <w:r w:rsidRPr="000F67F9">
              <w:rPr>
                <w:rFonts w:asciiTheme="minorHAnsi" w:hAnsiTheme="minorHAnsi" w:cs="Arial"/>
                <w:i/>
                <w:sz w:val="18"/>
                <w:szCs w:val="22"/>
              </w:rPr>
              <w:t xml:space="preserve"> if applicable)</w:t>
            </w:r>
          </w:p>
        </w:tc>
        <w:tc>
          <w:tcPr>
            <w:tcW w:w="1860" w:type="dxa"/>
            <w:vAlign w:val="center"/>
          </w:tcPr>
          <w:p w14:paraId="4F2CD5D0" w14:textId="77777777" w:rsidR="00D34401" w:rsidRDefault="001846DD" w:rsidP="00396913">
            <w:pPr>
              <w:spacing w:before="60" w:after="60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F07DF2">
              <w:rPr>
                <w:rFonts w:asciiTheme="minorHAnsi" w:hAnsiTheme="minorHAnsi" w:cs="Arial"/>
                <w:sz w:val="22"/>
                <w:szCs w:val="22"/>
              </w:rPr>
              <w:t>DD/MM/YY</w:t>
            </w:r>
          </w:p>
        </w:tc>
      </w:tr>
    </w:tbl>
    <w:p w14:paraId="2F8343A7" w14:textId="77777777" w:rsidR="00370577" w:rsidRDefault="00370577" w:rsidP="00396325">
      <w:pPr>
        <w:tabs>
          <w:tab w:val="left" w:pos="2340"/>
          <w:tab w:val="left" w:pos="4860"/>
        </w:tabs>
        <w:rPr>
          <w:rFonts w:asciiTheme="minorHAnsi" w:hAnsiTheme="minorHAnsi"/>
          <w:sz w:val="22"/>
          <w:szCs w:val="22"/>
        </w:rPr>
      </w:pPr>
    </w:p>
    <w:p w14:paraId="59C73A21" w14:textId="77777777" w:rsidR="00396325" w:rsidRDefault="00000000" w:rsidP="00396325">
      <w:pPr>
        <w:tabs>
          <w:tab w:val="left" w:pos="2340"/>
          <w:tab w:val="left" w:pos="4860"/>
        </w:tabs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pict w14:anchorId="46265FCE">
          <v:rect id="_x0000_i1025" style="width:0;height:1.5pt" o:hralign="center" o:hrstd="t" o:hr="t" fillcolor="gray" stroked="f"/>
        </w:pict>
      </w:r>
    </w:p>
    <w:p w14:paraId="4B0DE35F" w14:textId="77777777" w:rsidR="00ED0F47" w:rsidRPr="000F67F9" w:rsidRDefault="00ED0F47" w:rsidP="003313A5">
      <w:pPr>
        <w:rPr>
          <w:rFonts w:asciiTheme="minorHAnsi" w:hAnsiTheme="minorHAnsi"/>
          <w:b/>
          <w:sz w:val="22"/>
          <w:szCs w:val="22"/>
          <w:u w:val="single"/>
        </w:rPr>
      </w:pPr>
      <w:r w:rsidRPr="000F67F9">
        <w:rPr>
          <w:rFonts w:asciiTheme="minorHAnsi" w:hAnsiTheme="minorHAnsi"/>
          <w:b/>
          <w:sz w:val="22"/>
          <w:szCs w:val="22"/>
          <w:u w:val="single"/>
        </w:rPr>
        <w:t>VARIATION GUIDELINES</w:t>
      </w:r>
    </w:p>
    <w:p w14:paraId="6ED8961D" w14:textId="28ACB0BD" w:rsidR="003313A5" w:rsidRPr="00971FE2" w:rsidRDefault="003313A5" w:rsidP="003313A5">
      <w:pPr>
        <w:rPr>
          <w:rFonts w:asciiTheme="minorHAnsi" w:hAnsiTheme="minorHAnsi"/>
          <w:sz w:val="22"/>
          <w:szCs w:val="22"/>
        </w:rPr>
      </w:pPr>
      <w:r w:rsidRPr="00971FE2">
        <w:rPr>
          <w:rFonts w:asciiTheme="minorHAnsi" w:hAnsiTheme="minorHAnsi"/>
          <w:sz w:val="22"/>
          <w:szCs w:val="22"/>
        </w:rPr>
        <w:t>No expenditure is permitted prior to obtaining the relevant approvals as indicated.</w:t>
      </w:r>
    </w:p>
    <w:p w14:paraId="0603D83D" w14:textId="77777777" w:rsidR="006962F7" w:rsidRDefault="003313A5" w:rsidP="003313A5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F</w:t>
      </w:r>
      <w:r w:rsidRPr="003313A5">
        <w:rPr>
          <w:rFonts w:asciiTheme="minorHAnsi" w:hAnsiTheme="minorHAnsi"/>
          <w:sz w:val="22"/>
          <w:szCs w:val="22"/>
        </w:rPr>
        <w:t xml:space="preserve">or grant variation request, please complete the following </w:t>
      </w:r>
      <w:r w:rsidRPr="00AE42FE">
        <w:rPr>
          <w:rFonts w:asciiTheme="minorHAnsi" w:hAnsiTheme="minorHAnsi"/>
          <w:sz w:val="22"/>
          <w:szCs w:val="22"/>
          <w:u w:val="single"/>
        </w:rPr>
        <w:t>Sections A, B</w:t>
      </w:r>
      <w:r w:rsidR="003D5366">
        <w:rPr>
          <w:rFonts w:asciiTheme="minorHAnsi" w:hAnsiTheme="minorHAnsi"/>
          <w:sz w:val="22"/>
          <w:szCs w:val="22"/>
          <w:u w:val="single"/>
        </w:rPr>
        <w:t>, C</w:t>
      </w:r>
      <w:r w:rsidR="007A18D6">
        <w:rPr>
          <w:rFonts w:asciiTheme="minorHAnsi" w:hAnsiTheme="minorHAnsi"/>
          <w:sz w:val="22"/>
          <w:szCs w:val="22"/>
          <w:u w:val="single"/>
        </w:rPr>
        <w:t xml:space="preserve"> </w:t>
      </w:r>
      <w:r w:rsidRPr="00AE42FE">
        <w:rPr>
          <w:rFonts w:asciiTheme="minorHAnsi" w:hAnsiTheme="minorHAnsi"/>
          <w:sz w:val="22"/>
          <w:szCs w:val="22"/>
          <w:u w:val="single"/>
        </w:rPr>
        <w:t xml:space="preserve">and </w:t>
      </w:r>
      <w:r w:rsidR="003D5366">
        <w:rPr>
          <w:rFonts w:asciiTheme="minorHAnsi" w:hAnsiTheme="minorHAnsi"/>
          <w:sz w:val="22"/>
          <w:szCs w:val="22"/>
          <w:u w:val="single"/>
        </w:rPr>
        <w:t>E</w:t>
      </w:r>
      <w:r w:rsidRPr="003313A5">
        <w:rPr>
          <w:rFonts w:asciiTheme="minorHAnsi" w:hAnsiTheme="minorHAnsi"/>
          <w:sz w:val="22"/>
          <w:szCs w:val="22"/>
        </w:rPr>
        <w:t>.</w:t>
      </w:r>
    </w:p>
    <w:p w14:paraId="5C8B5FD2" w14:textId="77777777" w:rsidR="003313A5" w:rsidRPr="003313A5" w:rsidRDefault="003313A5" w:rsidP="003313A5">
      <w:pPr>
        <w:rPr>
          <w:rFonts w:asciiTheme="minorHAnsi" w:hAnsiTheme="minorHAnsi"/>
          <w:sz w:val="22"/>
          <w:szCs w:val="22"/>
        </w:rPr>
      </w:pPr>
    </w:p>
    <w:p w14:paraId="69E7D5F3" w14:textId="77777777" w:rsidR="006962F7" w:rsidRDefault="00A6111A">
      <w:pPr>
        <w:pStyle w:val="ListParagraph"/>
        <w:numPr>
          <w:ilvl w:val="0"/>
          <w:numId w:val="9"/>
        </w:numPr>
        <w:jc w:val="both"/>
        <w:rPr>
          <w:rFonts w:asciiTheme="minorHAnsi" w:hAnsiTheme="minorHAnsi"/>
          <w:b/>
          <w:bCs/>
          <w:sz w:val="22"/>
          <w:szCs w:val="22"/>
        </w:rPr>
      </w:pPr>
      <w:r w:rsidRPr="00C936EB">
        <w:rPr>
          <w:rFonts w:asciiTheme="minorHAnsi" w:hAnsiTheme="minorHAnsi"/>
          <w:b/>
          <w:bCs/>
          <w:sz w:val="22"/>
          <w:szCs w:val="22"/>
        </w:rPr>
        <w:t xml:space="preserve">Variation of </w:t>
      </w:r>
      <w:r w:rsidR="006962F7" w:rsidRPr="00C936EB">
        <w:rPr>
          <w:rFonts w:asciiTheme="minorHAnsi" w:hAnsiTheme="minorHAnsi"/>
          <w:b/>
          <w:bCs/>
          <w:sz w:val="22"/>
          <w:szCs w:val="22"/>
        </w:rPr>
        <w:t xml:space="preserve">Academic </w:t>
      </w:r>
      <w:r w:rsidR="0014657A" w:rsidRPr="00C936EB">
        <w:rPr>
          <w:rFonts w:asciiTheme="minorHAnsi" w:hAnsiTheme="minorHAnsi"/>
          <w:b/>
          <w:bCs/>
          <w:sz w:val="22"/>
          <w:szCs w:val="22"/>
        </w:rPr>
        <w:t xml:space="preserve">Medicine Philanthropic Funds </w:t>
      </w:r>
      <w:r w:rsidR="00AD4BE8" w:rsidRPr="00C936EB">
        <w:rPr>
          <w:rFonts w:asciiTheme="minorHAnsi" w:hAnsiTheme="minorHAnsi"/>
          <w:b/>
          <w:bCs/>
          <w:sz w:val="22"/>
          <w:szCs w:val="22"/>
        </w:rPr>
        <w:t>–</w:t>
      </w:r>
      <w:r w:rsidR="0014657A" w:rsidRPr="00C936EB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AD4BE8" w:rsidRPr="00C936EB">
        <w:rPr>
          <w:rFonts w:asciiTheme="minorHAnsi" w:hAnsiTheme="minorHAnsi"/>
          <w:b/>
          <w:bCs/>
          <w:sz w:val="22"/>
          <w:szCs w:val="22"/>
        </w:rPr>
        <w:t>AM/</w:t>
      </w:r>
      <w:r w:rsidR="0014657A" w:rsidRPr="00C936EB">
        <w:rPr>
          <w:rFonts w:asciiTheme="minorHAnsi" w:hAnsiTheme="minorHAnsi"/>
          <w:b/>
          <w:bCs/>
          <w:sz w:val="22"/>
          <w:szCs w:val="22"/>
        </w:rPr>
        <w:t>ACP</w:t>
      </w:r>
      <w:r w:rsidR="006962F7" w:rsidRPr="00C936EB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AD4BE8" w:rsidRPr="00C936EB">
        <w:rPr>
          <w:rFonts w:asciiTheme="minorHAnsi" w:hAnsiTheme="minorHAnsi"/>
          <w:b/>
          <w:bCs/>
          <w:sz w:val="22"/>
          <w:szCs w:val="22"/>
        </w:rPr>
        <w:t>Research/</w:t>
      </w:r>
      <w:r w:rsidR="002013B2" w:rsidRPr="00C936EB">
        <w:rPr>
          <w:rFonts w:asciiTheme="minorHAnsi" w:hAnsiTheme="minorHAnsi"/>
          <w:b/>
          <w:bCs/>
          <w:sz w:val="22"/>
          <w:szCs w:val="22"/>
        </w:rPr>
        <w:t>Education</w:t>
      </w:r>
      <w:r w:rsidR="00AD4BE8" w:rsidRPr="00C936EB">
        <w:rPr>
          <w:rFonts w:asciiTheme="minorHAnsi" w:hAnsiTheme="minorHAnsi"/>
          <w:b/>
          <w:bCs/>
          <w:sz w:val="22"/>
          <w:szCs w:val="22"/>
        </w:rPr>
        <w:t>/</w:t>
      </w:r>
      <w:r w:rsidR="00D744DE" w:rsidRPr="00C936EB">
        <w:rPr>
          <w:rFonts w:asciiTheme="minorHAnsi" w:hAnsiTheme="minorHAnsi"/>
          <w:b/>
          <w:bCs/>
          <w:sz w:val="22"/>
          <w:szCs w:val="22"/>
        </w:rPr>
        <w:t>Clinical Innovation/</w:t>
      </w:r>
      <w:r w:rsidR="00AD4BE8" w:rsidRPr="00C936EB">
        <w:rPr>
          <w:rFonts w:asciiTheme="minorHAnsi" w:hAnsiTheme="minorHAnsi"/>
          <w:b/>
          <w:bCs/>
          <w:sz w:val="22"/>
          <w:szCs w:val="22"/>
        </w:rPr>
        <w:t xml:space="preserve">Project </w:t>
      </w:r>
      <w:r w:rsidR="006962F7" w:rsidRPr="00C936EB">
        <w:rPr>
          <w:rFonts w:asciiTheme="minorHAnsi" w:hAnsiTheme="minorHAnsi"/>
          <w:b/>
          <w:bCs/>
          <w:sz w:val="22"/>
          <w:szCs w:val="22"/>
        </w:rPr>
        <w:t>Grant</w:t>
      </w:r>
      <w:r w:rsidR="0014657A" w:rsidRPr="00C936EB">
        <w:rPr>
          <w:rFonts w:asciiTheme="minorHAnsi" w:hAnsiTheme="minorHAnsi"/>
          <w:b/>
          <w:bCs/>
          <w:sz w:val="22"/>
          <w:szCs w:val="22"/>
        </w:rPr>
        <w:t>s</w:t>
      </w:r>
    </w:p>
    <w:p w14:paraId="4B67E105" w14:textId="77777777" w:rsidR="00032578" w:rsidRDefault="00032578" w:rsidP="003413B6">
      <w:pPr>
        <w:pStyle w:val="ListParagraph"/>
        <w:ind w:left="360"/>
        <w:jc w:val="both"/>
        <w:rPr>
          <w:rFonts w:asciiTheme="minorHAnsi" w:hAnsiTheme="minorHAnsi"/>
          <w:b/>
          <w:b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7"/>
        <w:gridCol w:w="4372"/>
        <w:gridCol w:w="4040"/>
      </w:tblGrid>
      <w:tr w:rsidR="00032578" w14:paraId="63209041" w14:textId="77777777" w:rsidTr="003413B6">
        <w:tc>
          <w:tcPr>
            <w:tcW w:w="607" w:type="dxa"/>
          </w:tcPr>
          <w:p w14:paraId="452A452C" w14:textId="77777777" w:rsidR="00032578" w:rsidRDefault="00032578" w:rsidP="00316683">
            <w:pPr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</w:tc>
        <w:tc>
          <w:tcPr>
            <w:tcW w:w="4372" w:type="dxa"/>
          </w:tcPr>
          <w:p w14:paraId="01AC71E5" w14:textId="77777777" w:rsidR="00032578" w:rsidRDefault="00032578" w:rsidP="00316683">
            <w:pPr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Type of Variation</w:t>
            </w:r>
          </w:p>
        </w:tc>
        <w:tc>
          <w:tcPr>
            <w:tcW w:w="4040" w:type="dxa"/>
          </w:tcPr>
          <w:p w14:paraId="4F9A078D" w14:textId="77777777" w:rsidR="00032578" w:rsidRDefault="00032578" w:rsidP="00316683">
            <w:pPr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Approval</w:t>
            </w:r>
          </w:p>
        </w:tc>
      </w:tr>
      <w:tr w:rsidR="005B0468" w14:paraId="27E06680" w14:textId="77777777" w:rsidTr="003413B6">
        <w:trPr>
          <w:trHeight w:val="1545"/>
        </w:trPr>
        <w:tc>
          <w:tcPr>
            <w:tcW w:w="607" w:type="dxa"/>
          </w:tcPr>
          <w:p w14:paraId="51D6D1F2" w14:textId="572FD41A" w:rsidR="005B0468" w:rsidRDefault="005B0468" w:rsidP="005B0468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1.1</w:t>
            </w:r>
          </w:p>
        </w:tc>
        <w:tc>
          <w:tcPr>
            <w:tcW w:w="4372" w:type="dxa"/>
          </w:tcPr>
          <w:p w14:paraId="53A3C9B9" w14:textId="77777777" w:rsidR="005B0468" w:rsidRPr="00D845D9" w:rsidRDefault="005B0468" w:rsidP="005B0468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D845D9">
              <w:rPr>
                <w:rFonts w:asciiTheme="minorHAnsi" w:hAnsiTheme="minorHAnsi"/>
                <w:sz w:val="22"/>
                <w:szCs w:val="22"/>
              </w:rPr>
              <w:t xml:space="preserve">Variations of budget allocations for </w:t>
            </w:r>
            <w:r w:rsidRPr="003413B6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budgeted items </w:t>
            </w:r>
            <w:r w:rsidRPr="00D845D9">
              <w:rPr>
                <w:rFonts w:asciiTheme="minorHAnsi" w:hAnsiTheme="minorHAnsi"/>
                <w:b/>
                <w:bCs/>
                <w:sz w:val="22"/>
                <w:szCs w:val="22"/>
              </w:rPr>
              <w:t>between expense categories</w:t>
            </w:r>
            <w:r w:rsidRPr="00D845D9">
              <w:rPr>
                <w:rFonts w:asciiTheme="minorHAnsi" w:hAnsiTheme="minorHAnsi"/>
                <w:sz w:val="22"/>
                <w:szCs w:val="22"/>
              </w:rPr>
              <w:t xml:space="preserve"> without an increase in the total approved budget, subject to a cumulative amount </w:t>
            </w:r>
            <w:r w:rsidRPr="00D845D9">
              <w:rPr>
                <w:rFonts w:asciiTheme="minorHAnsi" w:hAnsiTheme="minorHAnsi"/>
                <w:b/>
                <w:bCs/>
                <w:sz w:val="22"/>
                <w:szCs w:val="22"/>
              </w:rPr>
              <w:t>exceeding the cumulative 20% limit</w:t>
            </w:r>
            <w:r w:rsidRPr="00D845D9">
              <w:rPr>
                <w:rFonts w:asciiTheme="minorHAnsi" w:hAnsiTheme="minorHAnsi"/>
                <w:sz w:val="22"/>
                <w:szCs w:val="22"/>
              </w:rPr>
              <w:t xml:space="preserve"> of the total funding awarded.  </w:t>
            </w:r>
          </w:p>
          <w:p w14:paraId="3941006A" w14:textId="77777777" w:rsidR="005B0468" w:rsidRPr="00D845D9" w:rsidRDefault="005B0468" w:rsidP="005B0468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040" w:type="dxa"/>
            <w:vMerge w:val="restart"/>
          </w:tcPr>
          <w:p w14:paraId="7156FF0A" w14:textId="0FB6CBE6" w:rsidR="005B0468" w:rsidRDefault="005B0468" w:rsidP="005B0468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D845D9">
              <w:rPr>
                <w:rFonts w:asciiTheme="minorHAnsi" w:hAnsiTheme="minorHAnsi"/>
                <w:sz w:val="22"/>
                <w:szCs w:val="22"/>
              </w:rPr>
              <w:t xml:space="preserve">Approval from Duke-NUS Academic </w:t>
            </w:r>
            <w:proofErr w:type="spellStart"/>
            <w:r w:rsidRPr="00D845D9">
              <w:rPr>
                <w:rFonts w:asciiTheme="minorHAnsi" w:hAnsiTheme="minorHAnsi"/>
                <w:sz w:val="22"/>
                <w:szCs w:val="22"/>
              </w:rPr>
              <w:t>Programmes</w:t>
            </w:r>
            <w:proofErr w:type="spellEnd"/>
            <w:r w:rsidRPr="00D845D9">
              <w:rPr>
                <w:rFonts w:asciiTheme="minorHAnsi" w:hAnsiTheme="minorHAnsi"/>
                <w:sz w:val="22"/>
                <w:szCs w:val="22"/>
              </w:rPr>
              <w:t xml:space="preserve"> Management Department must be sought</w:t>
            </w:r>
            <w:r>
              <w:rPr>
                <w:rFonts w:asciiTheme="minorHAnsi" w:hAnsiTheme="minorHAnsi"/>
                <w:sz w:val="22"/>
                <w:szCs w:val="22"/>
              </w:rPr>
              <w:t>.</w:t>
            </w:r>
          </w:p>
          <w:p w14:paraId="318327DB" w14:textId="77777777" w:rsidR="005B0468" w:rsidRDefault="005B0468" w:rsidP="005B0468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  <w:p w14:paraId="076E6073" w14:textId="77777777" w:rsidR="005B0468" w:rsidRDefault="005B0468" w:rsidP="005B0468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802FC2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Variation form submission is </w:t>
            </w:r>
            <w:r w:rsidRPr="00802FC2">
              <w:rPr>
                <w:rFonts w:asciiTheme="minorHAnsi" w:hAnsiTheme="minorHAnsi"/>
                <w:i/>
                <w:iCs/>
                <w:sz w:val="22"/>
                <w:szCs w:val="22"/>
                <w:u w:val="single"/>
              </w:rPr>
              <w:t>required.</w:t>
            </w:r>
          </w:p>
          <w:p w14:paraId="0DB9B1A3" w14:textId="2BF00091" w:rsidR="005B0468" w:rsidRDefault="005B0468" w:rsidP="005B0468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5B0468" w14:paraId="098CEB62" w14:textId="77777777" w:rsidTr="003413B6">
        <w:trPr>
          <w:trHeight w:val="933"/>
        </w:trPr>
        <w:tc>
          <w:tcPr>
            <w:tcW w:w="607" w:type="dxa"/>
          </w:tcPr>
          <w:p w14:paraId="38482F65" w14:textId="2C29A647" w:rsidR="005B0468" w:rsidRDefault="005B0468" w:rsidP="005B0468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1.2</w:t>
            </w:r>
          </w:p>
        </w:tc>
        <w:tc>
          <w:tcPr>
            <w:tcW w:w="4372" w:type="dxa"/>
          </w:tcPr>
          <w:p w14:paraId="444EFA7A" w14:textId="36DAF1AE" w:rsidR="005B0468" w:rsidRPr="00D845D9" w:rsidRDefault="005B0468" w:rsidP="005B0468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D845D9">
              <w:rPr>
                <w:rFonts w:asciiTheme="minorHAnsi" w:hAnsiTheme="minorHAnsi"/>
                <w:sz w:val="22"/>
                <w:szCs w:val="22"/>
              </w:rPr>
              <w:t>Variations for the purpose of paying any Requestor or Principal Investigator’s salary.</w:t>
            </w:r>
          </w:p>
        </w:tc>
        <w:tc>
          <w:tcPr>
            <w:tcW w:w="4040" w:type="dxa"/>
            <w:vMerge/>
          </w:tcPr>
          <w:p w14:paraId="24EBEA6C" w14:textId="15CA2807" w:rsidR="005B0468" w:rsidRDefault="005B0468" w:rsidP="005B0468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5B0468" w14:paraId="23F9C929" w14:textId="77777777" w:rsidTr="003413B6">
        <w:trPr>
          <w:trHeight w:val="661"/>
        </w:trPr>
        <w:tc>
          <w:tcPr>
            <w:tcW w:w="607" w:type="dxa"/>
          </w:tcPr>
          <w:p w14:paraId="7FA9D7A1" w14:textId="5BD40A09" w:rsidR="005B0468" w:rsidRDefault="005B0468" w:rsidP="005B0468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1.3</w:t>
            </w:r>
          </w:p>
        </w:tc>
        <w:tc>
          <w:tcPr>
            <w:tcW w:w="4372" w:type="dxa"/>
          </w:tcPr>
          <w:p w14:paraId="7B1B385C" w14:textId="77777777" w:rsidR="005B0468" w:rsidRDefault="005B0468" w:rsidP="005B0468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D845D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Any </w:t>
            </w:r>
            <w:r w:rsidRPr="00D845D9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unbudgeted item(s)</w:t>
            </w:r>
            <w:r w:rsidRPr="00D845D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not indicated in the approved proposal.</w:t>
            </w:r>
          </w:p>
          <w:p w14:paraId="31C24030" w14:textId="14BEDD5F" w:rsidR="00BB73FD" w:rsidRPr="003413B6" w:rsidRDefault="00BB73FD" w:rsidP="005B0468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  <w:tc>
          <w:tcPr>
            <w:tcW w:w="4040" w:type="dxa"/>
            <w:vMerge/>
          </w:tcPr>
          <w:p w14:paraId="04253F4B" w14:textId="79AFEEE6" w:rsidR="005B0468" w:rsidRDefault="005B0468" w:rsidP="005B0468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563A2E" w14:paraId="40230787" w14:textId="77777777" w:rsidTr="003413B6">
        <w:trPr>
          <w:trHeight w:val="1545"/>
        </w:trPr>
        <w:tc>
          <w:tcPr>
            <w:tcW w:w="607" w:type="dxa"/>
          </w:tcPr>
          <w:p w14:paraId="5C58D81A" w14:textId="32FD3A98" w:rsidR="00563A2E" w:rsidRDefault="00563A2E" w:rsidP="00563A2E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lastRenderedPageBreak/>
              <w:t>2</w:t>
            </w:r>
            <w:r w:rsidR="00F463F2">
              <w:rPr>
                <w:rFonts w:asciiTheme="minorHAnsi" w:hAnsiTheme="minorHAnsi"/>
                <w:sz w:val="22"/>
                <w:szCs w:val="22"/>
                <w:lang w:val="en-GB"/>
              </w:rPr>
              <w:t>.1</w:t>
            </w:r>
          </w:p>
        </w:tc>
        <w:tc>
          <w:tcPr>
            <w:tcW w:w="4372" w:type="dxa"/>
          </w:tcPr>
          <w:p w14:paraId="66A26D66" w14:textId="77777777" w:rsidR="00563A2E" w:rsidRPr="00802FC2" w:rsidRDefault="00563A2E" w:rsidP="00563A2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802FC2">
              <w:rPr>
                <w:rFonts w:asciiTheme="minorHAnsi" w:hAnsiTheme="minorHAnsi"/>
                <w:sz w:val="22"/>
                <w:szCs w:val="22"/>
              </w:rPr>
              <w:t xml:space="preserve">Variations of budget allocations </w:t>
            </w:r>
            <w:r w:rsidRPr="00802FC2">
              <w:rPr>
                <w:rFonts w:asciiTheme="minorHAnsi" w:hAnsiTheme="minorHAnsi"/>
                <w:b/>
                <w:bCs/>
                <w:sz w:val="22"/>
                <w:szCs w:val="22"/>
              </w:rPr>
              <w:t>for budgeted items</w:t>
            </w:r>
            <w:r w:rsidRPr="00802FC2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802FC2">
              <w:rPr>
                <w:rFonts w:asciiTheme="minorHAnsi" w:hAnsiTheme="minorHAnsi"/>
                <w:b/>
                <w:bCs/>
                <w:sz w:val="22"/>
                <w:szCs w:val="22"/>
              </w:rPr>
              <w:t>between expense categories</w:t>
            </w:r>
            <w:r w:rsidRPr="00802FC2">
              <w:rPr>
                <w:rFonts w:asciiTheme="minorHAnsi" w:hAnsiTheme="minorHAnsi"/>
                <w:sz w:val="22"/>
                <w:szCs w:val="22"/>
              </w:rPr>
              <w:t xml:space="preserve"> without an increase in the total approved budget, subject to a </w:t>
            </w:r>
            <w:r w:rsidRPr="00802FC2">
              <w:rPr>
                <w:rFonts w:asciiTheme="minorHAnsi" w:hAnsiTheme="minorHAnsi"/>
                <w:b/>
                <w:bCs/>
                <w:sz w:val="22"/>
                <w:szCs w:val="22"/>
              </w:rPr>
              <w:t>cumulative amount not exceeding 20%</w:t>
            </w:r>
            <w:r w:rsidRPr="00802FC2">
              <w:rPr>
                <w:rFonts w:asciiTheme="minorHAnsi" w:hAnsiTheme="minorHAnsi"/>
                <w:sz w:val="22"/>
                <w:szCs w:val="22"/>
              </w:rPr>
              <w:t xml:space="preserve"> of the total funding awarded. </w:t>
            </w:r>
          </w:p>
          <w:p w14:paraId="57674572" w14:textId="77777777" w:rsidR="00563A2E" w:rsidRPr="00802FC2" w:rsidRDefault="00563A2E" w:rsidP="00563A2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040" w:type="dxa"/>
          </w:tcPr>
          <w:p w14:paraId="7714B399" w14:textId="77777777" w:rsidR="00563A2E" w:rsidRPr="00802FC2" w:rsidRDefault="00563A2E" w:rsidP="00563A2E">
            <w:pPr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802FC2">
              <w:rPr>
                <w:rFonts w:asciiTheme="minorHAnsi" w:hAnsiTheme="minorHAnsi"/>
                <w:sz w:val="22"/>
                <w:szCs w:val="22"/>
              </w:rPr>
              <w:t xml:space="preserve">Approval is required only from the Academic Chair / </w:t>
            </w:r>
            <w:r w:rsidRPr="00802FC2">
              <w:rPr>
                <w:rFonts w:asciiTheme="minorHAnsi" w:hAnsiTheme="minorHAnsi"/>
                <w:sz w:val="22"/>
                <w:szCs w:val="22"/>
                <w:lang w:val="en-GB"/>
              </w:rPr>
              <w:t>Head of Joint Institute / Head of SDDC / Associate Dean, Campus</w:t>
            </w:r>
            <w:r w:rsidRPr="00802FC2">
              <w:rPr>
                <w:rFonts w:asciiTheme="minorHAnsi" w:hAnsiTheme="minorHAnsi"/>
                <w:sz w:val="22"/>
                <w:szCs w:val="22"/>
              </w:rPr>
              <w:t xml:space="preserve"> and ACP / JI / SDDC is to keep Host Institution’s Finance Department informed for proper accounting purposes. Please update Duke-NUS Academic </w:t>
            </w:r>
            <w:proofErr w:type="spellStart"/>
            <w:r w:rsidRPr="00802FC2">
              <w:rPr>
                <w:rFonts w:asciiTheme="minorHAnsi" w:hAnsiTheme="minorHAnsi"/>
                <w:sz w:val="22"/>
                <w:szCs w:val="22"/>
              </w:rPr>
              <w:t>Programmes</w:t>
            </w:r>
            <w:proofErr w:type="spellEnd"/>
            <w:r w:rsidRPr="00802FC2">
              <w:rPr>
                <w:rFonts w:asciiTheme="minorHAnsi" w:hAnsiTheme="minorHAnsi"/>
                <w:sz w:val="22"/>
                <w:szCs w:val="22"/>
              </w:rPr>
              <w:t xml:space="preserve"> Management Department via the yearly financial schedules for documentation</w:t>
            </w:r>
            <w:r w:rsidRPr="00802FC2">
              <w:rPr>
                <w:rFonts w:asciiTheme="minorHAnsi" w:hAnsiTheme="minorHAnsi"/>
                <w:b/>
                <w:bCs/>
                <w:sz w:val="22"/>
                <w:szCs w:val="22"/>
              </w:rPr>
              <w:t>.</w:t>
            </w:r>
          </w:p>
          <w:p w14:paraId="703AEF17" w14:textId="77777777" w:rsidR="00563A2E" w:rsidRPr="00802FC2" w:rsidRDefault="00563A2E" w:rsidP="00563A2E">
            <w:pPr>
              <w:jc w:val="both"/>
              <w:rPr>
                <w:b/>
                <w:bCs/>
                <w:sz w:val="22"/>
                <w:szCs w:val="22"/>
              </w:rPr>
            </w:pPr>
          </w:p>
          <w:p w14:paraId="1FF32CFC" w14:textId="77777777" w:rsidR="00563A2E" w:rsidRPr="00802FC2" w:rsidRDefault="00563A2E" w:rsidP="00563A2E">
            <w:pPr>
              <w:jc w:val="both"/>
              <w:rPr>
                <w:rFonts w:asciiTheme="minorHAnsi" w:hAnsiTheme="minorHAnsi"/>
                <w:i/>
                <w:iCs/>
                <w:sz w:val="22"/>
                <w:szCs w:val="22"/>
                <w:u w:val="single"/>
              </w:rPr>
            </w:pPr>
            <w:r w:rsidRPr="00802FC2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Variation form submission is </w:t>
            </w:r>
            <w:r w:rsidRPr="00802FC2">
              <w:rPr>
                <w:rFonts w:asciiTheme="minorHAnsi" w:hAnsiTheme="minorHAnsi"/>
                <w:i/>
                <w:iCs/>
                <w:sz w:val="22"/>
                <w:szCs w:val="22"/>
                <w:u w:val="single"/>
              </w:rPr>
              <w:t>not required.</w:t>
            </w:r>
          </w:p>
          <w:p w14:paraId="2FE004C0" w14:textId="77777777" w:rsidR="00563A2E" w:rsidRPr="00802FC2" w:rsidDel="00032578" w:rsidRDefault="00563A2E" w:rsidP="00563A2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563A2E" w14:paraId="365A04B0" w14:textId="77777777" w:rsidTr="003413B6">
        <w:trPr>
          <w:trHeight w:val="1545"/>
        </w:trPr>
        <w:tc>
          <w:tcPr>
            <w:tcW w:w="607" w:type="dxa"/>
          </w:tcPr>
          <w:p w14:paraId="42FE11D7" w14:textId="0591AF9E" w:rsidR="00563A2E" w:rsidRDefault="00563A2E" w:rsidP="00563A2E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3</w:t>
            </w:r>
            <w:r w:rsidR="00F463F2">
              <w:rPr>
                <w:rFonts w:asciiTheme="minorHAnsi" w:hAnsiTheme="minorHAnsi"/>
                <w:sz w:val="22"/>
                <w:szCs w:val="22"/>
                <w:lang w:val="en-GB"/>
              </w:rPr>
              <w:t>.1</w:t>
            </w:r>
          </w:p>
        </w:tc>
        <w:tc>
          <w:tcPr>
            <w:tcW w:w="4372" w:type="dxa"/>
          </w:tcPr>
          <w:p w14:paraId="41A1F6C7" w14:textId="77777777" w:rsidR="00563A2E" w:rsidRPr="00802FC2" w:rsidRDefault="00563A2E" w:rsidP="00563A2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802FC2">
              <w:rPr>
                <w:rFonts w:asciiTheme="minorHAnsi" w:hAnsiTheme="minorHAnsi"/>
                <w:sz w:val="22"/>
                <w:szCs w:val="22"/>
              </w:rPr>
              <w:t xml:space="preserve">Variations of budget allocations for </w:t>
            </w:r>
            <w:r w:rsidRPr="00802FC2">
              <w:rPr>
                <w:rFonts w:asciiTheme="minorHAnsi" w:hAnsiTheme="minorHAnsi"/>
                <w:b/>
                <w:sz w:val="22"/>
                <w:szCs w:val="22"/>
              </w:rPr>
              <w:t>budgeted items</w:t>
            </w:r>
            <w:r w:rsidRPr="00802FC2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802FC2">
              <w:rPr>
                <w:rFonts w:asciiTheme="minorHAnsi" w:hAnsiTheme="minorHAnsi"/>
                <w:b/>
                <w:sz w:val="22"/>
                <w:szCs w:val="22"/>
              </w:rPr>
              <w:t xml:space="preserve">within each expense category </w:t>
            </w:r>
            <w:r w:rsidRPr="00802FC2">
              <w:rPr>
                <w:rFonts w:asciiTheme="minorHAnsi" w:hAnsiTheme="minorHAnsi"/>
                <w:bCs/>
                <w:sz w:val="22"/>
                <w:szCs w:val="22"/>
              </w:rPr>
              <w:t>(e.g. within OOE)</w:t>
            </w:r>
            <w:r w:rsidRPr="00802FC2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802FC2">
              <w:rPr>
                <w:rFonts w:asciiTheme="minorHAnsi" w:hAnsiTheme="minorHAnsi"/>
                <w:bCs/>
                <w:sz w:val="22"/>
                <w:szCs w:val="22"/>
              </w:rPr>
              <w:t>regardless of cumulative % limit.</w:t>
            </w:r>
          </w:p>
          <w:p w14:paraId="7D8500B0" w14:textId="77777777" w:rsidR="00563A2E" w:rsidRPr="00802FC2" w:rsidRDefault="00563A2E" w:rsidP="00563A2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  <w:p w14:paraId="72785C51" w14:textId="77777777" w:rsidR="00563A2E" w:rsidRPr="00802FC2" w:rsidRDefault="00563A2E" w:rsidP="00563A2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802FC2">
              <w:rPr>
                <w:rFonts w:asciiTheme="minorHAnsi" w:hAnsiTheme="minorHAnsi"/>
                <w:sz w:val="22"/>
                <w:szCs w:val="22"/>
              </w:rPr>
              <w:t xml:space="preserve">The variation should be </w:t>
            </w:r>
            <w:r w:rsidRPr="00802FC2">
              <w:rPr>
                <w:rFonts w:asciiTheme="minorHAnsi" w:hAnsiTheme="minorHAnsi"/>
                <w:b/>
                <w:sz w:val="22"/>
                <w:szCs w:val="22"/>
              </w:rPr>
              <w:t>relevant and aligned to the gift purpose and the approved proposal</w:t>
            </w:r>
            <w:r w:rsidRPr="00802FC2">
              <w:rPr>
                <w:rFonts w:asciiTheme="minorHAnsi" w:hAnsiTheme="minorHAnsi"/>
                <w:sz w:val="22"/>
                <w:szCs w:val="22"/>
              </w:rPr>
              <w:t>. The Host Institution is responsible for keeping a record of such variations and should be able to produce them for auditing purposes as required.</w:t>
            </w:r>
          </w:p>
          <w:p w14:paraId="27FF2D43" w14:textId="77777777" w:rsidR="00563A2E" w:rsidRPr="00802FC2" w:rsidRDefault="00563A2E" w:rsidP="00563A2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040" w:type="dxa"/>
          </w:tcPr>
          <w:p w14:paraId="0E7A7D59" w14:textId="77777777" w:rsidR="00563A2E" w:rsidRPr="00802FC2" w:rsidRDefault="00563A2E" w:rsidP="00563A2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802FC2">
              <w:rPr>
                <w:rFonts w:asciiTheme="minorHAnsi" w:hAnsiTheme="minorHAnsi"/>
                <w:sz w:val="22"/>
                <w:szCs w:val="22"/>
              </w:rPr>
              <w:t>Approval is required only from the Academic Chair / Head of Joint Institute / Head of SDDC / Associate Dean, Campus and ACP / JI / SDDC is to keep Host Institution’s Finance Department informed for proper accounting purposes.</w:t>
            </w:r>
          </w:p>
          <w:p w14:paraId="0C2784CB" w14:textId="77777777" w:rsidR="00563A2E" w:rsidRPr="00802FC2" w:rsidRDefault="00563A2E" w:rsidP="00563A2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  <w:p w14:paraId="03783A1C" w14:textId="631E21D5" w:rsidR="00563A2E" w:rsidRPr="00802FC2" w:rsidDel="00032578" w:rsidRDefault="00563A2E" w:rsidP="00563A2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802FC2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Variation form submission is </w:t>
            </w:r>
            <w:r w:rsidRPr="00802FC2">
              <w:rPr>
                <w:rFonts w:asciiTheme="minorHAnsi" w:hAnsiTheme="minorHAnsi"/>
                <w:i/>
                <w:iCs/>
                <w:sz w:val="22"/>
                <w:szCs w:val="22"/>
                <w:u w:val="single"/>
              </w:rPr>
              <w:t>not required.</w:t>
            </w:r>
          </w:p>
        </w:tc>
      </w:tr>
      <w:tr w:rsidR="00C8738E" w14:paraId="67C8CA31" w14:textId="77777777" w:rsidTr="003413B6">
        <w:trPr>
          <w:trHeight w:val="1545"/>
        </w:trPr>
        <w:tc>
          <w:tcPr>
            <w:tcW w:w="607" w:type="dxa"/>
          </w:tcPr>
          <w:p w14:paraId="734AEAE5" w14:textId="5CC930B5" w:rsidR="00C8738E" w:rsidRPr="003D4EB2" w:rsidRDefault="005B0468" w:rsidP="00316683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4</w:t>
            </w:r>
            <w:r w:rsidR="00C8738E">
              <w:rPr>
                <w:rFonts w:asciiTheme="minorHAnsi" w:hAnsiTheme="minorHAnsi"/>
                <w:sz w:val="22"/>
                <w:szCs w:val="22"/>
                <w:lang w:val="en-GB"/>
              </w:rPr>
              <w:t>.1</w:t>
            </w:r>
          </w:p>
        </w:tc>
        <w:tc>
          <w:tcPr>
            <w:tcW w:w="4372" w:type="dxa"/>
          </w:tcPr>
          <w:p w14:paraId="1C2258DE" w14:textId="44F3AD77" w:rsidR="00C8738E" w:rsidRPr="00802FC2" w:rsidRDefault="00C8738E" w:rsidP="00563A2E">
            <w:pPr>
              <w:jc w:val="both"/>
              <w:rPr>
                <w:lang w:val="en-GB"/>
              </w:rPr>
            </w:pPr>
            <w:r w:rsidRPr="00802FC2">
              <w:rPr>
                <w:rFonts w:asciiTheme="minorHAnsi" w:hAnsiTheme="minorHAnsi"/>
                <w:sz w:val="22"/>
                <w:szCs w:val="22"/>
              </w:rPr>
              <w:t xml:space="preserve">Variations to </w:t>
            </w:r>
            <w:r w:rsidRPr="00802FC2">
              <w:rPr>
                <w:rFonts w:asciiTheme="minorHAnsi" w:hAnsiTheme="minorHAnsi"/>
                <w:b/>
                <w:sz w:val="22"/>
                <w:szCs w:val="22"/>
              </w:rPr>
              <w:t>change in FTE(s) over the approved headcount</w:t>
            </w:r>
            <w:r w:rsidRPr="00802FC2">
              <w:rPr>
                <w:rFonts w:asciiTheme="minorHAnsi" w:hAnsiTheme="minorHAnsi"/>
                <w:sz w:val="22"/>
                <w:szCs w:val="22"/>
              </w:rPr>
              <w:t xml:space="preserve"> within allocated EOM budget (including temporary contract staff under Host Institution’s payroll).</w:t>
            </w:r>
          </w:p>
        </w:tc>
        <w:tc>
          <w:tcPr>
            <w:tcW w:w="4040" w:type="dxa"/>
            <w:vMerge w:val="restart"/>
          </w:tcPr>
          <w:p w14:paraId="19376FAB" w14:textId="667E0296" w:rsidR="00C8738E" w:rsidRPr="00802FC2" w:rsidRDefault="00C8738E" w:rsidP="00032578">
            <w:pPr>
              <w:jc w:val="both"/>
              <w:rPr>
                <w:rFonts w:asciiTheme="minorHAnsi" w:hAnsiTheme="minorHAnsi"/>
                <w:bCs/>
                <w:sz w:val="22"/>
                <w:szCs w:val="22"/>
              </w:rPr>
            </w:pPr>
            <w:r w:rsidRPr="00802FC2">
              <w:rPr>
                <w:rFonts w:asciiTheme="minorHAnsi" w:hAnsiTheme="minorHAnsi"/>
                <w:sz w:val="22"/>
                <w:szCs w:val="22"/>
              </w:rPr>
              <w:t xml:space="preserve">Approval is required only from the Academic Chair / </w:t>
            </w:r>
            <w:r w:rsidRPr="00802FC2">
              <w:rPr>
                <w:rFonts w:asciiTheme="minorHAnsi" w:hAnsiTheme="minorHAnsi"/>
                <w:sz w:val="22"/>
                <w:szCs w:val="22"/>
                <w:lang w:val="en-GB"/>
              </w:rPr>
              <w:t>Head of Joint Institute / Head of SDDC / Associate Dean, Campus</w:t>
            </w:r>
            <w:r w:rsidRPr="00802FC2">
              <w:rPr>
                <w:rFonts w:asciiTheme="minorHAnsi" w:hAnsiTheme="minorHAnsi"/>
                <w:sz w:val="22"/>
                <w:szCs w:val="22"/>
              </w:rPr>
              <w:t xml:space="preserve"> and ACP / JI / SDDC is to keep Host Institution’s Finance Department informed for proper accounting purposes. </w:t>
            </w:r>
            <w:r w:rsidRPr="00802FC2">
              <w:rPr>
                <w:rFonts w:asciiTheme="minorHAnsi" w:hAnsiTheme="minorHAnsi"/>
                <w:bCs/>
                <w:sz w:val="22"/>
                <w:szCs w:val="22"/>
              </w:rPr>
              <w:t xml:space="preserve">Please </w:t>
            </w:r>
            <w:r w:rsidRPr="00802FC2">
              <w:rPr>
                <w:rFonts w:asciiTheme="minorHAnsi" w:hAnsiTheme="minorHAnsi"/>
                <w:bCs/>
                <w:sz w:val="22"/>
                <w:szCs w:val="22"/>
                <w:u w:val="single"/>
              </w:rPr>
              <w:t xml:space="preserve">update your Duke-NUS Academic </w:t>
            </w:r>
            <w:proofErr w:type="spellStart"/>
            <w:r w:rsidRPr="00802FC2">
              <w:rPr>
                <w:rFonts w:asciiTheme="minorHAnsi" w:hAnsiTheme="minorHAnsi"/>
                <w:bCs/>
                <w:sz w:val="22"/>
                <w:szCs w:val="22"/>
                <w:u w:val="single"/>
              </w:rPr>
              <w:t>Programmes</w:t>
            </w:r>
            <w:proofErr w:type="spellEnd"/>
            <w:r w:rsidRPr="00802FC2">
              <w:rPr>
                <w:rFonts w:asciiTheme="minorHAnsi" w:hAnsiTheme="minorHAnsi"/>
                <w:bCs/>
                <w:sz w:val="22"/>
                <w:szCs w:val="22"/>
                <w:u w:val="single"/>
              </w:rPr>
              <w:t xml:space="preserve"> Management Department’s point-of-contact via email </w:t>
            </w:r>
            <w:r w:rsidR="00EB3424" w:rsidRPr="00802FC2">
              <w:rPr>
                <w:rFonts w:asciiTheme="minorHAnsi" w:hAnsiTheme="minorHAnsi"/>
                <w:bCs/>
                <w:sz w:val="22"/>
                <w:szCs w:val="22"/>
                <w:u w:val="single"/>
              </w:rPr>
              <w:t xml:space="preserve">and </w:t>
            </w:r>
            <w:r w:rsidR="00EB3424" w:rsidRPr="00802FC2">
              <w:rPr>
                <w:rFonts w:asciiTheme="minorHAnsi" w:hAnsiTheme="minorHAnsi"/>
                <w:sz w:val="22"/>
                <w:szCs w:val="22"/>
                <w:u w:val="single"/>
                <w:lang w:val="en-GB"/>
              </w:rPr>
              <w:t>to provide documentation of Academic Chair approval.</w:t>
            </w:r>
          </w:p>
          <w:p w14:paraId="608E84EE" w14:textId="77777777" w:rsidR="00C8738E" w:rsidRPr="00802FC2" w:rsidRDefault="00C8738E" w:rsidP="00032578">
            <w:pPr>
              <w:jc w:val="both"/>
              <w:rPr>
                <w:b/>
                <w:bCs/>
                <w:sz w:val="22"/>
                <w:szCs w:val="22"/>
              </w:rPr>
            </w:pPr>
          </w:p>
          <w:p w14:paraId="00DCE8F9" w14:textId="29492BD9" w:rsidR="00C8738E" w:rsidRPr="00802FC2" w:rsidRDefault="00C8738E" w:rsidP="003413B6">
            <w:pPr>
              <w:jc w:val="both"/>
              <w:rPr>
                <w:b/>
                <w:sz w:val="22"/>
                <w:szCs w:val="22"/>
              </w:rPr>
            </w:pPr>
            <w:r w:rsidRPr="00802FC2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Variation form submission is </w:t>
            </w:r>
            <w:r w:rsidRPr="00802FC2">
              <w:rPr>
                <w:rFonts w:asciiTheme="minorHAnsi" w:hAnsiTheme="minorHAnsi"/>
                <w:i/>
                <w:iCs/>
                <w:sz w:val="22"/>
                <w:szCs w:val="22"/>
                <w:u w:val="single"/>
              </w:rPr>
              <w:t>not required.</w:t>
            </w:r>
            <w:r w:rsidR="00D41BC6" w:rsidRPr="00802FC2">
              <w:rPr>
                <w:rFonts w:asciiTheme="minorHAnsi" w:hAnsiTheme="minorHAnsi"/>
                <w:i/>
                <w:iCs/>
                <w:sz w:val="22"/>
                <w:szCs w:val="22"/>
                <w:u w:val="single"/>
              </w:rPr>
              <w:t xml:space="preserve"> </w:t>
            </w:r>
          </w:p>
          <w:p w14:paraId="6CB7F1EC" w14:textId="0B362244" w:rsidR="00C8738E" w:rsidRPr="00802FC2" w:rsidRDefault="00C8738E" w:rsidP="00032578">
            <w:pPr>
              <w:jc w:val="both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</w:tc>
      </w:tr>
      <w:tr w:rsidR="00C8738E" w14:paraId="44281EA1" w14:textId="77777777" w:rsidTr="003413B6">
        <w:tc>
          <w:tcPr>
            <w:tcW w:w="607" w:type="dxa"/>
          </w:tcPr>
          <w:p w14:paraId="39513D83" w14:textId="0EC93ADD" w:rsidR="00C8738E" w:rsidRDefault="005B0468" w:rsidP="00316683">
            <w:pPr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4</w:t>
            </w:r>
            <w:r w:rsidR="00C8738E">
              <w:rPr>
                <w:rFonts w:asciiTheme="minorHAnsi" w:hAnsiTheme="minorHAnsi"/>
                <w:sz w:val="22"/>
                <w:szCs w:val="22"/>
                <w:lang w:val="en-GB"/>
              </w:rPr>
              <w:t>.2</w:t>
            </w:r>
          </w:p>
        </w:tc>
        <w:tc>
          <w:tcPr>
            <w:tcW w:w="4372" w:type="dxa"/>
          </w:tcPr>
          <w:p w14:paraId="6C62BBE7" w14:textId="2754C3CC" w:rsidR="00C8738E" w:rsidRPr="003413B6" w:rsidRDefault="00C8738E" w:rsidP="003413B6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413B6">
              <w:rPr>
                <w:rFonts w:asciiTheme="minorHAnsi" w:hAnsiTheme="minorHAnsi"/>
                <w:sz w:val="22"/>
                <w:szCs w:val="22"/>
              </w:rPr>
              <w:t xml:space="preserve">Variations to </w:t>
            </w:r>
            <w:r w:rsidRPr="003413B6">
              <w:rPr>
                <w:rFonts w:asciiTheme="minorHAnsi" w:hAnsiTheme="minorHAnsi"/>
                <w:b/>
                <w:sz w:val="22"/>
                <w:szCs w:val="22"/>
              </w:rPr>
              <w:t>revise job designation with/without change in approved headcount</w:t>
            </w:r>
            <w:r w:rsidRPr="003413B6">
              <w:rPr>
                <w:rFonts w:asciiTheme="minorHAnsi" w:hAnsiTheme="minorHAnsi"/>
                <w:sz w:val="22"/>
                <w:szCs w:val="22"/>
              </w:rPr>
              <w:t xml:space="preserve"> within allocated EOM </w:t>
            </w:r>
            <w:r w:rsidRPr="00802FC2">
              <w:rPr>
                <w:rFonts w:asciiTheme="minorHAnsi" w:hAnsiTheme="minorHAnsi"/>
                <w:sz w:val="22"/>
                <w:szCs w:val="22"/>
              </w:rPr>
              <w:t>budget</w:t>
            </w:r>
            <w:r w:rsidR="00E33619" w:rsidRPr="00802FC2">
              <w:rPr>
                <w:rFonts w:asciiTheme="minorHAnsi" w:hAnsiTheme="minorHAnsi"/>
                <w:sz w:val="22"/>
                <w:szCs w:val="22"/>
              </w:rPr>
              <w:t>,</w:t>
            </w:r>
            <w:r w:rsidR="00E33619" w:rsidRPr="00802FC2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without change in job scope.</w:t>
            </w:r>
          </w:p>
          <w:p w14:paraId="7CB18DA6" w14:textId="77777777" w:rsidR="00C8738E" w:rsidRPr="003413B6" w:rsidRDefault="00C8738E" w:rsidP="003413B6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040" w:type="dxa"/>
            <w:vMerge/>
          </w:tcPr>
          <w:p w14:paraId="429408F3" w14:textId="77777777" w:rsidR="00C8738E" w:rsidRPr="00C8738E" w:rsidDel="00032578" w:rsidRDefault="00C8738E" w:rsidP="00032578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14:paraId="7E40C2C3" w14:textId="19DE77D5" w:rsidR="005B0468" w:rsidRDefault="005B0468" w:rsidP="00284AE4">
      <w:pPr>
        <w:jc w:val="both"/>
        <w:rPr>
          <w:rFonts w:asciiTheme="minorHAnsi" w:hAnsiTheme="minorHAnsi"/>
          <w:b/>
          <w:bCs/>
          <w:sz w:val="22"/>
          <w:szCs w:val="22"/>
        </w:rPr>
      </w:pPr>
    </w:p>
    <w:p w14:paraId="06A7F25C" w14:textId="77777777" w:rsidR="005B0468" w:rsidRDefault="005B0468">
      <w:pPr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br w:type="page"/>
      </w:r>
    </w:p>
    <w:p w14:paraId="30AAEA3E" w14:textId="77777777" w:rsidR="00A6111A" w:rsidRPr="00284AE4" w:rsidRDefault="00A6111A" w:rsidP="00284AE4">
      <w:pPr>
        <w:jc w:val="both"/>
        <w:rPr>
          <w:rFonts w:asciiTheme="minorHAnsi" w:hAnsiTheme="minorHAnsi"/>
          <w:sz w:val="22"/>
          <w:szCs w:val="22"/>
        </w:rPr>
      </w:pPr>
    </w:p>
    <w:p w14:paraId="366906D9" w14:textId="1FB7929D" w:rsidR="00607391" w:rsidRPr="000F67F9" w:rsidRDefault="00607391" w:rsidP="00284AE4">
      <w:pPr>
        <w:rPr>
          <w:rFonts w:asciiTheme="minorHAnsi" w:hAnsiTheme="minorHAnsi" w:cs="Arial"/>
          <w:b/>
          <w:sz w:val="22"/>
          <w:szCs w:val="22"/>
          <w:u w:val="single"/>
        </w:rPr>
      </w:pPr>
      <w:r w:rsidRPr="000F67F9">
        <w:rPr>
          <w:rFonts w:asciiTheme="minorHAnsi" w:hAnsiTheme="minorHAnsi" w:cs="Arial"/>
          <w:b/>
          <w:sz w:val="22"/>
          <w:szCs w:val="22"/>
          <w:u w:val="single"/>
        </w:rPr>
        <w:t>EXTENSION GUIDELINES</w:t>
      </w:r>
    </w:p>
    <w:p w14:paraId="76388F84" w14:textId="6BECEC05" w:rsidR="00AE42FE" w:rsidRPr="00AE42FE" w:rsidRDefault="0079213C" w:rsidP="00AE42FE">
      <w:pPr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br/>
      </w:r>
      <w:r w:rsidR="00AE42FE" w:rsidRPr="00AE42FE">
        <w:rPr>
          <w:rFonts w:asciiTheme="minorHAnsi" w:hAnsiTheme="minorHAnsi" w:cs="Arial"/>
          <w:sz w:val="22"/>
          <w:szCs w:val="22"/>
        </w:rPr>
        <w:t xml:space="preserve">Such request and their justification(s) must be submitted to </w:t>
      </w:r>
      <w:r w:rsidR="00563E8C">
        <w:rPr>
          <w:rFonts w:asciiTheme="minorHAnsi" w:hAnsiTheme="minorHAnsi" w:cs="Arial"/>
          <w:sz w:val="22"/>
          <w:szCs w:val="22"/>
        </w:rPr>
        <w:t xml:space="preserve">Duke-NUS Academic </w:t>
      </w:r>
      <w:proofErr w:type="spellStart"/>
      <w:r w:rsidR="00563E8C">
        <w:rPr>
          <w:rFonts w:asciiTheme="minorHAnsi" w:hAnsiTheme="minorHAnsi" w:cs="Arial"/>
          <w:sz w:val="22"/>
          <w:szCs w:val="22"/>
        </w:rPr>
        <w:t>Programmes</w:t>
      </w:r>
      <w:proofErr w:type="spellEnd"/>
      <w:r w:rsidR="00563E8C">
        <w:rPr>
          <w:rFonts w:asciiTheme="minorHAnsi" w:hAnsiTheme="minorHAnsi" w:cs="Arial"/>
          <w:sz w:val="22"/>
          <w:szCs w:val="22"/>
        </w:rPr>
        <w:t xml:space="preserve"> Management</w:t>
      </w:r>
      <w:r w:rsidR="00982C48">
        <w:rPr>
          <w:rFonts w:asciiTheme="minorHAnsi" w:hAnsiTheme="minorHAnsi" w:cs="Arial"/>
          <w:sz w:val="22"/>
          <w:szCs w:val="22"/>
        </w:rPr>
        <w:t xml:space="preserve"> Department</w:t>
      </w:r>
      <w:r w:rsidR="00AE42FE" w:rsidRPr="00AE42FE">
        <w:rPr>
          <w:rFonts w:asciiTheme="minorHAnsi" w:hAnsiTheme="minorHAnsi" w:cs="Arial"/>
          <w:sz w:val="22"/>
          <w:szCs w:val="22"/>
        </w:rPr>
        <w:t xml:space="preserve"> for consideration </w:t>
      </w:r>
      <w:r w:rsidR="00AE42FE" w:rsidRPr="003413B6">
        <w:rPr>
          <w:rFonts w:asciiTheme="minorHAnsi" w:hAnsiTheme="minorHAnsi" w:cs="Arial"/>
          <w:b/>
          <w:sz w:val="22"/>
          <w:szCs w:val="22"/>
          <w:u w:val="single"/>
        </w:rPr>
        <w:t>at least 3 months</w:t>
      </w:r>
      <w:r w:rsidR="00AE42FE" w:rsidRPr="00AE42FE">
        <w:rPr>
          <w:rFonts w:asciiTheme="minorHAnsi" w:hAnsiTheme="minorHAnsi" w:cs="Arial"/>
          <w:sz w:val="22"/>
          <w:szCs w:val="22"/>
        </w:rPr>
        <w:t xml:space="preserve"> before the award end date.</w:t>
      </w:r>
    </w:p>
    <w:p w14:paraId="72E6AF3D" w14:textId="77777777" w:rsidR="00AE42FE" w:rsidRDefault="00AE42FE" w:rsidP="00AE42FE">
      <w:pPr>
        <w:jc w:val="both"/>
        <w:rPr>
          <w:rFonts w:asciiTheme="minorHAnsi" w:hAnsiTheme="minorHAnsi" w:cs="Arial"/>
          <w:sz w:val="22"/>
          <w:szCs w:val="22"/>
        </w:rPr>
      </w:pPr>
      <w:r w:rsidRPr="00AE42FE">
        <w:rPr>
          <w:rFonts w:asciiTheme="minorHAnsi" w:hAnsiTheme="minorHAnsi" w:cs="Arial"/>
          <w:sz w:val="22"/>
          <w:szCs w:val="22"/>
        </w:rPr>
        <w:t xml:space="preserve">For grant extension request, please complete the following </w:t>
      </w:r>
      <w:r w:rsidRPr="00AE42FE">
        <w:rPr>
          <w:rFonts w:asciiTheme="minorHAnsi" w:hAnsiTheme="minorHAnsi" w:cs="Arial"/>
          <w:sz w:val="22"/>
          <w:szCs w:val="22"/>
          <w:u w:val="single"/>
        </w:rPr>
        <w:t>Sections A, B</w:t>
      </w:r>
      <w:r w:rsidR="00C728FD">
        <w:rPr>
          <w:rFonts w:asciiTheme="minorHAnsi" w:hAnsiTheme="minorHAnsi" w:cs="Arial"/>
          <w:sz w:val="22"/>
          <w:szCs w:val="22"/>
          <w:u w:val="single"/>
        </w:rPr>
        <w:t xml:space="preserve">, </w:t>
      </w:r>
      <w:r w:rsidR="003D5366">
        <w:rPr>
          <w:rFonts w:asciiTheme="minorHAnsi" w:hAnsiTheme="minorHAnsi" w:cs="Arial"/>
          <w:sz w:val="22"/>
          <w:szCs w:val="22"/>
          <w:u w:val="single"/>
        </w:rPr>
        <w:t>D</w:t>
      </w:r>
      <w:r w:rsidRPr="00AE42FE">
        <w:rPr>
          <w:rFonts w:asciiTheme="minorHAnsi" w:hAnsiTheme="minorHAnsi" w:cs="Arial"/>
          <w:sz w:val="22"/>
          <w:szCs w:val="22"/>
          <w:u w:val="single"/>
        </w:rPr>
        <w:t xml:space="preserve"> and </w:t>
      </w:r>
      <w:r w:rsidR="00C728FD">
        <w:rPr>
          <w:rFonts w:asciiTheme="minorHAnsi" w:hAnsiTheme="minorHAnsi" w:cs="Arial"/>
          <w:sz w:val="22"/>
          <w:szCs w:val="22"/>
          <w:u w:val="single"/>
        </w:rPr>
        <w:t>E</w:t>
      </w:r>
      <w:r w:rsidRPr="00AE42FE">
        <w:rPr>
          <w:rFonts w:asciiTheme="minorHAnsi" w:hAnsiTheme="minorHAnsi" w:cs="Arial"/>
          <w:sz w:val="22"/>
          <w:szCs w:val="22"/>
        </w:rPr>
        <w:t>.</w:t>
      </w:r>
    </w:p>
    <w:p w14:paraId="16DDB3C5" w14:textId="77777777" w:rsidR="00AE42FE" w:rsidRDefault="00AE42FE" w:rsidP="00AE42FE">
      <w:pPr>
        <w:jc w:val="both"/>
        <w:rPr>
          <w:rFonts w:asciiTheme="minorHAnsi" w:hAnsiTheme="minorHAnsi" w:cs="Arial"/>
          <w:sz w:val="22"/>
          <w:szCs w:val="22"/>
        </w:rPr>
      </w:pPr>
    </w:p>
    <w:p w14:paraId="524642BD" w14:textId="77777777" w:rsidR="0079213C" w:rsidRPr="00A6111A" w:rsidRDefault="0079213C">
      <w:pPr>
        <w:pStyle w:val="ListParagraph"/>
        <w:numPr>
          <w:ilvl w:val="0"/>
          <w:numId w:val="28"/>
        </w:numPr>
        <w:ind w:left="360"/>
        <w:jc w:val="both"/>
        <w:rPr>
          <w:rFonts w:asciiTheme="minorHAnsi" w:hAnsiTheme="minorHAnsi"/>
          <w:b/>
          <w:bCs/>
          <w:sz w:val="22"/>
          <w:szCs w:val="22"/>
        </w:rPr>
      </w:pPr>
      <w:r w:rsidRPr="00284AE4">
        <w:rPr>
          <w:rFonts w:asciiTheme="minorHAnsi" w:hAnsiTheme="minorHAnsi"/>
          <w:b/>
          <w:bCs/>
          <w:sz w:val="22"/>
          <w:szCs w:val="22"/>
        </w:rPr>
        <w:t xml:space="preserve">Extension of Academic Medicine Philanthropic Funds </w:t>
      </w:r>
      <w:r w:rsidR="00AD4BE8" w:rsidRPr="00284AE4">
        <w:rPr>
          <w:rFonts w:asciiTheme="minorHAnsi" w:hAnsiTheme="minorHAnsi"/>
          <w:b/>
          <w:bCs/>
          <w:sz w:val="22"/>
          <w:szCs w:val="22"/>
        </w:rPr>
        <w:t>–</w:t>
      </w:r>
      <w:r w:rsidRPr="00284AE4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AD4BE8" w:rsidRPr="00284AE4">
        <w:rPr>
          <w:rFonts w:asciiTheme="minorHAnsi" w:hAnsiTheme="minorHAnsi"/>
          <w:b/>
          <w:bCs/>
          <w:sz w:val="22"/>
          <w:szCs w:val="22"/>
        </w:rPr>
        <w:t>AM/</w:t>
      </w:r>
      <w:r w:rsidRPr="00284AE4">
        <w:rPr>
          <w:rFonts w:asciiTheme="minorHAnsi" w:hAnsiTheme="minorHAnsi"/>
          <w:b/>
          <w:bCs/>
          <w:sz w:val="22"/>
          <w:szCs w:val="22"/>
        </w:rPr>
        <w:t>ACP Grants</w:t>
      </w:r>
    </w:p>
    <w:p w14:paraId="6C7B3303" w14:textId="43396666" w:rsidR="00B61B7C" w:rsidRPr="00674317" w:rsidRDefault="0079213C" w:rsidP="00396325">
      <w:pPr>
        <w:ind w:left="900" w:hanging="540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1.1 </w:t>
      </w:r>
      <w:r>
        <w:rPr>
          <w:rFonts w:asciiTheme="minorHAnsi" w:hAnsiTheme="minorHAnsi"/>
          <w:sz w:val="22"/>
          <w:szCs w:val="22"/>
        </w:rPr>
        <w:tab/>
      </w:r>
      <w:r w:rsidRPr="00A6111A">
        <w:rPr>
          <w:rFonts w:asciiTheme="minorHAnsi" w:hAnsiTheme="minorHAnsi"/>
          <w:sz w:val="22"/>
          <w:szCs w:val="22"/>
        </w:rPr>
        <w:t xml:space="preserve">Grant Extensions will only be permitted under exceptional circumstances. The Requestor or Principal Investigator will be required to provide strong justification by writing to the </w:t>
      </w:r>
      <w:r w:rsidR="00563E8C">
        <w:rPr>
          <w:rFonts w:asciiTheme="minorHAnsi" w:hAnsiTheme="minorHAnsi"/>
          <w:sz w:val="22"/>
          <w:szCs w:val="22"/>
        </w:rPr>
        <w:t xml:space="preserve">Duke-NUS Academic </w:t>
      </w:r>
      <w:proofErr w:type="spellStart"/>
      <w:r w:rsidR="00563E8C">
        <w:rPr>
          <w:rFonts w:asciiTheme="minorHAnsi" w:hAnsiTheme="minorHAnsi"/>
          <w:sz w:val="22"/>
          <w:szCs w:val="22"/>
        </w:rPr>
        <w:t>Programmes</w:t>
      </w:r>
      <w:proofErr w:type="spellEnd"/>
      <w:r w:rsidR="00563E8C">
        <w:rPr>
          <w:rFonts w:asciiTheme="minorHAnsi" w:hAnsiTheme="minorHAnsi"/>
          <w:sz w:val="22"/>
          <w:szCs w:val="22"/>
        </w:rPr>
        <w:t xml:space="preserve"> Management</w:t>
      </w:r>
      <w:r w:rsidR="00982C48">
        <w:rPr>
          <w:rFonts w:asciiTheme="minorHAnsi" w:hAnsiTheme="minorHAnsi"/>
          <w:sz w:val="22"/>
          <w:szCs w:val="22"/>
        </w:rPr>
        <w:t xml:space="preserve"> Department</w:t>
      </w:r>
      <w:r w:rsidRPr="00A6111A">
        <w:rPr>
          <w:rFonts w:asciiTheme="minorHAnsi" w:hAnsiTheme="minorHAnsi"/>
          <w:sz w:val="22"/>
          <w:szCs w:val="22"/>
        </w:rPr>
        <w:t xml:space="preserve">. All grant extensions must be expressly approved in writing by the </w:t>
      </w:r>
      <w:r w:rsidR="00563E8C">
        <w:rPr>
          <w:rFonts w:asciiTheme="minorHAnsi" w:hAnsiTheme="minorHAnsi"/>
          <w:sz w:val="22"/>
          <w:szCs w:val="22"/>
        </w:rPr>
        <w:t xml:space="preserve">Duke-NUS Academic </w:t>
      </w:r>
      <w:proofErr w:type="spellStart"/>
      <w:r w:rsidR="00563E8C">
        <w:rPr>
          <w:rFonts w:asciiTheme="minorHAnsi" w:hAnsiTheme="minorHAnsi"/>
          <w:sz w:val="22"/>
          <w:szCs w:val="22"/>
        </w:rPr>
        <w:t>Programmes</w:t>
      </w:r>
      <w:proofErr w:type="spellEnd"/>
      <w:r w:rsidR="00563E8C">
        <w:rPr>
          <w:rFonts w:asciiTheme="minorHAnsi" w:hAnsiTheme="minorHAnsi"/>
          <w:sz w:val="22"/>
          <w:szCs w:val="22"/>
        </w:rPr>
        <w:t xml:space="preserve"> Management</w:t>
      </w:r>
      <w:r w:rsidR="00982C48">
        <w:rPr>
          <w:rFonts w:asciiTheme="minorHAnsi" w:hAnsiTheme="minorHAnsi"/>
          <w:sz w:val="22"/>
          <w:szCs w:val="22"/>
        </w:rPr>
        <w:t xml:space="preserve"> Department</w:t>
      </w:r>
      <w:r w:rsidRPr="00A6111A">
        <w:rPr>
          <w:rFonts w:asciiTheme="minorHAnsi" w:hAnsiTheme="minorHAnsi"/>
          <w:sz w:val="22"/>
          <w:szCs w:val="22"/>
        </w:rPr>
        <w:t>.</w:t>
      </w:r>
    </w:p>
    <w:p w14:paraId="4D60D893" w14:textId="77777777" w:rsidR="00DE6BA9" w:rsidRDefault="00DE6BA9" w:rsidP="00B43E76">
      <w:pPr>
        <w:tabs>
          <w:tab w:val="left" w:pos="2340"/>
          <w:tab w:val="left" w:pos="4860"/>
        </w:tabs>
        <w:rPr>
          <w:rFonts w:asciiTheme="minorHAnsi" w:hAnsiTheme="minorHAnsi"/>
          <w:sz w:val="22"/>
          <w:szCs w:val="22"/>
        </w:rPr>
      </w:pPr>
    </w:p>
    <w:p w14:paraId="17615B31" w14:textId="77777777" w:rsidR="00DE6BA9" w:rsidRDefault="00000000" w:rsidP="00B43E76">
      <w:pPr>
        <w:tabs>
          <w:tab w:val="left" w:pos="2340"/>
          <w:tab w:val="left" w:pos="4860"/>
        </w:tabs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pict w14:anchorId="49363588">
          <v:rect id="_x0000_i1026" style="width:0;height:1.5pt" o:hralign="center" o:hrstd="t" o:hr="t" fillcolor="gray" stroked="f"/>
        </w:pict>
      </w:r>
    </w:p>
    <w:p w14:paraId="7FE56B15" w14:textId="5DB55293" w:rsidR="00FF6593" w:rsidRPr="00480855" w:rsidRDefault="00FF6593" w:rsidP="00284AE4">
      <w:pPr>
        <w:rPr>
          <w:rFonts w:asciiTheme="minorHAnsi" w:hAnsiTheme="minorHAnsi"/>
          <w:sz w:val="22"/>
          <w:szCs w:val="22"/>
        </w:rPr>
      </w:pPr>
    </w:p>
    <w:p w14:paraId="0E8F25B7" w14:textId="4B109FD0" w:rsidR="00C728FD" w:rsidRDefault="00C728FD" w:rsidP="00284AE4">
      <w:pPr>
        <w:pStyle w:val="ListParagraph"/>
        <w:numPr>
          <w:ilvl w:val="0"/>
          <w:numId w:val="11"/>
        </w:numPr>
        <w:spacing w:before="60" w:after="60"/>
        <w:rPr>
          <w:rFonts w:asciiTheme="minorHAnsi" w:hAnsiTheme="minorHAnsi" w:cs="Arial"/>
          <w:sz w:val="22"/>
          <w:szCs w:val="22"/>
        </w:rPr>
      </w:pPr>
      <w:r w:rsidRPr="79D11D68">
        <w:rPr>
          <w:rFonts w:asciiTheme="minorHAnsi" w:hAnsiTheme="minorHAnsi" w:cs="Arial"/>
          <w:b/>
          <w:bCs/>
          <w:sz w:val="22"/>
          <w:szCs w:val="22"/>
        </w:rPr>
        <w:t xml:space="preserve">TYPE OF REQUEST </w:t>
      </w:r>
      <w:r w:rsidRPr="00284AE4">
        <w:rPr>
          <w:rFonts w:asciiTheme="minorHAnsi" w:hAnsiTheme="minorHAnsi" w:cs="Arial"/>
          <w:i/>
          <w:iCs/>
          <w:sz w:val="22"/>
          <w:szCs w:val="22"/>
        </w:rPr>
        <w:t>(Please select accordingly, multiple selections are possible.)</w:t>
      </w:r>
      <w:r w:rsidR="00E31D77">
        <w:rPr>
          <w:rFonts w:asciiTheme="minorHAnsi" w:hAnsiTheme="minorHAnsi" w:cs="Arial"/>
          <w:bCs/>
          <w:i/>
          <w:sz w:val="22"/>
          <w:szCs w:val="22"/>
        </w:rPr>
        <w:br/>
      </w:r>
    </w:p>
    <w:p w14:paraId="57CFD8E2" w14:textId="4FE2E109" w:rsidR="00FC7DEC" w:rsidRDefault="00000000" w:rsidP="00FC7DEC">
      <w:pPr>
        <w:pStyle w:val="ListParagraph"/>
        <w:spacing w:before="60" w:after="60"/>
        <w:ind w:left="360"/>
        <w:rPr>
          <w:rFonts w:asciiTheme="minorHAnsi" w:hAnsiTheme="minorHAnsi" w:cs="Arial"/>
          <w:bCs/>
          <w:sz w:val="22"/>
          <w:szCs w:val="22"/>
          <w:lang w:val="en-GB"/>
        </w:rPr>
      </w:pPr>
      <w:sdt>
        <w:sdtPr>
          <w:rPr>
            <w:rFonts w:asciiTheme="minorHAnsi" w:hAnsiTheme="minorHAnsi" w:cs="Arial"/>
            <w:bCs/>
            <w:sz w:val="22"/>
            <w:szCs w:val="22"/>
            <w:lang w:val="en-GB"/>
          </w:rPr>
          <w:id w:val="-615526635"/>
        </w:sdtPr>
        <w:sdtContent>
          <w:r w:rsidR="00FC7DEC" w:rsidRPr="00A5635F">
            <w:rPr>
              <w:rFonts w:ascii="MS Gothic" w:eastAsia="MS Gothic" w:hAnsi="MS Gothic" w:cs="Arial"/>
              <w:bCs/>
              <w:sz w:val="22"/>
              <w:szCs w:val="22"/>
              <w:lang w:val="en-GB"/>
            </w:rPr>
            <w:t>☐</w:t>
          </w:r>
        </w:sdtContent>
      </w:sdt>
      <w:r w:rsidR="00FC7DEC" w:rsidRPr="00A5635F">
        <w:rPr>
          <w:rFonts w:asciiTheme="minorHAnsi" w:hAnsiTheme="minorHAnsi" w:cs="Arial"/>
          <w:bCs/>
          <w:sz w:val="22"/>
          <w:szCs w:val="22"/>
          <w:lang w:val="en-GB"/>
        </w:rPr>
        <w:tab/>
      </w:r>
      <w:r w:rsidR="00FC7DEC" w:rsidRPr="00284AE4">
        <w:rPr>
          <w:rFonts w:asciiTheme="minorHAnsi" w:hAnsiTheme="minorHAnsi" w:cs="Arial"/>
          <w:sz w:val="22"/>
          <w:szCs w:val="22"/>
          <w:lang w:val="en-GB"/>
        </w:rPr>
        <w:t xml:space="preserve">Grant Variation (No. _____)            </w:t>
      </w:r>
      <w:sdt>
        <w:sdtPr>
          <w:rPr>
            <w:rFonts w:asciiTheme="minorHAnsi" w:hAnsiTheme="minorHAnsi" w:cs="Arial"/>
            <w:bCs/>
            <w:sz w:val="22"/>
            <w:szCs w:val="22"/>
            <w:lang w:val="en-GB"/>
          </w:rPr>
          <w:id w:val="-1700385037"/>
        </w:sdtPr>
        <w:sdtContent>
          <w:r w:rsidR="00FC7DEC" w:rsidRPr="00757B38">
            <w:rPr>
              <w:rFonts w:ascii="MS Gothic" w:eastAsia="MS Gothic" w:hAnsi="MS Gothic" w:cs="Arial"/>
              <w:bCs/>
              <w:sz w:val="22"/>
              <w:szCs w:val="22"/>
              <w:lang w:val="en-GB"/>
            </w:rPr>
            <w:t>☐</w:t>
          </w:r>
        </w:sdtContent>
      </w:sdt>
      <w:r w:rsidR="00FC7DEC" w:rsidRPr="00757B38">
        <w:rPr>
          <w:rFonts w:asciiTheme="minorHAnsi" w:hAnsiTheme="minorHAnsi" w:cs="Arial"/>
          <w:bCs/>
          <w:sz w:val="22"/>
          <w:szCs w:val="22"/>
          <w:lang w:val="en-GB"/>
        </w:rPr>
        <w:tab/>
      </w:r>
      <w:r w:rsidR="00FC7DEC" w:rsidRPr="00284AE4">
        <w:rPr>
          <w:rFonts w:asciiTheme="minorHAnsi" w:hAnsiTheme="minorHAnsi" w:cs="Arial"/>
          <w:sz w:val="22"/>
          <w:szCs w:val="22"/>
          <w:lang w:val="en-GB"/>
        </w:rPr>
        <w:t xml:space="preserve">Grant Extension (No. _____)  </w:t>
      </w:r>
    </w:p>
    <w:p w14:paraId="7C0E317D" w14:textId="651E3A17" w:rsidR="00675BC4" w:rsidRDefault="00675BC4" w:rsidP="000F67F9">
      <w:pPr>
        <w:spacing w:before="60" w:after="60"/>
        <w:rPr>
          <w:rFonts w:asciiTheme="minorHAnsi" w:hAnsiTheme="minorHAnsi" w:cs="Arial"/>
          <w:bCs/>
          <w:sz w:val="22"/>
          <w:szCs w:val="22"/>
        </w:rPr>
      </w:pPr>
    </w:p>
    <w:p w14:paraId="39DEBBF8" w14:textId="53A78382" w:rsidR="008C2FDF" w:rsidRPr="00284AE4" w:rsidRDefault="007D6A0F" w:rsidP="00BB73FD">
      <w:pPr>
        <w:tabs>
          <w:tab w:val="left" w:pos="360"/>
        </w:tabs>
        <w:rPr>
          <w:rFonts w:asciiTheme="minorHAnsi" w:hAnsiTheme="minorHAnsi" w:cs="Arial"/>
          <w:b/>
          <w:bCs/>
          <w:sz w:val="22"/>
          <w:szCs w:val="22"/>
        </w:rPr>
      </w:pPr>
      <w:r w:rsidRPr="2D126AAB">
        <w:rPr>
          <w:rFonts w:asciiTheme="minorHAnsi" w:hAnsiTheme="minorHAnsi" w:cs="Arial"/>
          <w:b/>
          <w:bCs/>
          <w:sz w:val="22"/>
          <w:szCs w:val="22"/>
        </w:rPr>
        <w:t>B.</w:t>
      </w:r>
      <w:r>
        <w:rPr>
          <w:rFonts w:asciiTheme="minorHAnsi" w:hAnsiTheme="minorHAnsi" w:cs="Arial"/>
          <w:b/>
          <w:bCs/>
          <w:sz w:val="22"/>
          <w:szCs w:val="22"/>
        </w:rPr>
        <w:tab/>
      </w:r>
      <w:r w:rsidR="008C2FDF" w:rsidRPr="2D126AAB">
        <w:rPr>
          <w:rFonts w:asciiTheme="minorHAnsi" w:hAnsiTheme="minorHAnsi" w:cs="Arial"/>
          <w:b/>
          <w:bCs/>
          <w:sz w:val="22"/>
          <w:szCs w:val="22"/>
        </w:rPr>
        <w:t>BUDGET INFORMATION</w:t>
      </w:r>
      <w:r w:rsidR="00034468" w:rsidRPr="2D126AAB">
        <w:rPr>
          <w:rFonts w:asciiTheme="minorHAnsi" w:hAnsiTheme="minorHAnsi" w:cs="Arial"/>
          <w:b/>
          <w:bCs/>
          <w:sz w:val="22"/>
          <w:szCs w:val="22"/>
        </w:rPr>
        <w:t xml:space="preserve"> </w:t>
      </w:r>
    </w:p>
    <w:p w14:paraId="30DDD9AF" w14:textId="77777777" w:rsidR="00396325" w:rsidRPr="00A46EB2" w:rsidRDefault="00396325" w:rsidP="00A46EB2">
      <w:pPr>
        <w:spacing w:before="60" w:after="60"/>
        <w:rPr>
          <w:rFonts w:asciiTheme="minorHAnsi" w:hAnsiTheme="minorHAnsi" w:cs="Arial"/>
          <w:b/>
          <w:bCs/>
          <w:sz w:val="22"/>
          <w:szCs w:val="22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60"/>
        <w:gridCol w:w="1771"/>
        <w:gridCol w:w="1772"/>
        <w:gridCol w:w="1772"/>
        <w:gridCol w:w="1772"/>
      </w:tblGrid>
      <w:tr w:rsidR="008C2FDF" w:rsidRPr="008C2FDF" w14:paraId="6ABBFD88" w14:textId="77777777" w:rsidTr="007A18D6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F4D814" w14:textId="77777777" w:rsidR="008C2FDF" w:rsidRPr="008C2FDF" w:rsidRDefault="008C2FDF" w:rsidP="000E29F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71" w:type="dxa"/>
            <w:tcBorders>
              <w:left w:val="single" w:sz="4" w:space="0" w:color="auto"/>
            </w:tcBorders>
            <w:vAlign w:val="center"/>
          </w:tcPr>
          <w:p w14:paraId="5112585F" w14:textId="77777777" w:rsidR="008C2FDF" w:rsidRPr="008C2FDF" w:rsidRDefault="008C2FDF" w:rsidP="000E29FB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C2F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npower</w:t>
            </w:r>
            <w:r w:rsidR="00E04E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S$)</w:t>
            </w:r>
          </w:p>
        </w:tc>
        <w:tc>
          <w:tcPr>
            <w:tcW w:w="1772" w:type="dxa"/>
            <w:vAlign w:val="center"/>
          </w:tcPr>
          <w:p w14:paraId="47D51DF0" w14:textId="77777777" w:rsidR="008C2FDF" w:rsidRPr="008C2FDF" w:rsidRDefault="008C2FDF" w:rsidP="000E29FB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ther </w:t>
            </w:r>
            <w:r w:rsidRPr="008C2F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perating Expenses</w:t>
            </w:r>
            <w:r w:rsidR="00E04E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S$)</w:t>
            </w:r>
          </w:p>
        </w:tc>
        <w:tc>
          <w:tcPr>
            <w:tcW w:w="1772" w:type="dxa"/>
            <w:vAlign w:val="center"/>
          </w:tcPr>
          <w:p w14:paraId="55EA4977" w14:textId="77777777" w:rsidR="008C2FDF" w:rsidRPr="008C2FDF" w:rsidRDefault="008C2FDF" w:rsidP="000E29FB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C2F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pital Equipment</w:t>
            </w:r>
            <w:r w:rsidR="00E04E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S</w:t>
            </w:r>
            <w:r w:rsidR="008424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$</w:t>
            </w:r>
            <w:r w:rsidR="00E04E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772" w:type="dxa"/>
            <w:vAlign w:val="center"/>
          </w:tcPr>
          <w:p w14:paraId="18114CCC" w14:textId="77777777" w:rsidR="008C2FDF" w:rsidRPr="008C2FDF" w:rsidRDefault="008C2FDF" w:rsidP="000E29FB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C2F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otal</w:t>
            </w:r>
            <w:r w:rsidR="00E04E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S</w:t>
            </w:r>
            <w:r w:rsidR="008424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$</w:t>
            </w:r>
            <w:r w:rsidR="00E04E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)</w:t>
            </w:r>
          </w:p>
        </w:tc>
      </w:tr>
      <w:tr w:rsidR="008C2FDF" w:rsidRPr="008C2FDF" w14:paraId="44CDED07" w14:textId="77777777" w:rsidTr="007A18D6">
        <w:tc>
          <w:tcPr>
            <w:tcW w:w="2660" w:type="dxa"/>
            <w:tcBorders>
              <w:top w:val="single" w:sz="4" w:space="0" w:color="auto"/>
            </w:tcBorders>
            <w:vAlign w:val="center"/>
          </w:tcPr>
          <w:p w14:paraId="48FA38ED" w14:textId="77777777" w:rsidR="008C2FDF" w:rsidRDefault="008C2FDF" w:rsidP="000E29FB">
            <w:pPr>
              <w:pStyle w:val="Heading1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C2FDF">
              <w:rPr>
                <w:rFonts w:asciiTheme="minorHAnsi" w:hAnsiTheme="minorHAnsi" w:cstheme="minorHAnsi"/>
                <w:sz w:val="22"/>
                <w:szCs w:val="22"/>
              </w:rPr>
              <w:t>Approved Budget</w:t>
            </w:r>
            <w:r w:rsidR="001357AE">
              <w:rPr>
                <w:rFonts w:asciiTheme="minorHAnsi" w:hAnsiTheme="minorHAnsi" w:cstheme="minorHAnsi"/>
                <w:sz w:val="22"/>
                <w:szCs w:val="22"/>
              </w:rPr>
              <w:t xml:space="preserve"> (A)</w:t>
            </w:r>
          </w:p>
          <w:p w14:paraId="4266B2DD" w14:textId="0FBCD822" w:rsidR="00E04E3B" w:rsidRPr="00035C20" w:rsidRDefault="00035C20" w:rsidP="00035C20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0F67F9">
              <w:rPr>
                <w:rFonts w:asciiTheme="minorHAnsi" w:hAnsiTheme="minorHAnsi" w:cstheme="minorHAnsi"/>
                <w:i/>
                <w:sz w:val="18"/>
                <w:szCs w:val="22"/>
              </w:rPr>
              <w:t xml:space="preserve">(As per </w:t>
            </w:r>
            <w:r w:rsidRPr="002C6BF7">
              <w:rPr>
                <w:rFonts w:asciiTheme="minorHAnsi" w:hAnsiTheme="minorHAnsi" w:cstheme="minorHAnsi"/>
                <w:i/>
                <w:sz w:val="18"/>
                <w:szCs w:val="22"/>
              </w:rPr>
              <w:t>Letter of Award</w:t>
            </w:r>
            <w:r w:rsidR="00675BC4" w:rsidRPr="002C6BF7">
              <w:rPr>
                <w:rFonts w:asciiTheme="minorHAnsi" w:hAnsiTheme="minorHAnsi" w:cstheme="minorHAnsi"/>
                <w:i/>
                <w:sz w:val="18"/>
                <w:szCs w:val="22"/>
              </w:rPr>
              <w:t xml:space="preserve"> /</w:t>
            </w:r>
            <w:r w:rsidR="002203CD" w:rsidRPr="002C6BF7">
              <w:rPr>
                <w:rFonts w:asciiTheme="minorHAnsi" w:hAnsiTheme="minorHAnsi" w:cstheme="minorHAnsi"/>
                <w:i/>
                <w:sz w:val="18"/>
                <w:szCs w:val="22"/>
              </w:rPr>
              <w:t xml:space="preserve"> latest</w:t>
            </w:r>
            <w:r w:rsidR="002203CD" w:rsidRPr="000F67F9">
              <w:rPr>
                <w:rFonts w:asciiTheme="minorHAnsi" w:hAnsiTheme="minorHAnsi" w:cstheme="minorHAnsi"/>
                <w:i/>
                <w:sz w:val="18"/>
                <w:szCs w:val="22"/>
              </w:rPr>
              <w:t xml:space="preserve"> approved</w:t>
            </w:r>
            <w:r w:rsidR="00675BC4" w:rsidRPr="000F67F9">
              <w:rPr>
                <w:rFonts w:asciiTheme="minorHAnsi" w:hAnsiTheme="minorHAnsi" w:cstheme="minorHAnsi"/>
                <w:i/>
                <w:sz w:val="18"/>
                <w:szCs w:val="22"/>
              </w:rPr>
              <w:t xml:space="preserve"> Variation as of </w:t>
            </w:r>
            <w:r w:rsidR="00B33424">
              <w:rPr>
                <w:rFonts w:asciiTheme="minorHAnsi" w:hAnsiTheme="minorHAnsi" w:cstheme="minorHAnsi"/>
                <w:i/>
                <w:sz w:val="18"/>
                <w:szCs w:val="22"/>
                <w:u w:val="single"/>
              </w:rPr>
              <w:t>DD</w:t>
            </w:r>
            <w:r w:rsidR="00675BC4" w:rsidRPr="000F67F9">
              <w:rPr>
                <w:rFonts w:asciiTheme="minorHAnsi" w:hAnsiTheme="minorHAnsi" w:cstheme="minorHAnsi"/>
                <w:i/>
                <w:sz w:val="18"/>
                <w:szCs w:val="22"/>
                <w:u w:val="single"/>
              </w:rPr>
              <w:t>/</w:t>
            </w:r>
            <w:r w:rsidR="00B33424">
              <w:rPr>
                <w:rFonts w:asciiTheme="minorHAnsi" w:hAnsiTheme="minorHAnsi" w:cstheme="minorHAnsi"/>
                <w:i/>
                <w:sz w:val="18"/>
                <w:szCs w:val="22"/>
                <w:u w:val="single"/>
              </w:rPr>
              <w:t>MM</w:t>
            </w:r>
            <w:r w:rsidR="00675BC4" w:rsidRPr="000F67F9">
              <w:rPr>
                <w:rFonts w:asciiTheme="minorHAnsi" w:hAnsiTheme="minorHAnsi" w:cstheme="minorHAnsi"/>
                <w:i/>
                <w:sz w:val="18"/>
                <w:szCs w:val="22"/>
                <w:u w:val="single"/>
              </w:rPr>
              <w:t>/</w:t>
            </w:r>
            <w:r w:rsidR="00B33424">
              <w:rPr>
                <w:rFonts w:asciiTheme="minorHAnsi" w:hAnsiTheme="minorHAnsi" w:cstheme="minorHAnsi"/>
                <w:i/>
                <w:sz w:val="18"/>
                <w:szCs w:val="22"/>
                <w:u w:val="single"/>
              </w:rPr>
              <w:t>YY</w:t>
            </w:r>
            <w:r w:rsidRPr="000F67F9">
              <w:rPr>
                <w:rFonts w:asciiTheme="minorHAnsi" w:hAnsiTheme="minorHAnsi" w:cstheme="minorHAnsi"/>
                <w:i/>
                <w:sz w:val="18"/>
                <w:szCs w:val="22"/>
              </w:rPr>
              <w:t>)</w:t>
            </w:r>
          </w:p>
        </w:tc>
        <w:tc>
          <w:tcPr>
            <w:tcW w:w="1771" w:type="dxa"/>
            <w:vAlign w:val="center"/>
          </w:tcPr>
          <w:p w14:paraId="78E8AF29" w14:textId="7E60E5EC" w:rsidR="008C2FDF" w:rsidRPr="008C2FDF" w:rsidRDefault="008C2FDF" w:rsidP="00BB1057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72" w:type="dxa"/>
            <w:vAlign w:val="center"/>
          </w:tcPr>
          <w:p w14:paraId="1194A0CC" w14:textId="7253B478" w:rsidR="008C2FDF" w:rsidRPr="008C2FDF" w:rsidRDefault="008C2FDF" w:rsidP="00BB1057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72" w:type="dxa"/>
            <w:vAlign w:val="center"/>
          </w:tcPr>
          <w:p w14:paraId="0DE970FA" w14:textId="1E418122" w:rsidR="008C2FDF" w:rsidRPr="008C2FDF" w:rsidRDefault="008C2FDF" w:rsidP="00BB1057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72" w:type="dxa"/>
            <w:vAlign w:val="center"/>
          </w:tcPr>
          <w:p w14:paraId="4F9FE982" w14:textId="5EA5EB52" w:rsidR="008C2FDF" w:rsidRPr="008C2FDF" w:rsidRDefault="008C2FDF" w:rsidP="00BB1057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C2FDF" w:rsidRPr="008C2FDF" w14:paraId="0DD8A909" w14:textId="77777777" w:rsidTr="007A18D6">
        <w:tc>
          <w:tcPr>
            <w:tcW w:w="2660" w:type="dxa"/>
            <w:vAlign w:val="center"/>
          </w:tcPr>
          <w:p w14:paraId="2B0B065A" w14:textId="77777777" w:rsidR="008C2FDF" w:rsidRPr="008C2FDF" w:rsidRDefault="008C2FDF" w:rsidP="00E04E3B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C2F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Expenditure </w:t>
            </w:r>
            <w:r w:rsidR="00E04E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s of </w:t>
            </w:r>
            <w:r w:rsidR="00E04E3B" w:rsidRPr="00E04E3B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DD/MM/YY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771" w:type="dxa"/>
            <w:vAlign w:val="center"/>
          </w:tcPr>
          <w:p w14:paraId="60FF783F" w14:textId="697025AB" w:rsidR="008C2FDF" w:rsidRPr="008C2FDF" w:rsidRDefault="008C2FDF" w:rsidP="00BB1057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72" w:type="dxa"/>
            <w:vAlign w:val="center"/>
          </w:tcPr>
          <w:p w14:paraId="43B4E2A7" w14:textId="3D2FAF98" w:rsidR="008C2FDF" w:rsidRPr="008C2FDF" w:rsidRDefault="008C2FDF" w:rsidP="00BB1057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72" w:type="dxa"/>
            <w:vAlign w:val="center"/>
          </w:tcPr>
          <w:p w14:paraId="0D67EB60" w14:textId="48E6113A" w:rsidR="008C2FDF" w:rsidRPr="008C2FDF" w:rsidRDefault="008C2FDF" w:rsidP="00BB1057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72" w:type="dxa"/>
            <w:vAlign w:val="center"/>
          </w:tcPr>
          <w:p w14:paraId="66BD7905" w14:textId="666196E1" w:rsidR="008C2FDF" w:rsidRPr="008C2FDF" w:rsidRDefault="008C2FDF" w:rsidP="00BB1057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C2FDF" w:rsidRPr="008C2FDF" w14:paraId="33B1AD06" w14:textId="77777777" w:rsidTr="007A18D6">
        <w:tc>
          <w:tcPr>
            <w:tcW w:w="2660" w:type="dxa"/>
            <w:vAlign w:val="center"/>
          </w:tcPr>
          <w:p w14:paraId="4BD9672E" w14:textId="77777777" w:rsidR="008C2FDF" w:rsidRPr="008C2FDF" w:rsidRDefault="00920CF5" w:rsidP="000E29FB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</w:t>
            </w:r>
            <w:r w:rsidR="008C2FDF" w:rsidRPr="008C2FD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ance</w:t>
            </w:r>
            <w:r w:rsidR="00E04E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as of DD/MM/YY</w:t>
            </w:r>
          </w:p>
        </w:tc>
        <w:tc>
          <w:tcPr>
            <w:tcW w:w="1771" w:type="dxa"/>
            <w:vAlign w:val="center"/>
          </w:tcPr>
          <w:p w14:paraId="6E58304A" w14:textId="524F300E" w:rsidR="00BA7F69" w:rsidRPr="008C2FDF" w:rsidRDefault="00BA7F69" w:rsidP="00BB1057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72" w:type="dxa"/>
            <w:vAlign w:val="center"/>
          </w:tcPr>
          <w:p w14:paraId="48418C41" w14:textId="529F5119" w:rsidR="008C2FDF" w:rsidRPr="008C2FDF" w:rsidRDefault="008C2FDF" w:rsidP="00BB1057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72" w:type="dxa"/>
            <w:vAlign w:val="center"/>
          </w:tcPr>
          <w:p w14:paraId="15AE7FBE" w14:textId="62BE14A4" w:rsidR="008C2FDF" w:rsidRPr="008C2FDF" w:rsidRDefault="008C2FDF" w:rsidP="00BB1057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72" w:type="dxa"/>
            <w:vAlign w:val="center"/>
          </w:tcPr>
          <w:p w14:paraId="6267659A" w14:textId="0E620DF4" w:rsidR="008C2FDF" w:rsidRPr="008C2FDF" w:rsidRDefault="008C2FDF" w:rsidP="00BB1057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357AE" w:rsidRPr="008C2FDF" w14:paraId="0D02773A" w14:textId="77777777" w:rsidTr="00BB1057">
        <w:tc>
          <w:tcPr>
            <w:tcW w:w="2660" w:type="dxa"/>
            <w:tcBorders>
              <w:top w:val="single" w:sz="4" w:space="0" w:color="auto"/>
            </w:tcBorders>
            <w:vAlign w:val="center"/>
          </w:tcPr>
          <w:p w14:paraId="42477E1F" w14:textId="77777777" w:rsidR="001357AE" w:rsidRDefault="001357AE" w:rsidP="00ED3B7C">
            <w:pPr>
              <w:pStyle w:val="Heading1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urrent Variation (B)</w:t>
            </w:r>
          </w:p>
        </w:tc>
        <w:tc>
          <w:tcPr>
            <w:tcW w:w="1771" w:type="dxa"/>
            <w:vAlign w:val="center"/>
          </w:tcPr>
          <w:p w14:paraId="4BBE34EA" w14:textId="02DC4CBA" w:rsidR="001357AE" w:rsidRPr="008C2FDF" w:rsidRDefault="001357AE" w:rsidP="00BB1057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72" w:type="dxa"/>
            <w:vAlign w:val="center"/>
          </w:tcPr>
          <w:p w14:paraId="5B00E40D" w14:textId="0E12D0AE" w:rsidR="001357AE" w:rsidRPr="008C2FDF" w:rsidRDefault="001357AE" w:rsidP="00BB1057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72" w:type="dxa"/>
            <w:vAlign w:val="center"/>
          </w:tcPr>
          <w:p w14:paraId="4C39A7E7" w14:textId="42F36267" w:rsidR="001357AE" w:rsidRPr="008C2FDF" w:rsidRDefault="001357AE" w:rsidP="00BB1057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72" w:type="dxa"/>
            <w:shd w:val="clear" w:color="auto" w:fill="808080" w:themeFill="background1" w:themeFillShade="80"/>
            <w:vAlign w:val="center"/>
          </w:tcPr>
          <w:p w14:paraId="5AEB394F" w14:textId="38523948" w:rsidR="001357AE" w:rsidRPr="008C2FDF" w:rsidRDefault="000B1FA7" w:rsidP="00BB1057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</w:tr>
      <w:tr w:rsidR="00AE640D" w:rsidRPr="008C2FDF" w14:paraId="1362372D" w14:textId="77777777" w:rsidTr="007A18D6">
        <w:tc>
          <w:tcPr>
            <w:tcW w:w="2660" w:type="dxa"/>
            <w:tcBorders>
              <w:top w:val="single" w:sz="4" w:space="0" w:color="auto"/>
            </w:tcBorders>
            <w:vAlign w:val="center"/>
          </w:tcPr>
          <w:p w14:paraId="32A49249" w14:textId="77777777" w:rsidR="00AE640D" w:rsidRPr="008C2FDF" w:rsidRDefault="00E04E3B" w:rsidP="00ED3B7C">
            <w:pPr>
              <w:pStyle w:val="Heading1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evised </w:t>
            </w:r>
            <w:r w:rsidR="00AE640D" w:rsidRPr="008C2FDF">
              <w:rPr>
                <w:rFonts w:asciiTheme="minorHAnsi" w:hAnsiTheme="minorHAnsi" w:cstheme="minorHAnsi"/>
                <w:sz w:val="22"/>
                <w:szCs w:val="22"/>
              </w:rPr>
              <w:t>Budget</w:t>
            </w:r>
            <w:r w:rsidR="00AE640D">
              <w:rPr>
                <w:rFonts w:asciiTheme="minorHAnsi" w:hAnsiTheme="minorHAnsi" w:cstheme="minorHAnsi"/>
                <w:sz w:val="22"/>
                <w:szCs w:val="22"/>
              </w:rPr>
              <w:t xml:space="preserve"> after Varia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357AE">
              <w:rPr>
                <w:rFonts w:asciiTheme="minorHAnsi" w:hAnsiTheme="minorHAnsi" w:cstheme="minorHAnsi"/>
                <w:sz w:val="22"/>
                <w:szCs w:val="22"/>
              </w:rPr>
              <w:t>[(A) +/- (B)]</w:t>
            </w:r>
          </w:p>
        </w:tc>
        <w:tc>
          <w:tcPr>
            <w:tcW w:w="1771" w:type="dxa"/>
            <w:vAlign w:val="center"/>
          </w:tcPr>
          <w:p w14:paraId="6E8CC66B" w14:textId="0FF1AFD3" w:rsidR="00AE640D" w:rsidRPr="008C2FDF" w:rsidRDefault="00AE640D" w:rsidP="00BB1057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72" w:type="dxa"/>
            <w:vAlign w:val="center"/>
          </w:tcPr>
          <w:p w14:paraId="29A4F726" w14:textId="5CFA789B" w:rsidR="00AE640D" w:rsidRPr="008C2FDF" w:rsidRDefault="00AE640D" w:rsidP="00BB1057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72" w:type="dxa"/>
            <w:vAlign w:val="center"/>
          </w:tcPr>
          <w:p w14:paraId="38AA4572" w14:textId="138F899C" w:rsidR="00AE640D" w:rsidRPr="008C2FDF" w:rsidRDefault="00AE640D" w:rsidP="00BB1057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72" w:type="dxa"/>
            <w:vAlign w:val="center"/>
          </w:tcPr>
          <w:p w14:paraId="7736FBAE" w14:textId="587820CF" w:rsidR="00AE640D" w:rsidRPr="008C2FDF" w:rsidRDefault="00AE640D" w:rsidP="00BB1057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9EB81A7" w14:textId="77777777" w:rsidR="007A18D6" w:rsidRDefault="007A18D6">
      <w:pPr>
        <w:rPr>
          <w:rFonts w:asciiTheme="minorHAnsi" w:hAnsiTheme="minorHAnsi" w:cs="Arial"/>
          <w:b/>
          <w:bCs/>
          <w:sz w:val="22"/>
          <w:szCs w:val="22"/>
        </w:rPr>
      </w:pPr>
    </w:p>
    <w:p w14:paraId="1AD9C860" w14:textId="48B52118" w:rsidR="00BB73FD" w:rsidRDefault="00BB73FD">
      <w:pPr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br w:type="page"/>
      </w:r>
    </w:p>
    <w:p w14:paraId="67C370E8" w14:textId="77777777" w:rsidR="00864DD5" w:rsidRDefault="00864DD5" w:rsidP="006F6BB8">
      <w:pPr>
        <w:tabs>
          <w:tab w:val="left" w:pos="360"/>
        </w:tabs>
        <w:rPr>
          <w:rFonts w:asciiTheme="minorHAnsi" w:hAnsiTheme="minorHAnsi" w:cs="Arial"/>
          <w:b/>
          <w:bCs/>
          <w:sz w:val="22"/>
          <w:szCs w:val="22"/>
        </w:rPr>
      </w:pPr>
    </w:p>
    <w:tbl>
      <w:tblPr>
        <w:tblpPr w:leftFromText="180" w:rightFromText="180" w:vertAnchor="text" w:tblpY="1"/>
        <w:tblOverlap w:val="never"/>
        <w:tblW w:w="974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10"/>
        <w:gridCol w:w="1794"/>
        <w:gridCol w:w="3543"/>
      </w:tblGrid>
      <w:tr w:rsidR="00A96CF5" w:rsidRPr="00864DD5" w14:paraId="20DAEC8B" w14:textId="77777777" w:rsidTr="00284AE4">
        <w:trPr>
          <w:gridAfter w:val="1"/>
          <w:wAfter w:w="3543" w:type="dxa"/>
          <w:trHeight w:val="432"/>
        </w:trPr>
        <w:tc>
          <w:tcPr>
            <w:tcW w:w="4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E8C326" w14:textId="77777777" w:rsidR="00A96CF5" w:rsidRDefault="00F85FBF">
            <w:pP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  <w:bookmarkStart w:id="1" w:name="_Hlk159963024"/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a. Utilization rate – Total Expenditure against total approved budget (%)</w:t>
            </w:r>
          </w:p>
        </w:tc>
        <w:tc>
          <w:tcPr>
            <w:tcW w:w="17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F934C18" w14:textId="5C86185B" w:rsidR="00A96CF5" w:rsidRPr="00864DD5" w:rsidRDefault="00DB5F2E" w:rsidP="00DB5F2E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0</w:t>
            </w:r>
          </w:p>
        </w:tc>
      </w:tr>
      <w:tr w:rsidR="00FD4AD8" w:rsidRPr="00864DD5" w14:paraId="06FACE66" w14:textId="77777777" w:rsidTr="00284AE4">
        <w:trPr>
          <w:trHeight w:val="432"/>
        </w:trPr>
        <w:tc>
          <w:tcPr>
            <w:tcW w:w="44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CBB2C" w14:textId="77777777" w:rsidR="00FD4AD8" w:rsidRPr="00604F7F" w:rsidRDefault="00FD4AD8" w:rsidP="00BB1057">
            <w:pPr>
              <w:ind w:left="-30" w:firstLine="30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  <w:r w:rsidRPr="00604F7F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b. All previously approved variation (S</w:t>
            </w:r>
            <w:r w:rsidRPr="00604F7F">
              <w:rPr>
                <w:rFonts w:asciiTheme="minorHAnsi" w:hAnsiTheme="minorHAnsi" w:cstheme="minorHAnsi"/>
                <w:b/>
                <w:sz w:val="22"/>
                <w:szCs w:val="22"/>
              </w:rPr>
              <w:t>$</w:t>
            </w:r>
            <w:r w:rsidRPr="00604F7F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)</w:t>
            </w:r>
          </w:p>
          <w:p w14:paraId="6A1B7782" w14:textId="46A3947B" w:rsidR="00FD4AD8" w:rsidRPr="003413B6" w:rsidRDefault="00FD4AD8">
            <w:pPr>
              <w:rPr>
                <w:rFonts w:asciiTheme="minorHAnsi" w:eastAsia="Calibri" w:hAnsiTheme="minorHAnsi" w:cstheme="minorBidi"/>
                <w:i/>
                <w:iCs/>
                <w:sz w:val="20"/>
                <w:szCs w:val="20"/>
                <w:lang w:eastAsia="en-SG"/>
              </w:rPr>
            </w:pPr>
            <w:r w:rsidRPr="00284AE4">
              <w:rPr>
                <w:rFonts w:asciiTheme="minorHAnsi" w:eastAsia="Calibri" w:hAnsiTheme="minorHAnsi" w:cstheme="minorBidi"/>
                <w:i/>
                <w:iCs/>
                <w:sz w:val="20"/>
                <w:szCs w:val="20"/>
                <w:lang w:eastAsia="en-SG"/>
              </w:rPr>
              <w:t>(</w:t>
            </w:r>
            <w:r w:rsidR="006C2998" w:rsidRPr="00802FC2">
              <w:rPr>
                <w:rFonts w:asciiTheme="minorHAnsi" w:eastAsia="Calibri" w:hAnsiTheme="minorHAnsi" w:cstheme="minorBidi"/>
                <w:i/>
                <w:iCs/>
                <w:sz w:val="20"/>
                <w:szCs w:val="20"/>
                <w:lang w:eastAsia="en-SG"/>
              </w:rPr>
              <w:t>I</w:t>
            </w:r>
            <w:r w:rsidRPr="00802FC2">
              <w:rPr>
                <w:rFonts w:asciiTheme="minorHAnsi" w:eastAsia="Calibri" w:hAnsiTheme="minorHAnsi" w:cstheme="minorBidi"/>
                <w:i/>
                <w:iCs/>
                <w:sz w:val="20"/>
                <w:szCs w:val="20"/>
                <w:lang w:eastAsia="en-SG"/>
              </w:rPr>
              <w:t>nclusive of variations done under</w:t>
            </w:r>
            <w:r w:rsidR="00F463F2" w:rsidRPr="00802FC2">
              <w:rPr>
                <w:rFonts w:asciiTheme="minorHAnsi" w:eastAsia="Calibri" w:hAnsiTheme="minorHAnsi" w:cstheme="minorBidi"/>
                <w:i/>
                <w:iCs/>
                <w:sz w:val="20"/>
                <w:szCs w:val="20"/>
                <w:lang w:eastAsia="en-SG"/>
              </w:rPr>
              <w:t xml:space="preserve"> </w:t>
            </w:r>
            <w:r w:rsidR="68C5BFBA" w:rsidRPr="00802FC2">
              <w:rPr>
                <w:rFonts w:asciiTheme="minorHAnsi" w:eastAsia="Calibri" w:hAnsiTheme="minorHAnsi" w:cstheme="minorBidi"/>
                <w:i/>
                <w:iCs/>
                <w:sz w:val="20"/>
                <w:szCs w:val="20"/>
                <w:lang w:eastAsia="en-SG"/>
              </w:rPr>
              <w:t>2</w:t>
            </w:r>
            <w:r w:rsidRPr="00802FC2">
              <w:rPr>
                <w:rFonts w:asciiTheme="minorHAnsi" w:eastAsia="Calibri" w:hAnsiTheme="minorHAnsi" w:cstheme="minorBidi"/>
                <w:i/>
                <w:iCs/>
                <w:sz w:val="20"/>
                <w:szCs w:val="20"/>
                <w:lang w:eastAsia="en-SG"/>
              </w:rPr>
              <w:t>.</w:t>
            </w:r>
            <w:r w:rsidR="004E2C52" w:rsidRPr="00802FC2">
              <w:rPr>
                <w:rFonts w:asciiTheme="minorHAnsi" w:eastAsia="Calibri" w:hAnsiTheme="minorHAnsi" w:cstheme="minorBidi"/>
                <w:i/>
                <w:iCs/>
                <w:sz w:val="20"/>
                <w:szCs w:val="20"/>
                <w:lang w:eastAsia="en-SG"/>
              </w:rPr>
              <w:t>1</w:t>
            </w:r>
            <w:r w:rsidR="006C2998" w:rsidRPr="00802FC2">
              <w:rPr>
                <w:rFonts w:asciiTheme="minorHAnsi" w:eastAsia="Calibri" w:hAnsiTheme="minorHAnsi" w:cstheme="minorBidi"/>
                <w:i/>
                <w:iCs/>
                <w:sz w:val="20"/>
                <w:szCs w:val="20"/>
                <w:lang w:eastAsia="en-SG"/>
              </w:rPr>
              <w:t>. Variations done under</w:t>
            </w:r>
            <w:r w:rsidR="00F463F2" w:rsidRPr="00802FC2">
              <w:rPr>
                <w:rFonts w:asciiTheme="minorHAnsi" w:eastAsia="Calibri" w:hAnsiTheme="minorHAnsi" w:cstheme="minorBidi"/>
                <w:i/>
                <w:iCs/>
                <w:sz w:val="20"/>
                <w:szCs w:val="20"/>
                <w:lang w:eastAsia="en-SG"/>
              </w:rPr>
              <w:t xml:space="preserve"> </w:t>
            </w:r>
            <w:r w:rsidR="00B92A41" w:rsidRPr="00802FC2">
              <w:rPr>
                <w:rFonts w:asciiTheme="minorHAnsi" w:eastAsia="Calibri" w:hAnsiTheme="minorHAnsi" w:cstheme="minorBidi"/>
                <w:i/>
                <w:iCs/>
                <w:sz w:val="20"/>
                <w:szCs w:val="20"/>
                <w:lang w:eastAsia="en-SG"/>
              </w:rPr>
              <w:t>3</w:t>
            </w:r>
            <w:r w:rsidR="006C2998" w:rsidRPr="00802FC2">
              <w:rPr>
                <w:rFonts w:asciiTheme="minorHAnsi" w:eastAsia="Calibri" w:hAnsiTheme="minorHAnsi" w:cstheme="minorBidi"/>
                <w:i/>
                <w:iCs/>
                <w:sz w:val="20"/>
                <w:szCs w:val="20"/>
                <w:lang w:eastAsia="en-SG"/>
              </w:rPr>
              <w:t>.</w:t>
            </w:r>
            <w:r w:rsidR="00B92A41" w:rsidRPr="00802FC2">
              <w:rPr>
                <w:rFonts w:asciiTheme="minorHAnsi" w:eastAsia="Calibri" w:hAnsiTheme="minorHAnsi" w:cstheme="minorBidi"/>
                <w:i/>
                <w:iCs/>
                <w:sz w:val="20"/>
                <w:szCs w:val="20"/>
                <w:lang w:eastAsia="en-SG"/>
              </w:rPr>
              <w:t>1</w:t>
            </w:r>
            <w:r w:rsidR="006C2998" w:rsidRPr="00802FC2">
              <w:rPr>
                <w:rFonts w:asciiTheme="minorHAnsi" w:eastAsia="Calibri" w:hAnsiTheme="minorHAnsi" w:cstheme="minorBidi"/>
                <w:i/>
                <w:iCs/>
                <w:sz w:val="20"/>
                <w:szCs w:val="20"/>
                <w:lang w:eastAsia="en-SG"/>
              </w:rPr>
              <w:t xml:space="preserve"> do not need to be included</w:t>
            </w:r>
            <w:r w:rsidR="006C2998" w:rsidRPr="0054265F">
              <w:rPr>
                <w:rFonts w:asciiTheme="minorHAnsi" w:eastAsia="Calibri" w:hAnsiTheme="minorHAnsi" w:cstheme="minorBidi"/>
                <w:i/>
                <w:iCs/>
                <w:sz w:val="20"/>
                <w:szCs w:val="20"/>
                <w:lang w:eastAsia="en-SG"/>
              </w:rPr>
              <w:t>.</w:t>
            </w:r>
            <w:r w:rsidR="0093459F" w:rsidRPr="0054265F">
              <w:rPr>
                <w:rFonts w:asciiTheme="minorHAnsi" w:eastAsia="Calibri" w:hAnsiTheme="minorHAnsi" w:cstheme="minorBidi"/>
                <w:i/>
                <w:iCs/>
                <w:sz w:val="20"/>
                <w:szCs w:val="20"/>
                <w:lang w:eastAsia="en-SG"/>
              </w:rPr>
              <w:t>)</w:t>
            </w:r>
            <w:r w:rsidR="00825322" w:rsidRPr="0054265F">
              <w:rPr>
                <w:rFonts w:asciiTheme="minorHAnsi" w:eastAsia="Calibri" w:hAnsiTheme="minorHAnsi" w:cstheme="minorBidi"/>
                <w:i/>
                <w:iCs/>
                <w:sz w:val="20"/>
                <w:szCs w:val="20"/>
                <w:lang w:eastAsia="en-SG"/>
              </w:rPr>
              <w:t xml:space="preserve"> </w:t>
            </w:r>
          </w:p>
        </w:tc>
        <w:tc>
          <w:tcPr>
            <w:tcW w:w="17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C4AEC9" w14:textId="3CE3EE57" w:rsidR="00FD4AD8" w:rsidRPr="00864DD5" w:rsidRDefault="00FD4AD8" w:rsidP="00BB1057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35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67238D3" w14:textId="769F509D" w:rsidR="00FD4AD8" w:rsidRPr="000F67F9" w:rsidRDefault="00557E98" w:rsidP="00BB1057">
            <w:pPr>
              <w:tabs>
                <w:tab w:val="left" w:pos="720"/>
              </w:tabs>
              <w:ind w:left="144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SG" w:eastAsia="en-SG"/>
              </w:rPr>
            </w:pPr>
            <w:r w:rsidRPr="000F67F9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SG" w:eastAsia="en-SG"/>
              </w:rPr>
              <w:t>% against total approved budget</w:t>
            </w:r>
            <w: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SG" w:eastAsia="en-SG"/>
              </w:rPr>
              <w:t xml:space="preserve"> [b/(A)]</w:t>
            </w:r>
            <w:r w:rsidRPr="000F67F9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SG" w:eastAsia="en-SG"/>
              </w:rPr>
              <w:t xml:space="preserve">:        </w:t>
            </w:r>
            <w:r w:rsidR="00BB1057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SG" w:eastAsia="en-SG"/>
              </w:rPr>
              <w:t xml:space="preserve"> </w:t>
            </w:r>
            <w:r w:rsidRPr="000F67F9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SG" w:eastAsia="en-SG"/>
              </w:rPr>
              <w:t xml:space="preserve">       %</w:t>
            </w:r>
          </w:p>
        </w:tc>
      </w:tr>
      <w:tr w:rsidR="00FD4AD8" w:rsidRPr="00864DD5" w14:paraId="1B22A97A" w14:textId="77777777" w:rsidTr="00284AE4">
        <w:trPr>
          <w:trHeight w:val="432"/>
        </w:trPr>
        <w:tc>
          <w:tcPr>
            <w:tcW w:w="44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3AA02" w14:textId="77777777" w:rsidR="00FD4AD8" w:rsidRPr="00604F7F" w:rsidRDefault="00FD4AD8" w:rsidP="00FD4AD8">
            <w:pP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  <w:r w:rsidRPr="00604F7F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c. Current request for variation (S$)</w:t>
            </w:r>
          </w:p>
          <w:p w14:paraId="30EA0632" w14:textId="1DB48A5C" w:rsidR="00FD4AD8" w:rsidRPr="00604F7F" w:rsidRDefault="00FD4AD8" w:rsidP="00FD4AD8">
            <w:pP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  <w:r w:rsidRPr="00604F7F">
              <w:rPr>
                <w:rFonts w:asciiTheme="minorHAnsi" w:eastAsia="Calibri" w:hAnsiTheme="minorHAnsi" w:cstheme="minorHAnsi"/>
                <w:bCs/>
                <w:i/>
                <w:color w:val="000000"/>
                <w:sz w:val="20"/>
                <w:szCs w:val="22"/>
                <w:lang w:eastAsia="en-SG"/>
              </w:rPr>
              <w:t>(</w:t>
            </w:r>
            <w:r w:rsidR="006C2998" w:rsidRPr="00604F7F">
              <w:rPr>
                <w:rFonts w:asciiTheme="minorHAnsi" w:eastAsia="Calibri" w:hAnsiTheme="minorHAnsi" w:cstheme="minorHAnsi"/>
                <w:bCs/>
                <w:i/>
                <w:color w:val="000000"/>
                <w:sz w:val="20"/>
                <w:szCs w:val="22"/>
                <w:lang w:eastAsia="en-SG"/>
              </w:rPr>
              <w:t>I</w:t>
            </w:r>
            <w:r w:rsidRPr="00604F7F">
              <w:rPr>
                <w:rFonts w:asciiTheme="minorHAnsi" w:eastAsia="Calibri" w:hAnsiTheme="minorHAnsi" w:cstheme="minorHAnsi"/>
                <w:bCs/>
                <w:i/>
                <w:color w:val="000000"/>
                <w:sz w:val="20"/>
                <w:szCs w:val="22"/>
                <w:lang w:eastAsia="en-SG"/>
              </w:rPr>
              <w:t>nclu</w:t>
            </w:r>
            <w:r w:rsidR="002A0B25" w:rsidRPr="00604F7F">
              <w:rPr>
                <w:rFonts w:asciiTheme="minorHAnsi" w:eastAsia="Calibri" w:hAnsiTheme="minorHAnsi" w:cstheme="minorHAnsi"/>
                <w:bCs/>
                <w:i/>
                <w:color w:val="000000"/>
                <w:sz w:val="20"/>
                <w:szCs w:val="22"/>
                <w:lang w:eastAsia="en-SG"/>
              </w:rPr>
              <w:t>sive of variations</w:t>
            </w:r>
            <w:r w:rsidRPr="00604F7F">
              <w:rPr>
                <w:rFonts w:asciiTheme="minorHAnsi" w:eastAsia="Calibri" w:hAnsiTheme="minorHAnsi" w:cstheme="minorHAnsi"/>
                <w:bCs/>
                <w:i/>
                <w:color w:val="000000"/>
                <w:sz w:val="20"/>
                <w:szCs w:val="22"/>
                <w:lang w:eastAsia="en-SG"/>
              </w:rPr>
              <w:t xml:space="preserve"> bet</w:t>
            </w:r>
            <w:r w:rsidR="004E2C52" w:rsidRPr="00604F7F">
              <w:rPr>
                <w:rFonts w:asciiTheme="minorHAnsi" w:eastAsia="Calibri" w:hAnsiTheme="minorHAnsi" w:cstheme="minorHAnsi"/>
                <w:bCs/>
                <w:i/>
                <w:color w:val="000000"/>
                <w:sz w:val="20"/>
                <w:szCs w:val="22"/>
                <w:lang w:eastAsia="en-SG"/>
              </w:rPr>
              <w:t>ween</w:t>
            </w:r>
            <w:r w:rsidR="00994CB4" w:rsidRPr="00604F7F">
              <w:rPr>
                <w:rFonts w:asciiTheme="minorHAnsi" w:eastAsia="Calibri" w:hAnsiTheme="minorHAnsi" w:cstheme="minorHAnsi"/>
                <w:bCs/>
                <w:i/>
                <w:color w:val="000000"/>
                <w:sz w:val="20"/>
                <w:szCs w:val="22"/>
                <w:lang w:eastAsia="en-SG"/>
              </w:rPr>
              <w:t xml:space="preserve"> expense</w:t>
            </w:r>
            <w:r w:rsidR="004E2C52" w:rsidRPr="00604F7F">
              <w:rPr>
                <w:rFonts w:asciiTheme="minorHAnsi" w:eastAsia="Calibri" w:hAnsiTheme="minorHAnsi" w:cstheme="minorHAnsi"/>
                <w:bCs/>
                <w:i/>
                <w:color w:val="000000"/>
                <w:sz w:val="20"/>
                <w:szCs w:val="22"/>
                <w:lang w:eastAsia="en-SG"/>
              </w:rPr>
              <w:t xml:space="preserve"> categories and any unbudgeted items</w:t>
            </w:r>
            <w:r w:rsidRPr="00604F7F">
              <w:rPr>
                <w:rFonts w:asciiTheme="minorHAnsi" w:eastAsia="Calibri" w:hAnsiTheme="minorHAnsi" w:cstheme="minorHAnsi"/>
                <w:bCs/>
                <w:i/>
                <w:color w:val="000000"/>
                <w:sz w:val="20"/>
                <w:szCs w:val="22"/>
                <w:lang w:eastAsia="en-SG"/>
              </w:rPr>
              <w:t>)</w:t>
            </w:r>
          </w:p>
        </w:tc>
        <w:tc>
          <w:tcPr>
            <w:tcW w:w="17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CFC6B68" w14:textId="0F3B6762" w:rsidR="00FD4AD8" w:rsidRPr="00864DD5" w:rsidRDefault="00FD4AD8" w:rsidP="00B7461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35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AB133F3" w14:textId="21EB110E" w:rsidR="00FD4AD8" w:rsidRPr="000F67F9" w:rsidRDefault="00557E98" w:rsidP="00BB1057">
            <w:pPr>
              <w:tabs>
                <w:tab w:val="left" w:pos="720"/>
              </w:tabs>
              <w:ind w:left="144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SG" w:eastAsia="en-SG"/>
              </w:rPr>
            </w:pPr>
            <w:r w:rsidRPr="000F67F9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SG" w:eastAsia="en-SG"/>
              </w:rPr>
              <w:t>% against total approved budget</w:t>
            </w:r>
            <w: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SG" w:eastAsia="en-SG"/>
              </w:rPr>
              <w:t xml:space="preserve"> [c/(A)]</w:t>
            </w:r>
            <w:r w:rsidRPr="000F67F9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SG" w:eastAsia="en-SG"/>
              </w:rPr>
              <w:t>:                 %</w:t>
            </w:r>
          </w:p>
        </w:tc>
      </w:tr>
      <w:tr w:rsidR="00FD4AD8" w:rsidRPr="00864DD5" w14:paraId="5194F536" w14:textId="77777777" w:rsidTr="00284AE4">
        <w:trPr>
          <w:trHeight w:val="432"/>
        </w:trPr>
        <w:tc>
          <w:tcPr>
            <w:tcW w:w="44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F8DF7F" w14:textId="505915B0" w:rsidR="00FD4AD8" w:rsidRPr="00BB1057" w:rsidRDefault="00FD4AD8">
            <w:pP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d</w:t>
            </w:r>
            <w:r w:rsidRPr="00F96598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.</w:t>
            </w: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 xml:space="preserve"> </w:t>
            </w:r>
            <w:r w:rsidRPr="00F96598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Cumulative variation to-date [</w:t>
            </w:r>
            <w:proofErr w:type="spellStart"/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b+c</w:t>
            </w:r>
            <w:proofErr w:type="spellEnd"/>
            <w:r w:rsidRPr="00F96598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] (</w:t>
            </w: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S</w:t>
            </w:r>
            <w:r w:rsidRPr="00F96598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$)</w:t>
            </w:r>
          </w:p>
        </w:tc>
        <w:tc>
          <w:tcPr>
            <w:tcW w:w="17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8A2CAE7" w14:textId="74F9E407" w:rsidR="00FD4AD8" w:rsidRPr="00864DD5" w:rsidRDefault="00FD4AD8" w:rsidP="00B7461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84EC980" w14:textId="62BD0E8C" w:rsidR="00FD4AD8" w:rsidRPr="000F67F9" w:rsidRDefault="00FD4AD8" w:rsidP="00DB5F2E">
            <w:pPr>
              <w:tabs>
                <w:tab w:val="left" w:pos="720"/>
              </w:tabs>
              <w:ind w:left="144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  <w:r w:rsidRPr="000F67F9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SG" w:eastAsia="en-SG"/>
              </w:rPr>
              <w:t>% against total approved budget</w:t>
            </w:r>
            <w: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SG" w:eastAsia="en-SG"/>
              </w:rPr>
              <w:t xml:space="preserve"> [d/(A)]</w:t>
            </w:r>
            <w:r w:rsidRPr="000F67F9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SG" w:eastAsia="en-SG"/>
              </w:rPr>
              <w:t>:    </w:t>
            </w:r>
            <w:r w:rsidR="00BB1057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SG" w:eastAsia="en-SG"/>
              </w:rPr>
              <w:t xml:space="preserve">       </w:t>
            </w:r>
            <w:r w:rsidR="00286906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SG" w:eastAsia="en-SG"/>
              </w:rPr>
              <w:t xml:space="preserve"> </w:t>
            </w:r>
            <w:r w:rsidR="00BB1057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SG" w:eastAsia="en-SG"/>
              </w:rPr>
              <w:t xml:space="preserve">  </w:t>
            </w:r>
            <w:r w:rsidRPr="000F67F9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SG" w:eastAsia="en-SG"/>
              </w:rPr>
              <w:t xml:space="preserve">  %</w:t>
            </w:r>
          </w:p>
        </w:tc>
      </w:tr>
    </w:tbl>
    <w:bookmarkEnd w:id="1"/>
    <w:p w14:paraId="5A8FFDEB" w14:textId="3388B84F" w:rsidR="000F5BE2" w:rsidRDefault="00FD4AD8">
      <w:pPr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br w:type="textWrapping" w:clear="all"/>
      </w:r>
    </w:p>
    <w:p w14:paraId="7A4583B4" w14:textId="77777777" w:rsidR="00717186" w:rsidRDefault="00717186">
      <w:pPr>
        <w:rPr>
          <w:rFonts w:asciiTheme="minorHAnsi" w:hAnsiTheme="minorHAnsi" w:cs="Arial"/>
          <w:b/>
          <w:bCs/>
          <w:sz w:val="22"/>
          <w:szCs w:val="22"/>
        </w:rPr>
      </w:pPr>
    </w:p>
    <w:p w14:paraId="610D1063" w14:textId="57D45699" w:rsidR="00FF6593" w:rsidRPr="00480855" w:rsidRDefault="00717186">
      <w:pPr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 xml:space="preserve">C. </w:t>
      </w:r>
      <w:r>
        <w:rPr>
          <w:rFonts w:asciiTheme="minorHAnsi" w:hAnsiTheme="minorHAnsi" w:cs="Arial"/>
          <w:b/>
          <w:bCs/>
          <w:sz w:val="22"/>
          <w:szCs w:val="22"/>
        </w:rPr>
        <w:tab/>
        <w:t xml:space="preserve">SUMMARY OF </w:t>
      </w:r>
      <w:r w:rsidRPr="00480855">
        <w:rPr>
          <w:rFonts w:asciiTheme="minorHAnsi" w:hAnsiTheme="minorHAnsi" w:cs="Arial"/>
          <w:b/>
          <w:bCs/>
          <w:sz w:val="22"/>
          <w:szCs w:val="22"/>
        </w:rPr>
        <w:t>VARIATION REQUES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8"/>
        <w:gridCol w:w="1350"/>
        <w:gridCol w:w="1350"/>
        <w:gridCol w:w="1530"/>
        <w:gridCol w:w="4959"/>
      </w:tblGrid>
      <w:tr w:rsidR="00D94426" w:rsidRPr="00480855" w14:paraId="41614578" w14:textId="77777777" w:rsidTr="00284AE4">
        <w:trPr>
          <w:trHeight w:val="1864"/>
        </w:trPr>
        <w:tc>
          <w:tcPr>
            <w:tcW w:w="558" w:type="dxa"/>
            <w:vAlign w:val="center"/>
          </w:tcPr>
          <w:p w14:paraId="4D3A9502" w14:textId="77777777" w:rsidR="00D94426" w:rsidRPr="00480855" w:rsidRDefault="00D94426" w:rsidP="00AD4BE8">
            <w:pPr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  <w:p w14:paraId="5B734EE8" w14:textId="77777777" w:rsidR="00D94426" w:rsidRPr="00035C20" w:rsidRDefault="00035C20" w:rsidP="00880A82">
            <w:pPr>
              <w:jc w:val="center"/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035C20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S/N</w:t>
            </w:r>
          </w:p>
        </w:tc>
        <w:tc>
          <w:tcPr>
            <w:tcW w:w="1350" w:type="dxa"/>
            <w:vAlign w:val="center"/>
          </w:tcPr>
          <w:p w14:paraId="71A70AAC" w14:textId="77777777" w:rsidR="00D94426" w:rsidRPr="00480855" w:rsidRDefault="00D94426" w:rsidP="00880A82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  <w:p w14:paraId="30515402" w14:textId="77777777" w:rsidR="00D94426" w:rsidRPr="00480855" w:rsidRDefault="000824CF" w:rsidP="00880A82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From Category / Item</w:t>
            </w:r>
          </w:p>
        </w:tc>
        <w:tc>
          <w:tcPr>
            <w:tcW w:w="1350" w:type="dxa"/>
            <w:vAlign w:val="center"/>
          </w:tcPr>
          <w:p w14:paraId="3B109D61" w14:textId="77777777" w:rsidR="00D94426" w:rsidRPr="00480855" w:rsidRDefault="00D94426" w:rsidP="00880A82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  <w:p w14:paraId="0772651D" w14:textId="77777777" w:rsidR="00523116" w:rsidRDefault="000824CF" w:rsidP="00880A82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To</w:t>
            </w:r>
          </w:p>
          <w:p w14:paraId="4A9DB8F7" w14:textId="77777777" w:rsidR="00D94426" w:rsidRPr="00480855" w:rsidRDefault="000824CF" w:rsidP="00880A82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Category / Item</w:t>
            </w:r>
          </w:p>
        </w:tc>
        <w:tc>
          <w:tcPr>
            <w:tcW w:w="1530" w:type="dxa"/>
            <w:vAlign w:val="center"/>
          </w:tcPr>
          <w:p w14:paraId="1FCDB4BF" w14:textId="77777777" w:rsidR="00D94426" w:rsidRPr="00EC361C" w:rsidRDefault="00D94426" w:rsidP="00880A82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  <w:p w14:paraId="319BD522" w14:textId="77777777" w:rsidR="00523116" w:rsidRDefault="000824CF" w:rsidP="00880A82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Amount</w:t>
            </w:r>
          </w:p>
          <w:p w14:paraId="424C59B6" w14:textId="77777777" w:rsidR="00D94426" w:rsidRPr="00EC361C" w:rsidRDefault="00D94426" w:rsidP="00880A82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EC361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(</w:t>
            </w:r>
            <w:r w:rsidR="0084243B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S</w:t>
            </w:r>
            <w:r w:rsidRPr="00EC361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$)</w:t>
            </w:r>
          </w:p>
        </w:tc>
        <w:tc>
          <w:tcPr>
            <w:tcW w:w="4959" w:type="dxa"/>
            <w:vAlign w:val="center"/>
          </w:tcPr>
          <w:p w14:paraId="061A653A" w14:textId="77777777" w:rsidR="00A51B9A" w:rsidRPr="00EC361C" w:rsidRDefault="00A51B9A" w:rsidP="00880A82">
            <w:pPr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  <w:p w14:paraId="3DAA07D6" w14:textId="77777777" w:rsidR="00D94426" w:rsidRDefault="00F7025B" w:rsidP="00880A82">
            <w:pPr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Remarks to</w:t>
            </w:r>
            <w:r w:rsidR="00B96C8E" w:rsidRPr="00EC361C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state:</w:t>
            </w:r>
          </w:p>
          <w:p w14:paraId="3EFB6533" w14:textId="77777777" w:rsidR="00231FF2" w:rsidRPr="0081358D" w:rsidRDefault="00F7025B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79D11D68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I</w:t>
            </w:r>
            <w:r w:rsidR="000824CF" w:rsidRPr="79D11D68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f variation involves the change in manpower, state which </w:t>
            </w:r>
            <w:r w:rsidR="0081358D" w:rsidRPr="79D11D68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budgeted position</w:t>
            </w:r>
            <w:r w:rsidR="000824CF" w:rsidRPr="79D11D68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to forgo and the new position to be hired in replacement, if any.</w:t>
            </w:r>
            <w:r w:rsidR="00231FF2" w:rsidRPr="00284AE4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</w:p>
          <w:p w14:paraId="4D6621CE" w14:textId="77777777" w:rsidR="0081358D" w:rsidRPr="0081358D" w:rsidRDefault="0081358D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284AE4">
              <w:rPr>
                <w:rFonts w:asciiTheme="minorHAnsi" w:hAnsiTheme="minorHAnsi"/>
                <w:b/>
                <w:bCs/>
                <w:sz w:val="22"/>
                <w:szCs w:val="22"/>
              </w:rPr>
              <w:t>Justification / reason</w:t>
            </w:r>
            <w:r w:rsidR="00CB6B32" w:rsidRPr="00284AE4">
              <w:rPr>
                <w:rFonts w:asciiTheme="minorHAnsi" w:hAnsiTheme="minorHAnsi"/>
                <w:b/>
                <w:bCs/>
                <w:sz w:val="22"/>
                <w:szCs w:val="22"/>
              </w:rPr>
              <w:t>(s)</w:t>
            </w:r>
            <w:r w:rsidRPr="00284AE4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for the variation.</w:t>
            </w:r>
          </w:p>
          <w:p w14:paraId="622BB23A" w14:textId="77777777" w:rsidR="0081358D" w:rsidRPr="00F7025B" w:rsidRDefault="0081358D" w:rsidP="00880A82">
            <w:pPr>
              <w:pStyle w:val="ListParagraph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</w:tc>
      </w:tr>
      <w:tr w:rsidR="00F7025B" w:rsidRPr="00480855" w14:paraId="73456522" w14:textId="77777777" w:rsidTr="00284AE4">
        <w:trPr>
          <w:cantSplit/>
          <w:trHeight w:val="1540"/>
        </w:trPr>
        <w:tc>
          <w:tcPr>
            <w:tcW w:w="558" w:type="dxa"/>
            <w:shd w:val="clear" w:color="auto" w:fill="auto"/>
            <w:vAlign w:val="center"/>
          </w:tcPr>
          <w:p w14:paraId="4BB2E3BC" w14:textId="77777777" w:rsidR="00F7025B" w:rsidRPr="00480855" w:rsidRDefault="00F7025B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.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8D786A7" w14:textId="77777777" w:rsidR="00F7025B" w:rsidRPr="00480855" w:rsidRDefault="00F7025B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F5588F6" w14:textId="77777777" w:rsidR="00F7025B" w:rsidRPr="00480855" w:rsidRDefault="00F7025B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3F742C78" w14:textId="77777777" w:rsidR="00F7025B" w:rsidRPr="00480855" w:rsidRDefault="00F7025B" w:rsidP="00880A82">
            <w:pPr>
              <w:spacing w:before="60" w:after="60"/>
              <w:jc w:val="right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959" w:type="dxa"/>
            <w:shd w:val="clear" w:color="auto" w:fill="auto"/>
            <w:vAlign w:val="center"/>
          </w:tcPr>
          <w:p w14:paraId="66DACF08" w14:textId="77777777" w:rsidR="00F7025B" w:rsidRPr="00F7025B" w:rsidRDefault="00F7025B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997AD4" w:rsidRPr="00480855" w14:paraId="73AFD657" w14:textId="77777777" w:rsidTr="00284AE4">
        <w:trPr>
          <w:cantSplit/>
          <w:trHeight w:val="1549"/>
        </w:trPr>
        <w:tc>
          <w:tcPr>
            <w:tcW w:w="558" w:type="dxa"/>
            <w:shd w:val="clear" w:color="auto" w:fill="auto"/>
            <w:vAlign w:val="center"/>
          </w:tcPr>
          <w:p w14:paraId="4845B386" w14:textId="77777777" w:rsidR="00997AD4" w:rsidRPr="00480855" w:rsidRDefault="00F7025B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505045B" w14:textId="77777777" w:rsidR="00AD763E" w:rsidRPr="00480855" w:rsidRDefault="00AD763E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1C84E762" w14:textId="77777777" w:rsidR="00AD763E" w:rsidRPr="00480855" w:rsidRDefault="00AD763E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31AD69A7" w14:textId="77777777" w:rsidR="00997AD4" w:rsidRPr="00480855" w:rsidRDefault="00997AD4" w:rsidP="00880A82">
            <w:pPr>
              <w:spacing w:before="60" w:after="60"/>
              <w:jc w:val="right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959" w:type="dxa"/>
            <w:shd w:val="clear" w:color="auto" w:fill="auto"/>
            <w:vAlign w:val="center"/>
          </w:tcPr>
          <w:p w14:paraId="64BAF758" w14:textId="77777777" w:rsidR="004D1D85" w:rsidRPr="00F7025B" w:rsidRDefault="004D1D85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833703" w:rsidRPr="00480855" w14:paraId="7EE2A37D" w14:textId="77777777" w:rsidTr="00284AE4">
        <w:trPr>
          <w:cantSplit/>
          <w:trHeight w:val="1549"/>
        </w:trPr>
        <w:tc>
          <w:tcPr>
            <w:tcW w:w="558" w:type="dxa"/>
            <w:shd w:val="clear" w:color="auto" w:fill="auto"/>
            <w:vAlign w:val="center"/>
          </w:tcPr>
          <w:p w14:paraId="0D552775" w14:textId="2B95505B" w:rsidR="00833703" w:rsidRDefault="00833703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3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6D761AA" w14:textId="77777777" w:rsidR="00833703" w:rsidRPr="00480855" w:rsidRDefault="00833703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5FCA6609" w14:textId="77777777" w:rsidR="00833703" w:rsidRPr="00480855" w:rsidRDefault="00833703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72B958B5" w14:textId="77777777" w:rsidR="00833703" w:rsidRPr="00480855" w:rsidRDefault="00833703" w:rsidP="00880A82">
            <w:pPr>
              <w:spacing w:before="60" w:after="60"/>
              <w:jc w:val="right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4959" w:type="dxa"/>
            <w:shd w:val="clear" w:color="auto" w:fill="auto"/>
            <w:vAlign w:val="center"/>
          </w:tcPr>
          <w:p w14:paraId="4B8D181B" w14:textId="77777777" w:rsidR="00833703" w:rsidRPr="00F7025B" w:rsidRDefault="00833703" w:rsidP="00880A82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3BBEAC9C" w14:textId="77777777" w:rsidR="004D1D85" w:rsidRPr="00780392" w:rsidRDefault="004D1D85" w:rsidP="00780392">
      <w:pPr>
        <w:rPr>
          <w:rFonts w:asciiTheme="minorHAnsi" w:hAnsiTheme="minorHAnsi"/>
          <w:b/>
          <w:sz w:val="22"/>
          <w:szCs w:val="22"/>
        </w:rPr>
      </w:pPr>
    </w:p>
    <w:p w14:paraId="1CF0B0D2" w14:textId="79DFA878" w:rsidR="00BB73FD" w:rsidRDefault="00BB73FD">
      <w:pPr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br w:type="page"/>
      </w:r>
    </w:p>
    <w:p w14:paraId="144EEF45" w14:textId="77777777" w:rsidR="00833703" w:rsidRPr="00284AE4" w:rsidRDefault="00833703">
      <w:pPr>
        <w:rPr>
          <w:rFonts w:asciiTheme="minorHAnsi" w:hAnsiTheme="minorHAnsi"/>
          <w:b/>
          <w:bCs/>
          <w:sz w:val="22"/>
          <w:szCs w:val="22"/>
        </w:rPr>
      </w:pPr>
    </w:p>
    <w:p w14:paraId="58BC1B17" w14:textId="1768922D" w:rsidR="008F2DC6" w:rsidRPr="007A18D6" w:rsidRDefault="008F2DC6">
      <w:pPr>
        <w:pStyle w:val="ListParagraph"/>
        <w:numPr>
          <w:ilvl w:val="0"/>
          <w:numId w:val="29"/>
        </w:numPr>
        <w:ind w:left="360"/>
        <w:rPr>
          <w:rFonts w:asciiTheme="minorHAnsi" w:hAnsiTheme="minorHAnsi"/>
          <w:b/>
          <w:bCs/>
          <w:sz w:val="22"/>
          <w:szCs w:val="22"/>
        </w:rPr>
      </w:pPr>
      <w:r w:rsidRPr="00284AE4">
        <w:rPr>
          <w:rFonts w:asciiTheme="minorHAnsi" w:hAnsiTheme="minorHAnsi"/>
          <w:b/>
          <w:bCs/>
          <w:sz w:val="22"/>
          <w:szCs w:val="22"/>
        </w:rPr>
        <w:t>DETAILS FOR GRANT EXTENSIO</w:t>
      </w:r>
      <w:r w:rsidR="00F479A4" w:rsidRPr="00284AE4">
        <w:rPr>
          <w:rFonts w:asciiTheme="minorHAnsi" w:hAnsiTheme="minorHAnsi"/>
          <w:b/>
          <w:bCs/>
          <w:sz w:val="22"/>
          <w:szCs w:val="22"/>
        </w:rPr>
        <w:t>N</w:t>
      </w:r>
    </w:p>
    <w:tbl>
      <w:tblPr>
        <w:tblStyle w:val="TableGrid"/>
        <w:tblW w:w="0" w:type="auto"/>
        <w:tblInd w:w="-34" w:type="dxa"/>
        <w:tblLayout w:type="fixed"/>
        <w:tblLook w:val="04A0" w:firstRow="1" w:lastRow="0" w:firstColumn="1" w:lastColumn="0" w:noHBand="0" w:noVBand="1"/>
      </w:tblPr>
      <w:tblGrid>
        <w:gridCol w:w="3544"/>
        <w:gridCol w:w="2644"/>
        <w:gridCol w:w="3452"/>
      </w:tblGrid>
      <w:tr w:rsidR="0084243B" w14:paraId="3FEB4365" w14:textId="77777777" w:rsidTr="00284AE4">
        <w:trPr>
          <w:trHeight w:val="532"/>
        </w:trPr>
        <w:tc>
          <w:tcPr>
            <w:tcW w:w="3544" w:type="dxa"/>
            <w:vAlign w:val="center"/>
          </w:tcPr>
          <w:p w14:paraId="4368210A" w14:textId="77777777" w:rsidR="0084243B" w:rsidRDefault="0084243B" w:rsidP="0084243B">
            <w:pPr>
              <w:pStyle w:val="ListParagraph"/>
              <w:ind w:left="0"/>
              <w:rPr>
                <w:rFonts w:asciiTheme="minorHAnsi" w:hAnsiTheme="minorHAnsi"/>
                <w:b/>
                <w:sz w:val="22"/>
                <w:szCs w:val="22"/>
              </w:rPr>
            </w:pPr>
            <w:r w:rsidRPr="00284AE4">
              <w:rPr>
                <w:rFonts w:asciiTheme="minorHAnsi" w:hAnsiTheme="minorHAnsi"/>
                <w:b/>
                <w:bCs/>
                <w:sz w:val="22"/>
                <w:szCs w:val="22"/>
              </w:rPr>
              <w:t>Project End Date:</w:t>
            </w:r>
          </w:p>
          <w:p w14:paraId="0CC854C0" w14:textId="77777777" w:rsidR="0084243B" w:rsidRPr="0084243B" w:rsidRDefault="0084243B" w:rsidP="0084243B">
            <w:pPr>
              <w:pStyle w:val="ListParagraph"/>
              <w:ind w:left="0"/>
              <w:rPr>
                <w:rFonts w:asciiTheme="minorHAnsi" w:hAnsiTheme="minorHAnsi"/>
                <w:i/>
                <w:sz w:val="22"/>
                <w:szCs w:val="22"/>
              </w:rPr>
            </w:pPr>
            <w:r w:rsidRPr="00284AE4">
              <w:rPr>
                <w:rFonts w:asciiTheme="minorHAnsi" w:hAnsiTheme="minorHAnsi" w:cs="Arial"/>
                <w:i/>
                <w:iCs/>
                <w:sz w:val="18"/>
                <w:szCs w:val="18"/>
              </w:rPr>
              <w:t>(As per Letter of Award)</w:t>
            </w:r>
          </w:p>
        </w:tc>
        <w:tc>
          <w:tcPr>
            <w:tcW w:w="6096" w:type="dxa"/>
            <w:gridSpan w:val="2"/>
            <w:vAlign w:val="center"/>
          </w:tcPr>
          <w:p w14:paraId="7C68149A" w14:textId="77777777" w:rsidR="0084243B" w:rsidRPr="000F67F9" w:rsidRDefault="0084243B" w:rsidP="00C7496E">
            <w:pPr>
              <w:pStyle w:val="ListParagraph"/>
              <w:ind w:left="0"/>
              <w:rPr>
                <w:rFonts w:asciiTheme="minorHAnsi" w:hAnsiTheme="minorHAnsi"/>
                <w:sz w:val="22"/>
                <w:szCs w:val="22"/>
              </w:rPr>
            </w:pPr>
            <w:r w:rsidRPr="79D11D68">
              <w:rPr>
                <w:rFonts w:asciiTheme="minorHAnsi" w:hAnsiTheme="minorHAnsi"/>
                <w:sz w:val="22"/>
                <w:szCs w:val="22"/>
              </w:rPr>
              <w:t>DD/MM/YY</w:t>
            </w:r>
            <w:r w:rsidR="00804012" w:rsidRPr="79D11D68">
              <w:rPr>
                <w:rFonts w:asciiTheme="minorHAnsi" w:hAnsiTheme="minorHAnsi"/>
                <w:sz w:val="22"/>
                <w:szCs w:val="22"/>
              </w:rPr>
              <w:t xml:space="preserve">  </w:t>
            </w:r>
            <w:r w:rsidR="00804012" w:rsidRPr="00C17B9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2F6B43" w:rsidRPr="00607391" w14:paraId="023E26FE" w14:textId="77777777" w:rsidTr="00284AE4">
        <w:trPr>
          <w:trHeight w:val="474"/>
        </w:trPr>
        <w:tc>
          <w:tcPr>
            <w:tcW w:w="3544" w:type="dxa"/>
            <w:vAlign w:val="center"/>
          </w:tcPr>
          <w:p w14:paraId="3F853F73" w14:textId="459C54A8" w:rsidR="002F6B43" w:rsidRDefault="002F6B43" w:rsidP="00607391">
            <w:pP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Project End Date:</w:t>
            </w:r>
          </w:p>
          <w:p w14:paraId="75DFFCBC" w14:textId="1968796A" w:rsidR="002F6B43" w:rsidRPr="000F67F9" w:rsidRDefault="002F6B43" w:rsidP="00607391">
            <w:pPr>
              <w:rPr>
                <w:rFonts w:asciiTheme="minorHAnsi" w:eastAsia="Calibri" w:hAnsiTheme="minorHAnsi" w:cstheme="minorHAnsi"/>
                <w:bCs/>
                <w:i/>
                <w:color w:val="000000"/>
                <w:sz w:val="18"/>
                <w:szCs w:val="18"/>
                <w:lang w:val="en-SG" w:eastAsia="en-SG"/>
              </w:rPr>
            </w:pPr>
            <w:r w:rsidRPr="000F67F9">
              <w:rPr>
                <w:rFonts w:asciiTheme="minorHAnsi" w:eastAsia="Calibri" w:hAnsiTheme="minorHAnsi" w:cstheme="minorHAnsi"/>
                <w:bCs/>
                <w:i/>
                <w:color w:val="000000"/>
                <w:sz w:val="18"/>
                <w:szCs w:val="18"/>
                <w:lang w:val="en-SG" w:eastAsia="en-SG"/>
              </w:rPr>
              <w:t>(</w:t>
            </w:r>
            <w:r w:rsidR="00FC7DEC">
              <w:rPr>
                <w:rFonts w:asciiTheme="minorHAnsi" w:eastAsia="Calibri" w:hAnsiTheme="minorHAnsi" w:cstheme="minorHAnsi"/>
                <w:bCs/>
                <w:i/>
                <w:color w:val="000000"/>
                <w:sz w:val="18"/>
                <w:szCs w:val="18"/>
                <w:lang w:val="en-SG" w:eastAsia="en-SG"/>
              </w:rPr>
              <w:t>As per l</w:t>
            </w:r>
            <w:r w:rsidRPr="000F67F9">
              <w:rPr>
                <w:rFonts w:asciiTheme="minorHAnsi" w:eastAsia="Calibri" w:hAnsiTheme="minorHAnsi" w:cstheme="minorHAnsi"/>
                <w:bCs/>
                <w:i/>
                <w:color w:val="000000"/>
                <w:sz w:val="18"/>
                <w:szCs w:val="18"/>
                <w:lang w:val="en-SG" w:eastAsia="en-SG"/>
              </w:rPr>
              <w:t>atest approved grant extension</w:t>
            </w:r>
            <w:r w:rsidR="00FC7DEC">
              <w:rPr>
                <w:rFonts w:asciiTheme="minorHAnsi" w:eastAsia="Calibri" w:hAnsiTheme="minorHAnsi" w:cstheme="minorHAnsi"/>
                <w:bCs/>
                <w:i/>
                <w:color w:val="000000"/>
                <w:sz w:val="18"/>
                <w:szCs w:val="18"/>
                <w:lang w:val="en-SG" w:eastAsia="en-SG"/>
              </w:rPr>
              <w:t>, if applicable</w:t>
            </w:r>
            <w:r w:rsidRPr="000F67F9">
              <w:rPr>
                <w:rFonts w:asciiTheme="minorHAnsi" w:eastAsia="Calibri" w:hAnsiTheme="minorHAnsi" w:cstheme="minorHAnsi"/>
                <w:bCs/>
                <w:i/>
                <w:color w:val="000000"/>
                <w:sz w:val="18"/>
                <w:szCs w:val="18"/>
                <w:lang w:val="en-SG" w:eastAsia="en-SG"/>
              </w:rPr>
              <w:t>)</w:t>
            </w:r>
          </w:p>
        </w:tc>
        <w:tc>
          <w:tcPr>
            <w:tcW w:w="6096" w:type="dxa"/>
            <w:gridSpan w:val="2"/>
            <w:vAlign w:val="center"/>
          </w:tcPr>
          <w:p w14:paraId="2CEFAFF5" w14:textId="77777777" w:rsidR="002F6B43" w:rsidRPr="000F67F9" w:rsidRDefault="002F6B43" w:rsidP="00C7496E">
            <w:pPr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val="en-SG" w:eastAsia="en-SG"/>
              </w:rPr>
            </w:pPr>
            <w:r w:rsidRPr="000F67F9"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val="en-SG" w:eastAsia="en-SG"/>
              </w:rPr>
              <w:t>DD/MM/YY</w:t>
            </w:r>
          </w:p>
        </w:tc>
      </w:tr>
      <w:tr w:rsidR="0084243B" w:rsidRPr="00607391" w14:paraId="22F1EE57" w14:textId="77777777" w:rsidTr="00284AE4">
        <w:trPr>
          <w:trHeight w:val="474"/>
        </w:trPr>
        <w:tc>
          <w:tcPr>
            <w:tcW w:w="3544" w:type="dxa"/>
            <w:vAlign w:val="center"/>
          </w:tcPr>
          <w:p w14:paraId="256AA1B6" w14:textId="77777777" w:rsidR="0084243B" w:rsidRPr="00607391" w:rsidRDefault="0084243B" w:rsidP="00607391">
            <w:pP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  <w:r w:rsidRPr="00607391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New Project End Date:</w:t>
            </w:r>
          </w:p>
        </w:tc>
        <w:tc>
          <w:tcPr>
            <w:tcW w:w="6096" w:type="dxa"/>
            <w:gridSpan w:val="2"/>
            <w:vAlign w:val="center"/>
          </w:tcPr>
          <w:p w14:paraId="06CA88E2" w14:textId="77777777" w:rsidR="0084243B" w:rsidRPr="000F67F9" w:rsidRDefault="0084243B" w:rsidP="00C7496E">
            <w:pPr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val="en-SG" w:eastAsia="en-SG"/>
              </w:rPr>
            </w:pPr>
            <w:r w:rsidRPr="000F67F9"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val="en-SG" w:eastAsia="en-SG"/>
              </w:rPr>
              <w:t>DD/MM/YY</w:t>
            </w:r>
          </w:p>
        </w:tc>
      </w:tr>
      <w:tr w:rsidR="00CB6B32" w14:paraId="7D8D6B2C" w14:textId="77777777" w:rsidTr="00284AE4">
        <w:trPr>
          <w:trHeight w:val="537"/>
        </w:trPr>
        <w:tc>
          <w:tcPr>
            <w:tcW w:w="3544" w:type="dxa"/>
            <w:vAlign w:val="center"/>
          </w:tcPr>
          <w:p w14:paraId="365147D6" w14:textId="77777777" w:rsidR="0084243B" w:rsidRDefault="0084243B" w:rsidP="0084243B">
            <w:pPr>
              <w:pStyle w:val="ListParagraph"/>
              <w:ind w:left="0"/>
              <w:rPr>
                <w:rFonts w:asciiTheme="minorHAnsi" w:hAnsiTheme="minorHAnsi"/>
                <w:b/>
                <w:sz w:val="22"/>
                <w:szCs w:val="22"/>
              </w:rPr>
            </w:pPr>
            <w:r w:rsidRPr="00284AE4">
              <w:rPr>
                <w:rFonts w:asciiTheme="minorHAnsi" w:hAnsiTheme="minorHAnsi"/>
                <w:b/>
                <w:bCs/>
                <w:sz w:val="22"/>
                <w:szCs w:val="22"/>
              </w:rPr>
              <w:t>Duration of Extension:</w:t>
            </w:r>
          </w:p>
        </w:tc>
        <w:tc>
          <w:tcPr>
            <w:tcW w:w="2644" w:type="dxa"/>
            <w:vAlign w:val="center"/>
          </w:tcPr>
          <w:p w14:paraId="673DBA7A" w14:textId="1E4BA7AE" w:rsidR="0084243B" w:rsidRDefault="0084243B" w:rsidP="0084243B">
            <w:pPr>
              <w:pStyle w:val="ListParagraph"/>
              <w:ind w:left="0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3452" w:type="dxa"/>
            <w:vAlign w:val="center"/>
          </w:tcPr>
          <w:p w14:paraId="4627BD13" w14:textId="77777777" w:rsidR="0084243B" w:rsidRDefault="0084243B" w:rsidP="0084243B">
            <w:pPr>
              <w:pStyle w:val="ListParagraph"/>
              <w:ind w:left="0"/>
              <w:rPr>
                <w:rFonts w:asciiTheme="minorHAnsi" w:hAnsiTheme="minorHAnsi"/>
                <w:b/>
                <w:sz w:val="22"/>
                <w:szCs w:val="22"/>
              </w:rPr>
            </w:pPr>
            <w:r w:rsidRPr="00284AE4">
              <w:rPr>
                <w:rFonts w:asciiTheme="minorHAnsi" w:hAnsiTheme="minorHAnsi"/>
                <w:b/>
                <w:bCs/>
                <w:sz w:val="22"/>
                <w:szCs w:val="22"/>
              </w:rPr>
              <w:t>Month(s)</w:t>
            </w:r>
          </w:p>
        </w:tc>
      </w:tr>
      <w:tr w:rsidR="00607391" w14:paraId="669F0014" w14:textId="77777777" w:rsidTr="00284AE4">
        <w:trPr>
          <w:trHeight w:val="573"/>
        </w:trPr>
        <w:tc>
          <w:tcPr>
            <w:tcW w:w="3544" w:type="dxa"/>
            <w:vAlign w:val="center"/>
          </w:tcPr>
          <w:p w14:paraId="35557F0E" w14:textId="77777777" w:rsidR="00607391" w:rsidRDefault="00CB6B32" w:rsidP="0084243B">
            <w:pPr>
              <w:pStyle w:val="ListParagraph"/>
              <w:ind w:left="0"/>
              <w:rPr>
                <w:rFonts w:asciiTheme="minorHAnsi" w:hAnsiTheme="minorHAnsi"/>
                <w:b/>
                <w:sz w:val="22"/>
                <w:szCs w:val="22"/>
              </w:rPr>
            </w:pPr>
            <w:r w:rsidRPr="00284AE4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Justification / </w:t>
            </w:r>
            <w:r w:rsidR="00607391" w:rsidRPr="00284AE4">
              <w:rPr>
                <w:rFonts w:asciiTheme="minorHAnsi" w:hAnsiTheme="minorHAnsi"/>
                <w:b/>
                <w:bCs/>
                <w:sz w:val="22"/>
                <w:szCs w:val="22"/>
              </w:rPr>
              <w:t>Reason</w:t>
            </w:r>
            <w:r w:rsidR="00911A2E" w:rsidRPr="00284AE4">
              <w:rPr>
                <w:rFonts w:asciiTheme="minorHAnsi" w:hAnsiTheme="minorHAnsi"/>
                <w:b/>
                <w:bCs/>
                <w:sz w:val="22"/>
                <w:szCs w:val="22"/>
              </w:rPr>
              <w:t>(s)</w:t>
            </w:r>
            <w:r w:rsidR="00607391" w:rsidRPr="00284AE4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for Extension:</w:t>
            </w:r>
          </w:p>
        </w:tc>
        <w:tc>
          <w:tcPr>
            <w:tcW w:w="6096" w:type="dxa"/>
            <w:gridSpan w:val="2"/>
            <w:vAlign w:val="center"/>
          </w:tcPr>
          <w:p w14:paraId="2BF81088" w14:textId="60F79833" w:rsidR="008466A3" w:rsidRDefault="008466A3" w:rsidP="008466A3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</w:tbl>
    <w:p w14:paraId="7CD2F4D3" w14:textId="0615FD05" w:rsidR="0084243B" w:rsidRDefault="0084243B" w:rsidP="0084243B">
      <w:pPr>
        <w:pStyle w:val="ListParagraph"/>
        <w:rPr>
          <w:rFonts w:asciiTheme="minorHAnsi" w:hAnsiTheme="minorHAnsi"/>
          <w:b/>
          <w:sz w:val="22"/>
          <w:szCs w:val="22"/>
        </w:rPr>
      </w:pPr>
    </w:p>
    <w:p w14:paraId="149853C1" w14:textId="77777777" w:rsidR="00E824D7" w:rsidRDefault="00E824D7" w:rsidP="0084243B">
      <w:pPr>
        <w:pStyle w:val="ListParagraph"/>
        <w:rPr>
          <w:rFonts w:asciiTheme="minorHAnsi" w:hAnsiTheme="minorHAnsi"/>
          <w:b/>
          <w:sz w:val="22"/>
          <w:szCs w:val="22"/>
        </w:rPr>
      </w:pPr>
    </w:p>
    <w:p w14:paraId="440742A1" w14:textId="58069CD1" w:rsidR="00E66754" w:rsidRDefault="007D6A0F">
      <w:pPr>
        <w:pStyle w:val="ListParagraph"/>
        <w:numPr>
          <w:ilvl w:val="0"/>
          <w:numId w:val="29"/>
        </w:numPr>
        <w:ind w:left="360"/>
        <w:rPr>
          <w:rFonts w:asciiTheme="minorHAnsi" w:hAnsiTheme="minorHAnsi"/>
          <w:sz w:val="22"/>
          <w:szCs w:val="22"/>
        </w:rPr>
      </w:pPr>
      <w:r w:rsidRPr="00284AE4">
        <w:rPr>
          <w:rFonts w:asciiTheme="minorHAnsi" w:hAnsiTheme="minorHAnsi"/>
          <w:b/>
          <w:bCs/>
          <w:sz w:val="22"/>
          <w:szCs w:val="22"/>
        </w:rPr>
        <w:t xml:space="preserve">OTHER PERTINENT INFORMATION </w:t>
      </w:r>
      <w:r w:rsidRPr="00284AE4">
        <w:rPr>
          <w:rFonts w:asciiTheme="minorHAnsi" w:hAnsiTheme="minorHAnsi"/>
          <w:i/>
          <w:iCs/>
          <w:sz w:val="22"/>
          <w:szCs w:val="22"/>
        </w:rPr>
        <w:t xml:space="preserve">(Please specify </w:t>
      </w:r>
      <w:r w:rsidR="004E7E85" w:rsidRPr="00284AE4">
        <w:rPr>
          <w:rFonts w:asciiTheme="minorHAnsi" w:hAnsiTheme="minorHAnsi"/>
          <w:i/>
          <w:iCs/>
          <w:sz w:val="22"/>
          <w:szCs w:val="22"/>
        </w:rPr>
        <w:t>i</w:t>
      </w:r>
      <w:r w:rsidRPr="00284AE4">
        <w:rPr>
          <w:rFonts w:asciiTheme="minorHAnsi" w:hAnsiTheme="minorHAnsi"/>
          <w:i/>
          <w:iCs/>
          <w:sz w:val="22"/>
          <w:szCs w:val="22"/>
        </w:rPr>
        <w:t>f any)</w:t>
      </w:r>
    </w:p>
    <w:p w14:paraId="6593FD9E" w14:textId="77777777" w:rsidR="007D4E92" w:rsidRDefault="007D4E92" w:rsidP="007D4E92">
      <w:pPr>
        <w:rPr>
          <w:rFonts w:asciiTheme="minorHAnsi" w:hAnsiTheme="minorHAnsi"/>
          <w:sz w:val="22"/>
          <w:szCs w:val="22"/>
        </w:rPr>
      </w:pPr>
    </w:p>
    <w:tbl>
      <w:tblPr>
        <w:tblStyle w:val="TableGrid"/>
        <w:tblW w:w="9143" w:type="dxa"/>
        <w:tblInd w:w="112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143"/>
      </w:tblGrid>
      <w:tr w:rsidR="007D4E92" w14:paraId="2B28B145" w14:textId="77777777" w:rsidTr="00284AE4">
        <w:tc>
          <w:tcPr>
            <w:tcW w:w="9143" w:type="dxa"/>
          </w:tcPr>
          <w:p w14:paraId="79757C26" w14:textId="77777777" w:rsidR="007D4E92" w:rsidRDefault="007D4E92" w:rsidP="00396913">
            <w:pPr>
              <w:spacing w:before="60" w:after="60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</w:tc>
      </w:tr>
      <w:tr w:rsidR="007D4E92" w14:paraId="5FD7C4E7" w14:textId="77777777" w:rsidTr="00284AE4">
        <w:tc>
          <w:tcPr>
            <w:tcW w:w="9143" w:type="dxa"/>
          </w:tcPr>
          <w:p w14:paraId="53257A75" w14:textId="77777777" w:rsidR="007D4E92" w:rsidRDefault="007D4E92" w:rsidP="00396913">
            <w:pPr>
              <w:spacing w:before="60" w:after="60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</w:tc>
      </w:tr>
      <w:tr w:rsidR="007D4E92" w14:paraId="4EC787CE" w14:textId="77777777" w:rsidTr="00284AE4">
        <w:tc>
          <w:tcPr>
            <w:tcW w:w="9143" w:type="dxa"/>
          </w:tcPr>
          <w:p w14:paraId="73A9A90F" w14:textId="77777777" w:rsidR="007D4E92" w:rsidRDefault="007D4E92" w:rsidP="00396913">
            <w:pPr>
              <w:spacing w:before="60" w:after="60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</w:tc>
      </w:tr>
      <w:tr w:rsidR="007D4E92" w14:paraId="58DD9ED4" w14:textId="77777777" w:rsidTr="00284AE4">
        <w:tc>
          <w:tcPr>
            <w:tcW w:w="9143" w:type="dxa"/>
          </w:tcPr>
          <w:p w14:paraId="57B1BE47" w14:textId="1D32A142" w:rsidR="008E6091" w:rsidRDefault="008E6091" w:rsidP="00396913">
            <w:pPr>
              <w:spacing w:before="60" w:after="60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</w:tc>
      </w:tr>
    </w:tbl>
    <w:p w14:paraId="4B66A542" w14:textId="77777777" w:rsidR="00833703" w:rsidRDefault="00833703" w:rsidP="7B96ADF2">
      <w:r>
        <w:br w:type="page"/>
      </w:r>
    </w:p>
    <w:tbl>
      <w:tblPr>
        <w:tblStyle w:val="TableGrid"/>
        <w:tblW w:w="9396" w:type="dxa"/>
        <w:tblLook w:val="04A0" w:firstRow="1" w:lastRow="0" w:firstColumn="1" w:lastColumn="0" w:noHBand="0" w:noVBand="1"/>
      </w:tblPr>
      <w:tblGrid>
        <w:gridCol w:w="9396"/>
      </w:tblGrid>
      <w:tr w:rsidR="00921B2B" w14:paraId="67AF7135" w14:textId="77777777" w:rsidTr="00284AE4">
        <w:tc>
          <w:tcPr>
            <w:tcW w:w="9396" w:type="dxa"/>
            <w:tcBorders>
              <w:top w:val="nil"/>
              <w:left w:val="nil"/>
              <w:bottom w:val="nil"/>
              <w:right w:val="nil"/>
            </w:tcBorders>
          </w:tcPr>
          <w:p w14:paraId="6BF4E518" w14:textId="2832E764" w:rsidR="008E6091" w:rsidRPr="00A5635F" w:rsidRDefault="008E6091" w:rsidP="008E6091">
            <w:pPr>
              <w:tabs>
                <w:tab w:val="left" w:pos="360"/>
                <w:tab w:val="left" w:pos="810"/>
              </w:tabs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b/>
                <w:sz w:val="22"/>
                <w:szCs w:val="22"/>
                <w:lang w:val="en-GB"/>
              </w:rPr>
              <w:lastRenderedPageBreak/>
              <w:t>F</w:t>
            </w:r>
            <w:r w:rsidRPr="00A5635F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 xml:space="preserve">.    DECLARATION BY </w:t>
            </w:r>
            <w:r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 xml:space="preserve">REQUESTOR / </w:t>
            </w:r>
            <w:r w:rsidRPr="00A5635F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 xml:space="preserve">PRINCIPAL INVESTIGATOR </w:t>
            </w:r>
          </w:p>
          <w:p w14:paraId="2D05C8F3" w14:textId="77777777" w:rsidR="008E6091" w:rsidRPr="00A5635F" w:rsidRDefault="008E6091" w:rsidP="008E6091">
            <w:pPr>
              <w:tabs>
                <w:tab w:val="left" w:pos="360"/>
                <w:tab w:val="left" w:pos="810"/>
              </w:tabs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</w:p>
          <w:p w14:paraId="51FAD63D" w14:textId="77777777" w:rsidR="008E6091" w:rsidRPr="00A5635F" w:rsidRDefault="008E6091" w:rsidP="008E6091">
            <w:pPr>
              <w:tabs>
                <w:tab w:val="left" w:pos="360"/>
                <w:tab w:val="left" w:pos="810"/>
              </w:tabs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C63778">
              <w:rPr>
                <w:rFonts w:asciiTheme="minorHAnsi" w:hAnsiTheme="minorHAnsi"/>
                <w:sz w:val="22"/>
                <w:szCs w:val="22"/>
                <w:lang w:val="en-GB"/>
              </w:rPr>
              <w:t>I hereby declare that any variation and extension will not alter the performance indicators of the programme.</w:t>
            </w:r>
          </w:p>
          <w:p w14:paraId="1EF9B256" w14:textId="77777777" w:rsidR="008E6091" w:rsidRPr="00A5635F" w:rsidRDefault="008E6091" w:rsidP="008E6091">
            <w:pPr>
              <w:tabs>
                <w:tab w:val="left" w:pos="360"/>
                <w:tab w:val="left" w:pos="810"/>
              </w:tabs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6C3B4E5A" w14:textId="77777777" w:rsidR="008E6091" w:rsidRPr="00A5635F" w:rsidRDefault="008E6091" w:rsidP="008E6091">
            <w:pPr>
              <w:tabs>
                <w:tab w:val="left" w:pos="360"/>
                <w:tab w:val="left" w:pos="810"/>
              </w:tabs>
              <w:jc w:val="both"/>
              <w:rPr>
                <w:rFonts w:asciiTheme="minorHAnsi" w:hAnsiTheme="minorHAnsi"/>
                <w:b/>
                <w:sz w:val="22"/>
                <w:szCs w:val="22"/>
                <w:lang w:val="en-GB"/>
              </w:rPr>
            </w:pPr>
            <w:r w:rsidRPr="00A5635F">
              <w:rPr>
                <w:rFonts w:asciiTheme="minorHAnsi" w:hAnsiTheme="minorHAnsi"/>
                <w:sz w:val="22"/>
                <w:szCs w:val="22"/>
                <w:lang w:val="en-GB"/>
              </w:rPr>
              <w:t>I hereby declare that all the information provided by me in this form is accurate and true to the best of my knowledge and that I would be responsible for the consequences of providing false and/or misleading information.</w:t>
            </w:r>
          </w:p>
          <w:tbl>
            <w:tblPr>
              <w:tblStyle w:val="TableGrid"/>
              <w:tblW w:w="9180" w:type="dxa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751"/>
              <w:gridCol w:w="1880"/>
              <w:gridCol w:w="2549"/>
            </w:tblGrid>
            <w:tr w:rsidR="008E6091" w:rsidRPr="00DB6B78" w14:paraId="7DA58D0A" w14:textId="77777777" w:rsidTr="00284AE4">
              <w:trPr>
                <w:trHeight w:val="828"/>
              </w:trPr>
              <w:tc>
                <w:tcPr>
                  <w:tcW w:w="4751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3A39CCFB" w14:textId="77777777" w:rsidR="008E6091" w:rsidRDefault="008E6091" w:rsidP="008E6091">
                  <w:pPr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</w:p>
                <w:p w14:paraId="56797D71" w14:textId="77777777" w:rsidR="008E6091" w:rsidRPr="00A5635F" w:rsidRDefault="008E6091" w:rsidP="008E6091">
                  <w:pPr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</w:p>
                <w:p w14:paraId="0DCE441A" w14:textId="77777777" w:rsidR="008E6091" w:rsidRDefault="008E6091" w:rsidP="008E6091">
                  <w:pPr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</w:p>
                <w:p w14:paraId="3D174A13" w14:textId="77777777" w:rsidR="008E6091" w:rsidRPr="00A5635F" w:rsidRDefault="008E6091" w:rsidP="008E6091">
                  <w:pPr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</w:p>
                <w:p w14:paraId="41819052" w14:textId="77777777" w:rsidR="008E6091" w:rsidRPr="00A5635F" w:rsidRDefault="008E6091" w:rsidP="008E6091">
                  <w:pPr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</w:p>
                <w:p w14:paraId="228A7654" w14:textId="4A6D038D" w:rsidR="008E6091" w:rsidRPr="00A5635F" w:rsidDel="00DA01B4" w:rsidRDefault="008E6091" w:rsidP="00C74844">
                  <w:pPr>
                    <w:jc w:val="center"/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</w:p>
              </w:tc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EA3481" w14:textId="77777777" w:rsidR="008E6091" w:rsidRPr="00A5635F" w:rsidRDefault="008E6091" w:rsidP="008E6091">
                  <w:pPr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</w:p>
              </w:tc>
              <w:tc>
                <w:tcPr>
                  <w:tcW w:w="254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5A179BC5" w14:textId="77777777" w:rsidR="008E6091" w:rsidRDefault="008E6091" w:rsidP="008E6091">
                  <w:pPr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</w:p>
                <w:p w14:paraId="14FF8186" w14:textId="77777777" w:rsidR="00C74844" w:rsidRDefault="00C74844" w:rsidP="008E6091">
                  <w:pPr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</w:p>
                <w:p w14:paraId="30488F6E" w14:textId="77777777" w:rsidR="00C74844" w:rsidRDefault="00C74844" w:rsidP="008E6091">
                  <w:pPr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</w:p>
                <w:p w14:paraId="79DD3F13" w14:textId="77777777" w:rsidR="00C74844" w:rsidRDefault="00C74844" w:rsidP="008E6091">
                  <w:pPr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</w:p>
                <w:p w14:paraId="4FB57B67" w14:textId="77777777" w:rsidR="00C74844" w:rsidRDefault="00C74844" w:rsidP="008E6091">
                  <w:pPr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</w:p>
                <w:p w14:paraId="17ED175A" w14:textId="37C9B1C4" w:rsidR="00C74844" w:rsidRPr="00A5635F" w:rsidRDefault="00C74844" w:rsidP="00C74844">
                  <w:pPr>
                    <w:jc w:val="center"/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</w:p>
              </w:tc>
            </w:tr>
            <w:tr w:rsidR="008E6091" w:rsidRPr="00DB6B78" w14:paraId="1B02F59B" w14:textId="77777777" w:rsidTr="00284AE4">
              <w:tc>
                <w:tcPr>
                  <w:tcW w:w="475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5320C56C" w14:textId="186848E7" w:rsidR="008E6091" w:rsidRDefault="008F6FD3" w:rsidP="008E6091">
                  <w:pPr>
                    <w:jc w:val="center"/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  <w:r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  <w:t xml:space="preserve">Requestor / </w:t>
                  </w:r>
                  <w:r w:rsidRPr="00A5635F"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  <w:t>Principal Investigator</w:t>
                  </w:r>
                </w:p>
                <w:p w14:paraId="2B42A5C4" w14:textId="618E7B86" w:rsidR="008E6091" w:rsidRPr="00A5635F" w:rsidDel="00DA01B4" w:rsidRDefault="008F6FD3" w:rsidP="008E6091">
                  <w:pPr>
                    <w:jc w:val="center"/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  <w:r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  <w:t>(Name &amp; Signature)</w:t>
                  </w:r>
                </w:p>
              </w:tc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6DE0866" w14:textId="77777777" w:rsidR="008E6091" w:rsidRPr="00A5635F" w:rsidRDefault="008E6091" w:rsidP="008E6091">
                  <w:pPr>
                    <w:jc w:val="center"/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</w:p>
              </w:tc>
              <w:tc>
                <w:tcPr>
                  <w:tcW w:w="2549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7EF513BB" w14:textId="6AF2E823" w:rsidR="008E6091" w:rsidRPr="00A5635F" w:rsidRDefault="008F6FD3" w:rsidP="008E6091">
                  <w:pPr>
                    <w:jc w:val="center"/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  <w:r w:rsidRPr="00A5635F"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  <w:t>Date</w:t>
                  </w:r>
                </w:p>
              </w:tc>
            </w:tr>
            <w:tr w:rsidR="008E6091" w:rsidRPr="00DB6B78" w14:paraId="46000E0B" w14:textId="77777777" w:rsidTr="00284AE4">
              <w:tc>
                <w:tcPr>
                  <w:tcW w:w="4751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B94FAC6" w14:textId="77777777" w:rsidR="008E6091" w:rsidRPr="00A5635F" w:rsidDel="00DA01B4" w:rsidRDefault="008E6091" w:rsidP="008E6091">
                  <w:pPr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</w:p>
              </w:tc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D6551FF" w14:textId="77777777" w:rsidR="008E6091" w:rsidRPr="00A5635F" w:rsidRDefault="008E6091" w:rsidP="008E6091">
                  <w:pPr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</w:p>
              </w:tc>
              <w:tc>
                <w:tcPr>
                  <w:tcW w:w="254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3079C33" w14:textId="77777777" w:rsidR="008E6091" w:rsidRPr="00A5635F" w:rsidRDefault="008E6091" w:rsidP="008E6091">
                  <w:pPr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</w:p>
              </w:tc>
            </w:tr>
            <w:tr w:rsidR="008E6091" w:rsidRPr="00DB6B78" w14:paraId="58C4B5F5" w14:textId="77777777" w:rsidTr="00284AE4">
              <w:tc>
                <w:tcPr>
                  <w:tcW w:w="4751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B279AB6" w14:textId="77777777" w:rsidR="008E6091" w:rsidRPr="00A5635F" w:rsidDel="00DA01B4" w:rsidRDefault="008E6091" w:rsidP="008E6091">
                  <w:pPr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</w:p>
              </w:tc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966DC03" w14:textId="77777777" w:rsidR="008E6091" w:rsidRPr="00A5635F" w:rsidRDefault="008E6091" w:rsidP="008E6091">
                  <w:pPr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</w:p>
              </w:tc>
              <w:tc>
                <w:tcPr>
                  <w:tcW w:w="254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A1312CA" w14:textId="77777777" w:rsidR="008E6091" w:rsidRPr="00A5635F" w:rsidRDefault="008E6091" w:rsidP="008E6091">
                  <w:pPr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</w:p>
              </w:tc>
            </w:tr>
            <w:tr w:rsidR="008E6091" w:rsidRPr="00DB6B78" w14:paraId="7BC79653" w14:textId="77777777" w:rsidTr="00284AE4">
              <w:tc>
                <w:tcPr>
                  <w:tcW w:w="4751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0D856B66" w14:textId="77777777" w:rsidR="008E6091" w:rsidRPr="00A5635F" w:rsidRDefault="008E6091" w:rsidP="008E6091">
                  <w:pPr>
                    <w:tabs>
                      <w:tab w:val="left" w:pos="360"/>
                      <w:tab w:val="left" w:pos="810"/>
                    </w:tabs>
                    <w:rPr>
                      <w:rFonts w:asciiTheme="minorHAnsi" w:hAnsiTheme="minorHAnsi"/>
                      <w:b/>
                      <w:sz w:val="22"/>
                      <w:szCs w:val="22"/>
                      <w:lang w:val="en-GB"/>
                    </w:rPr>
                  </w:pPr>
                  <w:r>
                    <w:rPr>
                      <w:rFonts w:asciiTheme="minorHAnsi" w:hAnsiTheme="minorHAnsi"/>
                      <w:b/>
                      <w:sz w:val="22"/>
                      <w:szCs w:val="22"/>
                      <w:lang w:val="en-GB"/>
                    </w:rPr>
                    <w:t>G</w:t>
                  </w:r>
                  <w:r w:rsidRPr="00A5635F">
                    <w:rPr>
                      <w:rFonts w:asciiTheme="minorHAnsi" w:hAnsiTheme="minorHAnsi"/>
                      <w:b/>
                      <w:sz w:val="22"/>
                      <w:szCs w:val="22"/>
                      <w:lang w:val="en-GB"/>
                    </w:rPr>
                    <w:t>.   ENDORSEMENT</w:t>
                  </w:r>
                </w:p>
                <w:p w14:paraId="5275D10A" w14:textId="77777777" w:rsidR="008E6091" w:rsidRDefault="008E6091" w:rsidP="008E6091">
                  <w:pPr>
                    <w:tabs>
                      <w:tab w:val="left" w:pos="360"/>
                      <w:tab w:val="left" w:pos="810"/>
                    </w:tabs>
                    <w:rPr>
                      <w:rFonts w:asciiTheme="minorHAnsi" w:hAnsiTheme="minorHAnsi"/>
                      <w:b/>
                      <w:sz w:val="22"/>
                      <w:szCs w:val="22"/>
                      <w:lang w:val="en-GB"/>
                    </w:rPr>
                  </w:pPr>
                </w:p>
                <w:p w14:paraId="0CE15430" w14:textId="77777777" w:rsidR="008E6091" w:rsidRDefault="008E6091" w:rsidP="008E6091">
                  <w:pPr>
                    <w:tabs>
                      <w:tab w:val="left" w:pos="360"/>
                      <w:tab w:val="left" w:pos="810"/>
                    </w:tabs>
                    <w:rPr>
                      <w:rFonts w:asciiTheme="minorHAnsi" w:hAnsiTheme="minorHAnsi"/>
                      <w:b/>
                      <w:sz w:val="22"/>
                      <w:szCs w:val="22"/>
                      <w:lang w:val="en-GB"/>
                    </w:rPr>
                  </w:pPr>
                </w:p>
                <w:p w14:paraId="3B6769F6" w14:textId="77777777" w:rsidR="008E6091" w:rsidRDefault="008E6091" w:rsidP="008E6091">
                  <w:pPr>
                    <w:tabs>
                      <w:tab w:val="left" w:pos="360"/>
                      <w:tab w:val="left" w:pos="810"/>
                    </w:tabs>
                    <w:rPr>
                      <w:rFonts w:asciiTheme="minorHAnsi" w:hAnsiTheme="minorHAnsi"/>
                      <w:b/>
                      <w:sz w:val="22"/>
                      <w:szCs w:val="22"/>
                      <w:lang w:val="en-GB"/>
                    </w:rPr>
                  </w:pPr>
                </w:p>
                <w:p w14:paraId="0958E8DF" w14:textId="77777777" w:rsidR="008E6091" w:rsidRDefault="008E6091" w:rsidP="008E6091">
                  <w:pPr>
                    <w:tabs>
                      <w:tab w:val="left" w:pos="360"/>
                      <w:tab w:val="left" w:pos="810"/>
                    </w:tabs>
                    <w:rPr>
                      <w:rFonts w:asciiTheme="minorHAnsi" w:hAnsiTheme="minorHAnsi"/>
                      <w:b/>
                      <w:sz w:val="22"/>
                      <w:szCs w:val="22"/>
                      <w:lang w:val="en-GB"/>
                    </w:rPr>
                  </w:pPr>
                </w:p>
                <w:p w14:paraId="32EA7912" w14:textId="77777777" w:rsidR="008E6091" w:rsidRPr="00A5635F" w:rsidRDefault="008E6091" w:rsidP="00C74844">
                  <w:pPr>
                    <w:tabs>
                      <w:tab w:val="left" w:pos="360"/>
                      <w:tab w:val="left" w:pos="810"/>
                    </w:tabs>
                    <w:jc w:val="center"/>
                    <w:rPr>
                      <w:rFonts w:asciiTheme="minorHAnsi" w:hAnsiTheme="minorHAnsi"/>
                      <w:b/>
                      <w:sz w:val="22"/>
                      <w:szCs w:val="22"/>
                      <w:lang w:val="en-GB"/>
                    </w:rPr>
                  </w:pPr>
                </w:p>
              </w:tc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8337B02" w14:textId="77777777" w:rsidR="008E6091" w:rsidRPr="00A5635F" w:rsidRDefault="008E6091" w:rsidP="008E6091">
                  <w:pPr>
                    <w:tabs>
                      <w:tab w:val="left" w:pos="360"/>
                      <w:tab w:val="left" w:pos="810"/>
                    </w:tabs>
                    <w:rPr>
                      <w:rFonts w:asciiTheme="minorHAnsi" w:hAnsiTheme="minorHAnsi"/>
                      <w:b/>
                      <w:sz w:val="22"/>
                      <w:szCs w:val="22"/>
                      <w:lang w:val="en-GB"/>
                    </w:rPr>
                  </w:pPr>
                </w:p>
              </w:tc>
              <w:tc>
                <w:tcPr>
                  <w:tcW w:w="254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7D772E08" w14:textId="77777777" w:rsidR="008E6091" w:rsidRDefault="008E6091" w:rsidP="008E6091">
                  <w:pPr>
                    <w:tabs>
                      <w:tab w:val="left" w:pos="360"/>
                      <w:tab w:val="left" w:pos="810"/>
                    </w:tabs>
                    <w:rPr>
                      <w:rFonts w:asciiTheme="minorHAnsi" w:hAnsiTheme="minorHAnsi"/>
                      <w:b/>
                      <w:sz w:val="22"/>
                      <w:szCs w:val="22"/>
                      <w:lang w:val="en-GB"/>
                    </w:rPr>
                  </w:pPr>
                </w:p>
                <w:p w14:paraId="5E1DC2AA" w14:textId="77777777" w:rsidR="00C74844" w:rsidRDefault="00C74844" w:rsidP="008E6091">
                  <w:pPr>
                    <w:tabs>
                      <w:tab w:val="left" w:pos="360"/>
                      <w:tab w:val="left" w:pos="810"/>
                    </w:tabs>
                    <w:rPr>
                      <w:rFonts w:asciiTheme="minorHAnsi" w:hAnsiTheme="minorHAnsi"/>
                      <w:b/>
                      <w:sz w:val="22"/>
                      <w:szCs w:val="22"/>
                      <w:lang w:val="en-GB"/>
                    </w:rPr>
                  </w:pPr>
                </w:p>
                <w:p w14:paraId="4879E465" w14:textId="77777777" w:rsidR="00C74844" w:rsidRDefault="00C74844" w:rsidP="008E6091">
                  <w:pPr>
                    <w:tabs>
                      <w:tab w:val="left" w:pos="360"/>
                      <w:tab w:val="left" w:pos="810"/>
                    </w:tabs>
                    <w:rPr>
                      <w:rFonts w:asciiTheme="minorHAnsi" w:hAnsiTheme="minorHAnsi"/>
                      <w:b/>
                      <w:sz w:val="22"/>
                      <w:szCs w:val="22"/>
                      <w:lang w:val="en-GB"/>
                    </w:rPr>
                  </w:pPr>
                </w:p>
                <w:p w14:paraId="1C3A68E6" w14:textId="77777777" w:rsidR="00C74844" w:rsidRDefault="00C74844" w:rsidP="008E6091">
                  <w:pPr>
                    <w:tabs>
                      <w:tab w:val="left" w:pos="360"/>
                      <w:tab w:val="left" w:pos="810"/>
                    </w:tabs>
                    <w:rPr>
                      <w:rFonts w:asciiTheme="minorHAnsi" w:hAnsiTheme="minorHAnsi"/>
                      <w:b/>
                      <w:sz w:val="22"/>
                      <w:szCs w:val="22"/>
                      <w:lang w:val="en-GB"/>
                    </w:rPr>
                  </w:pPr>
                </w:p>
                <w:p w14:paraId="60F07521" w14:textId="77777777" w:rsidR="00C74844" w:rsidRDefault="00C74844" w:rsidP="008E6091">
                  <w:pPr>
                    <w:tabs>
                      <w:tab w:val="left" w:pos="360"/>
                      <w:tab w:val="left" w:pos="810"/>
                    </w:tabs>
                    <w:rPr>
                      <w:rFonts w:asciiTheme="minorHAnsi" w:hAnsiTheme="minorHAnsi"/>
                      <w:b/>
                      <w:sz w:val="22"/>
                      <w:szCs w:val="22"/>
                      <w:lang w:val="en-GB"/>
                    </w:rPr>
                  </w:pPr>
                </w:p>
                <w:p w14:paraId="1A02E2E8" w14:textId="07D71294" w:rsidR="00C74844" w:rsidRPr="00A5635F" w:rsidRDefault="00C74844" w:rsidP="00C74844">
                  <w:pPr>
                    <w:tabs>
                      <w:tab w:val="left" w:pos="360"/>
                      <w:tab w:val="left" w:pos="810"/>
                    </w:tabs>
                    <w:jc w:val="center"/>
                    <w:rPr>
                      <w:rFonts w:asciiTheme="minorHAnsi" w:hAnsiTheme="minorHAnsi"/>
                      <w:b/>
                      <w:sz w:val="22"/>
                      <w:szCs w:val="22"/>
                      <w:lang w:val="en-GB"/>
                    </w:rPr>
                  </w:pPr>
                </w:p>
              </w:tc>
            </w:tr>
            <w:tr w:rsidR="008E6091" w:rsidRPr="00DB6B78" w14:paraId="151A84FC" w14:textId="77777777" w:rsidTr="00284AE4">
              <w:tblPrEx>
                <w:tblBorders>
                  <w:top w:val="single" w:sz="4" w:space="0" w:color="auto"/>
                  <w:left w:val="single" w:sz="4" w:space="0" w:color="auto"/>
                  <w:right w:val="single" w:sz="4" w:space="0" w:color="auto"/>
                </w:tblBorders>
              </w:tblPrEx>
              <w:tc>
                <w:tcPr>
                  <w:tcW w:w="475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2DEE943" w14:textId="34788C5E" w:rsidR="008E6091" w:rsidRDefault="008F6FD3" w:rsidP="008E6091">
                  <w:pPr>
                    <w:jc w:val="center"/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  <w:r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  <w:t xml:space="preserve">ACP </w:t>
                  </w:r>
                  <w:r w:rsidRPr="00A5635F"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  <w:t>Academic Chair</w:t>
                  </w:r>
                  <w:r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  <w:t xml:space="preserve"> / </w:t>
                  </w:r>
                </w:p>
                <w:p w14:paraId="588173AE" w14:textId="4CBAFD73" w:rsidR="00196197" w:rsidRDefault="008F6FD3">
                  <w:pPr>
                    <w:jc w:val="center"/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  <w:r w:rsidRPr="7B96ADF2"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  <w:t>Head of Joint Institute / Head of SDDC</w:t>
                  </w:r>
                  <w:r w:rsidR="004540CA" w:rsidRPr="7B96ADF2"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  <w:t xml:space="preserve"> </w:t>
                  </w:r>
                  <w:r w:rsidR="00A55BC3"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  <w:t>/</w:t>
                  </w:r>
                </w:p>
                <w:p w14:paraId="3C9A01EA" w14:textId="32831DEF" w:rsidR="00A55BC3" w:rsidRPr="00284AE4" w:rsidRDefault="00A55BC3">
                  <w:pPr>
                    <w:jc w:val="center"/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  <w:r w:rsidRPr="0036133A"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  <w:t>Associate Dean, Campus</w:t>
                  </w:r>
                </w:p>
                <w:p w14:paraId="2F0AA0A1" w14:textId="64F46934" w:rsidR="008E6091" w:rsidRPr="00A5635F" w:rsidRDefault="008F6FD3">
                  <w:pPr>
                    <w:jc w:val="center"/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  <w:r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  <w:t>(Name &amp; Signature)</w:t>
                  </w:r>
                </w:p>
              </w:tc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5C1177B" w14:textId="77777777" w:rsidR="008E6091" w:rsidRPr="00A5635F" w:rsidRDefault="008E6091" w:rsidP="008E6091">
                  <w:pPr>
                    <w:jc w:val="center"/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</w:p>
              </w:tc>
              <w:tc>
                <w:tcPr>
                  <w:tcW w:w="2549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BAE9F1B" w14:textId="13906161" w:rsidR="008E6091" w:rsidRPr="00A5635F" w:rsidRDefault="008F6FD3" w:rsidP="008E6091">
                  <w:pPr>
                    <w:jc w:val="center"/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</w:pPr>
                  <w:r w:rsidRPr="00A5635F">
                    <w:rPr>
                      <w:rFonts w:asciiTheme="minorHAnsi" w:hAnsiTheme="minorHAnsi"/>
                      <w:sz w:val="22"/>
                      <w:szCs w:val="22"/>
                      <w:lang w:val="en-GB"/>
                    </w:rPr>
                    <w:t>Date</w:t>
                  </w:r>
                </w:p>
              </w:tc>
            </w:tr>
          </w:tbl>
          <w:p w14:paraId="54B1E25D" w14:textId="39A25494" w:rsidR="00921B2B" w:rsidRDefault="00921B2B" w:rsidP="00921B2B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23939738" w14:textId="77777777" w:rsidR="008E6091" w:rsidRPr="00E66754" w:rsidRDefault="008E6091" w:rsidP="00921B2B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4745DE74" w14:textId="77777777" w:rsidR="00921B2B" w:rsidRDefault="00921B2B" w:rsidP="00921B2B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noProof/>
                <w:sz w:val="22"/>
                <w:szCs w:val="22"/>
                <w:lang w:val="en-SG" w:eastAsia="zh-CN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FB07820" wp14:editId="6FFD35AB">
                      <wp:simplePos x="0" y="0"/>
                      <wp:positionH relativeFrom="column">
                        <wp:posOffset>-171450</wp:posOffset>
                      </wp:positionH>
                      <wp:positionV relativeFrom="paragraph">
                        <wp:posOffset>54610</wp:posOffset>
                      </wp:positionV>
                      <wp:extent cx="6153150" cy="0"/>
                      <wp:effectExtent l="0" t="0" r="19050" b="19050"/>
                      <wp:wrapNone/>
                      <wp:docPr id="30" name="Straight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1531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a="http://schemas.openxmlformats.org/drawingml/2006/main">
                  <w:pict w14:anchorId="00FE6D8A">
                    <v:line id="Straight Connector 30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4579b8 [3044]" from="-13.5pt,4.3pt" to="471pt,4.3pt" w14:anchorId="27381F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"/>
                  </w:pict>
                </mc:Fallback>
              </mc:AlternateContent>
            </w:r>
          </w:p>
          <w:p w14:paraId="5E73EBB8" w14:textId="77777777" w:rsidR="00921B2B" w:rsidRDefault="00921B2B" w:rsidP="00921B2B">
            <w:pPr>
              <w:rPr>
                <w:rFonts w:asciiTheme="minorHAnsi" w:hAnsiTheme="minorHAnsi"/>
                <w:b/>
                <w:i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i/>
                <w:sz w:val="22"/>
                <w:szCs w:val="22"/>
              </w:rPr>
              <w:t>For Official Use Only</w:t>
            </w:r>
          </w:p>
          <w:p w14:paraId="0DAE0FBD" w14:textId="77777777" w:rsidR="00921B2B" w:rsidRPr="00B27392" w:rsidRDefault="00921B2B" w:rsidP="00921B2B">
            <w:pPr>
              <w:rPr>
                <w:rFonts w:asciiTheme="minorHAnsi" w:hAnsiTheme="minorHAnsi"/>
                <w:b/>
                <w:i/>
                <w:sz w:val="22"/>
                <w:szCs w:val="22"/>
              </w:rPr>
            </w:pPr>
          </w:p>
          <w:p w14:paraId="70076B62" w14:textId="64C407FF" w:rsidR="00921B2B" w:rsidRPr="00E66754" w:rsidRDefault="00B43065" w:rsidP="00BB1057">
            <w:p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B43065">
              <w:rPr>
                <w:rFonts w:asciiTheme="minorHAnsi" w:hAnsiTheme="minorHAnsi"/>
                <w:sz w:val="22"/>
                <w:szCs w:val="22"/>
              </w:rPr>
              <w:t xml:space="preserve">Reviewed via Duke-NUS </w:t>
            </w:r>
            <w:proofErr w:type="spellStart"/>
            <w:r w:rsidRPr="00B43065">
              <w:rPr>
                <w:rFonts w:asciiTheme="minorHAnsi" w:hAnsiTheme="minorHAnsi"/>
                <w:sz w:val="22"/>
                <w:szCs w:val="22"/>
              </w:rPr>
              <w:t>eWorkflow</w:t>
            </w:r>
            <w:proofErr w:type="spellEnd"/>
            <w:r w:rsidRPr="00B43065">
              <w:rPr>
                <w:rFonts w:asciiTheme="minorHAnsi" w:hAnsiTheme="minorHAnsi"/>
                <w:sz w:val="22"/>
                <w:szCs w:val="22"/>
              </w:rPr>
              <w:t xml:space="preserve"> System. </w:t>
            </w:r>
            <w:r w:rsidR="00921B2B" w:rsidRPr="00B43065">
              <w:rPr>
                <w:rFonts w:asciiTheme="minorHAnsi" w:hAnsiTheme="minorHAnsi"/>
                <w:sz w:val="22"/>
                <w:szCs w:val="22"/>
              </w:rPr>
              <w:t>Please refer to</w:t>
            </w:r>
            <w:r w:rsidR="00921B2B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241AD8" w:rsidRPr="00241AD8">
              <w:rPr>
                <w:rFonts w:asciiTheme="minorHAnsi" w:hAnsiTheme="minorHAnsi"/>
                <w:b/>
                <w:sz w:val="22"/>
                <w:szCs w:val="22"/>
              </w:rPr>
              <w:t xml:space="preserve">Document </w:t>
            </w:r>
            <w:proofErr w:type="spellStart"/>
            <w:r w:rsidR="00241AD8" w:rsidRPr="00241AD8">
              <w:rPr>
                <w:rFonts w:asciiTheme="minorHAnsi" w:hAnsiTheme="minorHAnsi"/>
                <w:b/>
                <w:sz w:val="22"/>
                <w:szCs w:val="22"/>
              </w:rPr>
              <w:t>eApproval</w:t>
            </w:r>
            <w:proofErr w:type="spellEnd"/>
            <w:r w:rsidR="00241AD8" w:rsidRPr="00241AD8">
              <w:rPr>
                <w:rFonts w:asciiTheme="minorHAnsi" w:hAnsiTheme="minorHAnsi"/>
                <w:b/>
                <w:sz w:val="22"/>
                <w:szCs w:val="22"/>
              </w:rPr>
              <w:t xml:space="preserve"> – Audit Trail Report</w:t>
            </w:r>
            <w:r w:rsidR="00921B2B" w:rsidRPr="00921B2B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921B2B" w:rsidRPr="00B43065">
              <w:rPr>
                <w:rFonts w:asciiTheme="minorHAnsi" w:hAnsiTheme="minorHAnsi"/>
                <w:sz w:val="22"/>
                <w:szCs w:val="22"/>
              </w:rPr>
              <w:t>for the outcome of your var</w:t>
            </w:r>
            <w:r w:rsidR="007D2509">
              <w:rPr>
                <w:rFonts w:asciiTheme="minorHAnsi" w:hAnsiTheme="minorHAnsi"/>
                <w:sz w:val="22"/>
                <w:szCs w:val="22"/>
              </w:rPr>
              <w:t xml:space="preserve">iation and/or </w:t>
            </w:r>
            <w:r>
              <w:rPr>
                <w:rFonts w:asciiTheme="minorHAnsi" w:hAnsiTheme="minorHAnsi"/>
                <w:sz w:val="22"/>
                <w:szCs w:val="22"/>
              </w:rPr>
              <w:t>extension request. Do</w:t>
            </w:r>
            <w:r w:rsidR="00921B2B" w:rsidRPr="00B43065">
              <w:rPr>
                <w:rFonts w:asciiTheme="minorHAnsi" w:hAnsiTheme="minorHAnsi"/>
                <w:sz w:val="22"/>
                <w:szCs w:val="22"/>
              </w:rPr>
              <w:t xml:space="preserve"> note that Signee is </w:t>
            </w:r>
            <w:r w:rsidR="00563E8C">
              <w:rPr>
                <w:rFonts w:asciiTheme="minorHAnsi" w:hAnsiTheme="minorHAnsi"/>
                <w:sz w:val="22"/>
                <w:szCs w:val="22"/>
              </w:rPr>
              <w:t xml:space="preserve">Duke-NUS Academic </w:t>
            </w:r>
            <w:proofErr w:type="spellStart"/>
            <w:r w:rsidR="00563E8C">
              <w:rPr>
                <w:rFonts w:asciiTheme="minorHAnsi" w:hAnsiTheme="minorHAnsi"/>
                <w:sz w:val="22"/>
                <w:szCs w:val="22"/>
              </w:rPr>
              <w:t>Programmes</w:t>
            </w:r>
            <w:proofErr w:type="spellEnd"/>
            <w:r w:rsidR="00563E8C">
              <w:rPr>
                <w:rFonts w:asciiTheme="minorHAnsi" w:hAnsiTheme="minorHAnsi"/>
                <w:sz w:val="22"/>
                <w:szCs w:val="22"/>
              </w:rPr>
              <w:t xml:space="preserve"> Management</w:t>
            </w:r>
            <w:r w:rsidR="00921B2B" w:rsidRPr="00B43065">
              <w:rPr>
                <w:rFonts w:asciiTheme="minorHAnsi" w:hAnsiTheme="minorHAnsi"/>
                <w:sz w:val="22"/>
                <w:szCs w:val="22"/>
              </w:rPr>
              <w:t xml:space="preserve"> Department’s </w:t>
            </w:r>
            <w:proofErr w:type="spellStart"/>
            <w:r w:rsidR="00921B2B" w:rsidRPr="00B43065">
              <w:rPr>
                <w:rFonts w:asciiTheme="minorHAnsi" w:hAnsiTheme="minorHAnsi"/>
                <w:sz w:val="22"/>
                <w:szCs w:val="22"/>
              </w:rPr>
              <w:t>authorised</w:t>
            </w:r>
            <w:proofErr w:type="spellEnd"/>
            <w:r w:rsidR="00921B2B" w:rsidRPr="00B43065">
              <w:rPr>
                <w:rFonts w:asciiTheme="minorHAnsi" w:hAnsiTheme="minorHAnsi"/>
                <w:sz w:val="22"/>
                <w:szCs w:val="22"/>
              </w:rPr>
              <w:t xml:space="preserve"> signatory</w:t>
            </w:r>
            <w:r>
              <w:rPr>
                <w:rFonts w:asciiTheme="minorHAnsi" w:hAnsiTheme="minorHAnsi"/>
                <w:sz w:val="22"/>
                <w:szCs w:val="22"/>
              </w:rPr>
              <w:t>.</w:t>
            </w:r>
          </w:p>
        </w:tc>
      </w:tr>
    </w:tbl>
    <w:p w14:paraId="5096D997" w14:textId="77777777" w:rsidR="00AD763E" w:rsidRPr="00F7025B" w:rsidRDefault="00E61CAC" w:rsidP="00615B38">
      <w:pPr>
        <w:tabs>
          <w:tab w:val="left" w:pos="915"/>
        </w:tabs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noProof/>
          <w:sz w:val="22"/>
          <w:szCs w:val="22"/>
          <w:lang w:val="en-SG"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00DD5A" wp14:editId="1C38A5D5">
                <wp:simplePos x="0" y="0"/>
                <wp:positionH relativeFrom="column">
                  <wp:posOffset>1743710</wp:posOffset>
                </wp:positionH>
                <wp:positionV relativeFrom="paragraph">
                  <wp:posOffset>9855835</wp:posOffset>
                </wp:positionV>
                <wp:extent cx="5284470" cy="607060"/>
                <wp:effectExtent l="0" t="0" r="0" b="2540"/>
                <wp:wrapNone/>
                <wp:docPr id="29" name="Text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284470" cy="6070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 cmpd="sng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36D697" w14:textId="77777777" w:rsidR="00480855" w:rsidRDefault="00480855" w:rsidP="00480855"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dark1"/>
                                <w:sz w:val="20"/>
                                <w:szCs w:val="20"/>
                              </w:rPr>
                              <w:t>SingHealth and Duke-NUS Joint Office of Academic Medicine</w:t>
                            </w:r>
                          </w:p>
                          <w:p w14:paraId="63D33A44" w14:textId="77777777" w:rsidR="00480855" w:rsidRDefault="00480855" w:rsidP="00480855">
                            <w:r>
                              <w:rPr>
                                <w:rFonts w:hAnsi="Calibri"/>
                                <w:color w:val="000000" w:themeColor="dark1"/>
                                <w:sz w:val="20"/>
                                <w:szCs w:val="20"/>
                              </w:rPr>
                              <w:t>Correspondence Address: 8 College Road, Duke-NUS Graduate Medical School, Singapore 169857</w:t>
                            </w:r>
                            <w:r>
                              <w:rPr>
                                <w:rFonts w:hAnsi="Calibri"/>
                                <w:color w:val="000000" w:themeColor="dark1"/>
                                <w:sz w:val="20"/>
                                <w:szCs w:val="20"/>
                              </w:rPr>
                              <w:br/>
                              <w:t>Website: www.academic-medicine.edu.sg</w:t>
                            </w:r>
                          </w:p>
                        </w:txbxContent>
                      </wps:txbx>
                      <wps:bodyPr vertOverflow="clip" horzOverflow="clip" wrap="square" rtlCol="0" anchor="t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000DD5A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margin-left:137.3pt;margin-top:776.05pt;width:416.1pt;height:47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" fillcolor="white [3201]" stroked="f">
                <v:textbox>
                  <w:txbxContent>
                    <w:p w14:paraId="4536D697" w14:textId="77777777" w:rsidR="00480855" w:rsidRDefault="00480855" w:rsidP="00480855">
                      <w:r>
                        <w:rPr>
                          <w:rFonts w:hAnsi="Calibri"/>
                          <w:b/>
                          <w:bCs/>
                          <w:color w:val="000000" w:themeColor="dark1"/>
                          <w:sz w:val="20"/>
                          <w:szCs w:val="20"/>
                        </w:rPr>
                        <w:t>SingHealth and Duke-NUS Joint Office of Academic Medicine</w:t>
                      </w:r>
                    </w:p>
                    <w:p w14:paraId="63D33A44" w14:textId="77777777" w:rsidR="00480855" w:rsidRDefault="00480855" w:rsidP="00480855">
                      <w:r>
                        <w:rPr>
                          <w:rFonts w:hAnsi="Calibri"/>
                          <w:color w:val="000000" w:themeColor="dark1"/>
                          <w:sz w:val="20"/>
                          <w:szCs w:val="20"/>
                        </w:rPr>
                        <w:t>Correspondence Address: 8 College Road, Duke-NUS Graduate Medical School, Singapore 169857</w:t>
                      </w:r>
                      <w:r>
                        <w:rPr>
                          <w:rFonts w:hAnsi="Calibri"/>
                          <w:color w:val="000000" w:themeColor="dark1"/>
                          <w:sz w:val="20"/>
                          <w:szCs w:val="20"/>
                        </w:rPr>
                        <w:br/>
                        <w:t>Website: www.academic-medicine.edu.s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HAnsi" w:hAnsiTheme="minorHAnsi"/>
          <w:noProof/>
          <w:sz w:val="22"/>
          <w:szCs w:val="22"/>
          <w:lang w:val="en-SG"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3E9194" wp14:editId="2F63B342">
                <wp:simplePos x="0" y="0"/>
                <wp:positionH relativeFrom="column">
                  <wp:posOffset>1743710</wp:posOffset>
                </wp:positionH>
                <wp:positionV relativeFrom="paragraph">
                  <wp:posOffset>9855835</wp:posOffset>
                </wp:positionV>
                <wp:extent cx="5284470" cy="607060"/>
                <wp:effectExtent l="0" t="0" r="0" b="2540"/>
                <wp:wrapNone/>
                <wp:docPr id="28" name="Text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284470" cy="6070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 cmpd="sng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1C2A55" w14:textId="77777777" w:rsidR="00480855" w:rsidRDefault="00480855" w:rsidP="00480855"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dark1"/>
                                <w:sz w:val="20"/>
                                <w:szCs w:val="20"/>
                              </w:rPr>
                              <w:t>SingHealth and Duke-NUS Joint Office of Academic Medicine</w:t>
                            </w:r>
                          </w:p>
                          <w:p w14:paraId="2590FB56" w14:textId="77777777" w:rsidR="00480855" w:rsidRDefault="00480855" w:rsidP="00480855">
                            <w:r>
                              <w:rPr>
                                <w:rFonts w:hAnsi="Calibri"/>
                                <w:color w:val="000000" w:themeColor="dark1"/>
                                <w:sz w:val="20"/>
                                <w:szCs w:val="20"/>
                              </w:rPr>
                              <w:t>Correspondence Address: 8 College Road, Duke-NUS Graduate Medical School, Singapore 169857</w:t>
                            </w:r>
                            <w:r>
                              <w:rPr>
                                <w:rFonts w:hAnsi="Calibri"/>
                                <w:color w:val="000000" w:themeColor="dark1"/>
                                <w:sz w:val="20"/>
                                <w:szCs w:val="20"/>
                              </w:rPr>
                              <w:br/>
                              <w:t>Website: www.academic-medicine.edu.sg</w:t>
                            </w:r>
                          </w:p>
                        </w:txbxContent>
                      </wps:txbx>
                      <wps:bodyPr vertOverflow="clip" horzOverflow="clip" wrap="square" rtlCol="0" anchor="t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3E9194" id="_x0000_s1027" type="#_x0000_t202" style="position:absolute;margin-left:137.3pt;margin-top:776.05pt;width:416.1pt;height:47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" fillcolor="white [3201]" stroked="f">
                <v:textbox>
                  <w:txbxContent>
                    <w:p w14:paraId="7A1C2A55" w14:textId="77777777" w:rsidR="00480855" w:rsidRDefault="00480855" w:rsidP="00480855">
                      <w:r>
                        <w:rPr>
                          <w:rFonts w:hAnsi="Calibri"/>
                          <w:b/>
                          <w:bCs/>
                          <w:color w:val="000000" w:themeColor="dark1"/>
                          <w:sz w:val="20"/>
                          <w:szCs w:val="20"/>
                        </w:rPr>
                        <w:t>SingHealth and Duke-NUS Joint Office of Academic Medicine</w:t>
                      </w:r>
                    </w:p>
                    <w:p w14:paraId="2590FB56" w14:textId="77777777" w:rsidR="00480855" w:rsidRDefault="00480855" w:rsidP="00480855">
                      <w:r>
                        <w:rPr>
                          <w:rFonts w:hAnsi="Calibri"/>
                          <w:color w:val="000000" w:themeColor="dark1"/>
                          <w:sz w:val="20"/>
                          <w:szCs w:val="20"/>
                        </w:rPr>
                        <w:t>Correspondence Address: 8 College Road, Duke-NUS Graduate Medical School, Singapore 169857</w:t>
                      </w:r>
                      <w:r>
                        <w:rPr>
                          <w:rFonts w:hAnsi="Calibri"/>
                          <w:color w:val="000000" w:themeColor="dark1"/>
                          <w:sz w:val="20"/>
                          <w:szCs w:val="20"/>
                        </w:rPr>
                        <w:br/>
                        <w:t>Website: www.academic-medicine.edu.s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HAnsi" w:hAnsiTheme="minorHAnsi"/>
          <w:noProof/>
          <w:sz w:val="22"/>
          <w:szCs w:val="22"/>
          <w:lang w:val="en-SG"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E0B250" wp14:editId="2D25578B">
                <wp:simplePos x="0" y="0"/>
                <wp:positionH relativeFrom="column">
                  <wp:posOffset>1743710</wp:posOffset>
                </wp:positionH>
                <wp:positionV relativeFrom="paragraph">
                  <wp:posOffset>9855835</wp:posOffset>
                </wp:positionV>
                <wp:extent cx="5284470" cy="607060"/>
                <wp:effectExtent l="0" t="0" r="0" b="2540"/>
                <wp:wrapNone/>
                <wp:docPr id="27" name="Text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284470" cy="6070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 cmpd="sng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EC86B4" w14:textId="77777777" w:rsidR="00480855" w:rsidRDefault="00480855" w:rsidP="00480855"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dark1"/>
                                <w:sz w:val="20"/>
                                <w:szCs w:val="20"/>
                              </w:rPr>
                              <w:t>SingHealth and Duke-NUS Joint Office of Academic Medicine</w:t>
                            </w:r>
                          </w:p>
                          <w:p w14:paraId="5CF85EC3" w14:textId="77777777" w:rsidR="00480855" w:rsidRDefault="00480855" w:rsidP="00480855">
                            <w:r>
                              <w:rPr>
                                <w:rFonts w:hAnsi="Calibri"/>
                                <w:color w:val="000000" w:themeColor="dark1"/>
                                <w:sz w:val="20"/>
                                <w:szCs w:val="20"/>
                              </w:rPr>
                              <w:t>Correspondence Address: 8 College Road, Duke-NUS Graduate Medical School, Singapore 169857</w:t>
                            </w:r>
                            <w:r>
                              <w:rPr>
                                <w:rFonts w:hAnsi="Calibri"/>
                                <w:color w:val="000000" w:themeColor="dark1"/>
                                <w:sz w:val="20"/>
                                <w:szCs w:val="20"/>
                              </w:rPr>
                              <w:br/>
                              <w:t>Website: www.academic-medicine.edu.sg</w:t>
                            </w:r>
                          </w:p>
                        </w:txbxContent>
                      </wps:txbx>
                      <wps:bodyPr vertOverflow="clip" horzOverflow="clip" wrap="square" rtlCol="0" anchor="t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E0B250" id="_x0000_s1028" type="#_x0000_t202" style="position:absolute;margin-left:137.3pt;margin-top:776.05pt;width:416.1pt;height:47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" fillcolor="white [3201]" stroked="f">
                <v:textbox>
                  <w:txbxContent>
                    <w:p w14:paraId="10EC86B4" w14:textId="77777777" w:rsidR="00480855" w:rsidRDefault="00480855" w:rsidP="00480855">
                      <w:r>
                        <w:rPr>
                          <w:rFonts w:hAnsi="Calibri"/>
                          <w:b/>
                          <w:bCs/>
                          <w:color w:val="000000" w:themeColor="dark1"/>
                          <w:sz w:val="20"/>
                          <w:szCs w:val="20"/>
                        </w:rPr>
                        <w:t>SingHealth and Duke-NUS Joint Office of Academic Medicine</w:t>
                      </w:r>
                    </w:p>
                    <w:p w14:paraId="5CF85EC3" w14:textId="77777777" w:rsidR="00480855" w:rsidRDefault="00480855" w:rsidP="00480855">
                      <w:r>
                        <w:rPr>
                          <w:rFonts w:hAnsi="Calibri"/>
                          <w:color w:val="000000" w:themeColor="dark1"/>
                          <w:sz w:val="20"/>
                          <w:szCs w:val="20"/>
                        </w:rPr>
                        <w:t>Correspondence Address: 8 College Road, Duke-NUS Graduate Medical School, Singapore 169857</w:t>
                      </w:r>
                      <w:r>
                        <w:rPr>
                          <w:rFonts w:hAnsi="Calibri"/>
                          <w:color w:val="000000" w:themeColor="dark1"/>
                          <w:sz w:val="20"/>
                          <w:szCs w:val="20"/>
                        </w:rPr>
                        <w:br/>
                        <w:t>Website: www.academic-medicine.edu.sg</w:t>
                      </w:r>
                    </w:p>
                  </w:txbxContent>
                </v:textbox>
              </v:shape>
            </w:pict>
          </mc:Fallback>
        </mc:AlternateContent>
      </w:r>
    </w:p>
    <w:sectPr w:rsidR="00AD763E" w:rsidRPr="00F7025B" w:rsidSect="0034538D">
      <w:headerReference w:type="default" r:id="rId11"/>
      <w:footerReference w:type="default" r:id="rId12"/>
      <w:pgSz w:w="11909" w:h="16834" w:code="9"/>
      <w:pgMar w:top="1440" w:right="1440" w:bottom="1440" w:left="1440" w:header="720" w:footer="720" w:gutter="0"/>
      <w:paperSrc w:first="7" w:other="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A090E6" w14:textId="77777777" w:rsidR="0034538D" w:rsidRDefault="0034538D">
      <w:r>
        <w:separator/>
      </w:r>
    </w:p>
  </w:endnote>
  <w:endnote w:type="continuationSeparator" w:id="0">
    <w:p w14:paraId="49D97DB9" w14:textId="77777777" w:rsidR="0034538D" w:rsidRDefault="003453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2A87A5" w14:textId="4046FAD1" w:rsidR="00480855" w:rsidRPr="00480855" w:rsidRDefault="00E037D7" w:rsidP="0085374E">
    <w:pPr>
      <w:pStyle w:val="Footer"/>
      <w:jc w:val="right"/>
    </w:pPr>
    <w:r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095311C2" wp14:editId="32D7826E">
              <wp:simplePos x="0" y="0"/>
              <wp:positionH relativeFrom="column">
                <wp:posOffset>941705</wp:posOffset>
              </wp:positionH>
              <wp:positionV relativeFrom="paragraph">
                <wp:posOffset>-250239</wp:posOffset>
              </wp:positionV>
              <wp:extent cx="5590638" cy="805758"/>
              <wp:effectExtent l="0" t="0" r="0" b="0"/>
              <wp:wrapNone/>
              <wp:docPr id="2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90638" cy="80575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7EBC7B" w14:textId="26AC691B" w:rsidR="00480855" w:rsidRDefault="00563E8C" w:rsidP="00480855">
                          <w:pPr>
                            <w:rPr>
                              <w:rFonts w:asciiTheme="minorHAnsi" w:hAnsiTheme="minorHAnsi"/>
                              <w:b/>
                              <w:bCs/>
                              <w:color w:val="000000" w:themeColor="dark1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bCs/>
                              <w:color w:val="000000" w:themeColor="dark1"/>
                              <w:sz w:val="18"/>
                              <w:szCs w:val="18"/>
                            </w:rPr>
                            <w:t xml:space="preserve">Duke-NUS Academic </w:t>
                          </w:r>
                          <w:proofErr w:type="spellStart"/>
                          <w:r>
                            <w:rPr>
                              <w:rFonts w:asciiTheme="minorHAnsi" w:hAnsiTheme="minorHAnsi"/>
                              <w:b/>
                              <w:bCs/>
                              <w:color w:val="000000" w:themeColor="dark1"/>
                              <w:sz w:val="18"/>
                              <w:szCs w:val="18"/>
                            </w:rPr>
                            <w:t>Programmes</w:t>
                          </w:r>
                          <w:proofErr w:type="spellEnd"/>
                          <w:r>
                            <w:rPr>
                              <w:rFonts w:asciiTheme="minorHAnsi" w:hAnsiTheme="minorHAnsi"/>
                              <w:b/>
                              <w:bCs/>
                              <w:color w:val="000000" w:themeColor="dark1"/>
                              <w:sz w:val="18"/>
                              <w:szCs w:val="18"/>
                            </w:rPr>
                            <w:t xml:space="preserve"> Management</w:t>
                          </w:r>
                          <w:r w:rsidR="00982C48">
                            <w:rPr>
                              <w:rFonts w:asciiTheme="minorHAnsi" w:hAnsiTheme="minorHAnsi"/>
                              <w:b/>
                              <w:bCs/>
                              <w:color w:val="000000" w:themeColor="dark1"/>
                              <w:sz w:val="18"/>
                              <w:szCs w:val="18"/>
                            </w:rPr>
                            <w:t xml:space="preserve"> Department</w:t>
                          </w:r>
                        </w:p>
                        <w:p w14:paraId="77F2B631" w14:textId="34B31099" w:rsidR="0079235C" w:rsidRPr="000F67F9" w:rsidRDefault="0079235C" w:rsidP="00480855">
                          <w:pPr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</w:pPr>
                          <w:r w:rsidRPr="000F67F9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t>C/O SingHealth Duke-NUS Joint Office of Academic Medicine</w:t>
                          </w:r>
                        </w:p>
                        <w:p w14:paraId="67118F20" w14:textId="6C8F97E3" w:rsidR="00480855" w:rsidRPr="000F67F9" w:rsidRDefault="00480855" w:rsidP="00480855">
                          <w:pPr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</w:pPr>
                          <w:r w:rsidRPr="005D7F7D">
                            <w:rPr>
                              <w:rFonts w:asciiTheme="minorHAnsi" w:hAnsiTheme="minorHAnsi"/>
                              <w:color w:val="000000" w:themeColor="dark1"/>
                              <w:sz w:val="18"/>
                              <w:szCs w:val="18"/>
                            </w:rPr>
                            <w:t>8 College Road, Duke-NUS Medical School,</w:t>
                          </w:r>
                          <w:r w:rsidR="006523F8" w:rsidRPr="005D7F7D">
                            <w:rPr>
                              <w:rFonts w:asciiTheme="minorHAnsi" w:hAnsiTheme="minorHAnsi"/>
                              <w:color w:val="000000" w:themeColor="dark1"/>
                              <w:sz w:val="18"/>
                              <w:szCs w:val="18"/>
                            </w:rPr>
                            <w:t xml:space="preserve"> Level 4,</w:t>
                          </w:r>
                          <w:r w:rsidRPr="005D7F7D">
                            <w:rPr>
                              <w:rFonts w:asciiTheme="minorHAnsi" w:hAnsiTheme="minorHAnsi"/>
                              <w:color w:val="000000" w:themeColor="dark1"/>
                              <w:sz w:val="18"/>
                              <w:szCs w:val="18"/>
                            </w:rPr>
                            <w:t xml:space="preserve"> Singapore 169857</w:t>
                          </w:r>
                          <w:r w:rsidRPr="005D7F7D">
                            <w:rPr>
                              <w:rFonts w:asciiTheme="minorHAnsi" w:hAnsiTheme="minorHAnsi"/>
                              <w:color w:val="000000" w:themeColor="dark1"/>
                              <w:sz w:val="18"/>
                              <w:szCs w:val="18"/>
                            </w:rPr>
                            <w:br/>
                            <w:t xml:space="preserve">Website: </w:t>
                          </w:r>
                          <w:hyperlink r:id="rId1" w:history="1">
                            <w:r w:rsidR="000B7757" w:rsidRPr="001855E6">
                              <w:rPr>
                                <w:rStyle w:val="Hyperlink"/>
                                <w:rFonts w:asciiTheme="minorHAnsi" w:hAnsiTheme="minorHAnsi"/>
                                <w:sz w:val="18"/>
                                <w:szCs w:val="18"/>
                              </w:rPr>
                              <w:t>https://www.singhealthdukenus.com.sg/academic-medicine</w:t>
                            </w:r>
                          </w:hyperlink>
                          <w:r w:rsidR="000B7757" w:rsidRPr="000B7757"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 xml:space="preserve"> </w:t>
                          </w:r>
                          <w:r w:rsidR="000B7757"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ab/>
                          </w:r>
                          <w:r w:rsidR="000B7757"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ab/>
                          </w:r>
                          <w:r w:rsidR="000B7757"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ab/>
                            <w:t xml:space="preserve">           </w:t>
                          </w:r>
                          <w:r w:rsidR="000B7757" w:rsidRPr="00CA6922"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B7757" w:rsidRPr="00CA6922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fldChar w:fldCharType="begin"/>
                          </w:r>
                          <w:r w:rsidR="000B7757" w:rsidRPr="00CA6922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0B7757" w:rsidRPr="00CA6922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4610">
                            <w:rPr>
                              <w:rFonts w:asciiTheme="minorHAnsi" w:hAnsiTheme="minorHAnsi"/>
                              <w:b/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="000B7757" w:rsidRPr="00CA6922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fldChar w:fldCharType="end"/>
                          </w:r>
                          <w:r w:rsidR="000B7757" w:rsidRPr="00CA6922"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0B7757" w:rsidRPr="00CA6922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fldChar w:fldCharType="begin"/>
                          </w:r>
                          <w:r w:rsidR="000B7757" w:rsidRPr="00CA6922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0B7757" w:rsidRPr="00CA6922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4610">
                            <w:rPr>
                              <w:rFonts w:asciiTheme="minorHAnsi" w:hAnsiTheme="minorHAnsi"/>
                              <w:b/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="000B7757" w:rsidRPr="00CA6922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16E98273" w14:textId="01FB9522" w:rsidR="00B352E1" w:rsidRDefault="00241AD8" w:rsidP="005C52EE">
                          <w:pPr>
                            <w:jc w:val="right"/>
                          </w:pPr>
                          <w:r w:rsidRPr="000F67F9"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>Version – Apr 20</w:t>
                          </w:r>
                          <w:r w:rsidR="008B5736" w:rsidRPr="000F67F9"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>2</w:t>
                          </w:r>
                          <w:r w:rsidR="00EE4E26"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95311C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left:0;text-align:left;margin-left:74.15pt;margin-top:-19.7pt;width:440.2pt;height:63.4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" filled="f" stroked="f">
              <v:textbox>
                <w:txbxContent>
                  <w:p w14:paraId="267EBC7B" w14:textId="26AC691B" w:rsidR="00480855" w:rsidRDefault="00563E8C" w:rsidP="00480855">
                    <w:pPr>
                      <w:rPr>
                        <w:rFonts w:asciiTheme="minorHAnsi" w:hAnsiTheme="minorHAnsi"/>
                        <w:b/>
                        <w:bCs/>
                        <w:color w:val="000000" w:themeColor="dark1"/>
                        <w:sz w:val="18"/>
                        <w:szCs w:val="18"/>
                      </w:rPr>
                    </w:pPr>
                    <w:r>
                      <w:rPr>
                        <w:rFonts w:asciiTheme="minorHAnsi" w:hAnsiTheme="minorHAnsi"/>
                        <w:b/>
                        <w:bCs/>
                        <w:color w:val="000000" w:themeColor="dark1"/>
                        <w:sz w:val="18"/>
                        <w:szCs w:val="18"/>
                      </w:rPr>
                      <w:t xml:space="preserve">Duke-NUS Academic </w:t>
                    </w:r>
                    <w:proofErr w:type="spellStart"/>
                    <w:r>
                      <w:rPr>
                        <w:rFonts w:asciiTheme="minorHAnsi" w:hAnsiTheme="minorHAnsi"/>
                        <w:b/>
                        <w:bCs/>
                        <w:color w:val="000000" w:themeColor="dark1"/>
                        <w:sz w:val="18"/>
                        <w:szCs w:val="18"/>
                      </w:rPr>
                      <w:t>Programmes</w:t>
                    </w:r>
                    <w:proofErr w:type="spellEnd"/>
                    <w:r>
                      <w:rPr>
                        <w:rFonts w:asciiTheme="minorHAnsi" w:hAnsiTheme="minorHAnsi"/>
                        <w:b/>
                        <w:bCs/>
                        <w:color w:val="000000" w:themeColor="dark1"/>
                        <w:sz w:val="18"/>
                        <w:szCs w:val="18"/>
                      </w:rPr>
                      <w:t xml:space="preserve"> Management</w:t>
                    </w:r>
                    <w:r w:rsidR="00982C48">
                      <w:rPr>
                        <w:rFonts w:asciiTheme="minorHAnsi" w:hAnsiTheme="minorHAnsi"/>
                        <w:b/>
                        <w:bCs/>
                        <w:color w:val="000000" w:themeColor="dark1"/>
                        <w:sz w:val="18"/>
                        <w:szCs w:val="18"/>
                      </w:rPr>
                      <w:t xml:space="preserve"> Department</w:t>
                    </w:r>
                  </w:p>
                  <w:p w14:paraId="77F2B631" w14:textId="34B31099" w:rsidR="0079235C" w:rsidRPr="000F67F9" w:rsidRDefault="0079235C" w:rsidP="00480855">
                    <w:pPr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</w:pPr>
                    <w:r w:rsidRPr="000F67F9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t>C/O SingHealth Duke-NUS Joint Office of Academic Medicine</w:t>
                    </w:r>
                  </w:p>
                  <w:p w14:paraId="67118F20" w14:textId="6C8F97E3" w:rsidR="00480855" w:rsidRPr="000F67F9" w:rsidRDefault="00480855" w:rsidP="00480855">
                    <w:pPr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</w:pPr>
                    <w:r w:rsidRPr="005D7F7D">
                      <w:rPr>
                        <w:rFonts w:asciiTheme="minorHAnsi" w:hAnsiTheme="minorHAnsi"/>
                        <w:color w:val="000000" w:themeColor="dark1"/>
                        <w:sz w:val="18"/>
                        <w:szCs w:val="18"/>
                      </w:rPr>
                      <w:t>8 College Road, Duke-NUS Medical School,</w:t>
                    </w:r>
                    <w:r w:rsidR="006523F8" w:rsidRPr="005D7F7D">
                      <w:rPr>
                        <w:rFonts w:asciiTheme="minorHAnsi" w:hAnsiTheme="minorHAnsi"/>
                        <w:color w:val="000000" w:themeColor="dark1"/>
                        <w:sz w:val="18"/>
                        <w:szCs w:val="18"/>
                      </w:rPr>
                      <w:t xml:space="preserve"> Level 4,</w:t>
                    </w:r>
                    <w:r w:rsidRPr="005D7F7D">
                      <w:rPr>
                        <w:rFonts w:asciiTheme="minorHAnsi" w:hAnsiTheme="minorHAnsi"/>
                        <w:color w:val="000000" w:themeColor="dark1"/>
                        <w:sz w:val="18"/>
                        <w:szCs w:val="18"/>
                      </w:rPr>
                      <w:t xml:space="preserve"> Singapore 169857</w:t>
                    </w:r>
                    <w:r w:rsidRPr="005D7F7D">
                      <w:rPr>
                        <w:rFonts w:asciiTheme="minorHAnsi" w:hAnsiTheme="minorHAnsi"/>
                        <w:color w:val="000000" w:themeColor="dark1"/>
                        <w:sz w:val="18"/>
                        <w:szCs w:val="18"/>
                      </w:rPr>
                      <w:br/>
                      <w:t xml:space="preserve">Website: </w:t>
                    </w:r>
                    <w:hyperlink r:id="rId2" w:history="1">
                      <w:r w:rsidR="000B7757" w:rsidRPr="001855E6">
                        <w:rPr>
                          <w:rStyle w:val="Hyperlink"/>
                          <w:rFonts w:asciiTheme="minorHAnsi" w:hAnsiTheme="minorHAnsi"/>
                          <w:sz w:val="18"/>
                          <w:szCs w:val="18"/>
                        </w:rPr>
                        <w:t>https://www.singhealthdukenus.com.sg/academic-medicine</w:t>
                      </w:r>
                    </w:hyperlink>
                    <w:r w:rsidR="000B7757" w:rsidRPr="000B7757">
                      <w:rPr>
                        <w:rFonts w:asciiTheme="minorHAnsi" w:hAnsiTheme="minorHAnsi"/>
                        <w:sz w:val="18"/>
                        <w:szCs w:val="18"/>
                      </w:rPr>
                      <w:t xml:space="preserve"> </w:t>
                    </w:r>
                    <w:r w:rsidR="000B7757">
                      <w:rPr>
                        <w:rFonts w:asciiTheme="minorHAnsi" w:hAnsiTheme="minorHAnsi"/>
                        <w:sz w:val="18"/>
                        <w:szCs w:val="18"/>
                      </w:rPr>
                      <w:tab/>
                    </w:r>
                    <w:r w:rsidR="000B7757">
                      <w:rPr>
                        <w:rFonts w:asciiTheme="minorHAnsi" w:hAnsiTheme="minorHAnsi"/>
                        <w:sz w:val="18"/>
                        <w:szCs w:val="18"/>
                      </w:rPr>
                      <w:tab/>
                    </w:r>
                    <w:r w:rsidR="000B7757">
                      <w:rPr>
                        <w:rFonts w:asciiTheme="minorHAnsi" w:hAnsiTheme="minorHAnsi"/>
                        <w:sz w:val="18"/>
                        <w:szCs w:val="18"/>
                      </w:rPr>
                      <w:tab/>
                      <w:t xml:space="preserve">           </w:t>
                    </w:r>
                    <w:r w:rsidR="000B7757" w:rsidRPr="00CA6922">
                      <w:rPr>
                        <w:rFonts w:asciiTheme="minorHAnsi" w:hAnsiTheme="minorHAnsi"/>
                        <w:sz w:val="18"/>
                        <w:szCs w:val="18"/>
                      </w:rPr>
                      <w:t xml:space="preserve">Page </w:t>
                    </w:r>
                    <w:r w:rsidR="000B7757" w:rsidRPr="00CA6922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fldChar w:fldCharType="begin"/>
                    </w:r>
                    <w:r w:rsidR="000B7757" w:rsidRPr="00CA6922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0B7757" w:rsidRPr="00CA6922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fldChar w:fldCharType="separate"/>
                    </w:r>
                    <w:r w:rsidR="00B74610">
                      <w:rPr>
                        <w:rFonts w:asciiTheme="minorHAnsi" w:hAnsiTheme="minorHAnsi"/>
                        <w:b/>
                        <w:noProof/>
                        <w:sz w:val="18"/>
                        <w:szCs w:val="18"/>
                      </w:rPr>
                      <w:t>4</w:t>
                    </w:r>
                    <w:r w:rsidR="000B7757" w:rsidRPr="00CA6922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fldChar w:fldCharType="end"/>
                    </w:r>
                    <w:r w:rsidR="000B7757" w:rsidRPr="00CA6922">
                      <w:rPr>
                        <w:rFonts w:asciiTheme="minorHAnsi" w:hAnsiTheme="minorHAnsi"/>
                        <w:sz w:val="18"/>
                        <w:szCs w:val="18"/>
                      </w:rPr>
                      <w:t xml:space="preserve"> of </w:t>
                    </w:r>
                    <w:r w:rsidR="000B7757" w:rsidRPr="00CA6922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fldChar w:fldCharType="begin"/>
                    </w:r>
                    <w:r w:rsidR="000B7757" w:rsidRPr="00CA6922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0B7757" w:rsidRPr="00CA6922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fldChar w:fldCharType="separate"/>
                    </w:r>
                    <w:r w:rsidR="00B74610">
                      <w:rPr>
                        <w:rFonts w:asciiTheme="minorHAnsi" w:hAnsiTheme="minorHAnsi"/>
                        <w:b/>
                        <w:noProof/>
                        <w:sz w:val="18"/>
                        <w:szCs w:val="18"/>
                      </w:rPr>
                      <w:t>5</w:t>
                    </w:r>
                    <w:r w:rsidR="000B7757" w:rsidRPr="00CA6922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fldChar w:fldCharType="end"/>
                    </w:r>
                  </w:p>
                  <w:p w14:paraId="16E98273" w14:textId="01FB9522" w:rsidR="00B352E1" w:rsidRDefault="00241AD8" w:rsidP="005C52EE">
                    <w:pPr>
                      <w:jc w:val="right"/>
                    </w:pPr>
                    <w:r w:rsidRPr="000F67F9">
                      <w:rPr>
                        <w:rFonts w:asciiTheme="minorHAnsi" w:hAnsiTheme="minorHAnsi"/>
                        <w:sz w:val="18"/>
                        <w:szCs w:val="18"/>
                      </w:rPr>
                      <w:t>Version – Apr 20</w:t>
                    </w:r>
                    <w:r w:rsidR="008B5736" w:rsidRPr="000F67F9">
                      <w:rPr>
                        <w:rFonts w:asciiTheme="minorHAnsi" w:hAnsiTheme="minorHAnsi"/>
                        <w:sz w:val="18"/>
                        <w:szCs w:val="18"/>
                      </w:rPr>
                      <w:t>2</w:t>
                    </w:r>
                    <w:r w:rsidR="00EE4E26">
                      <w:rPr>
                        <w:rFonts w:asciiTheme="minorHAnsi" w:hAnsiTheme="minorHAnsi"/>
                        <w:sz w:val="18"/>
                        <w:szCs w:val="18"/>
                      </w:rPr>
                      <w:t>4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 w:cs="Arial"/>
        <w:b/>
        <w:noProof/>
        <w:sz w:val="20"/>
        <w:lang w:val="en-SG" w:eastAsia="zh-CN"/>
      </w:rPr>
      <w:drawing>
        <wp:anchor distT="0" distB="0" distL="114300" distR="114300" simplePos="0" relativeHeight="251701248" behindDoc="1" locked="0" layoutInCell="1" allowOverlap="1" wp14:anchorId="01AEE8D3" wp14:editId="6B434CA0">
          <wp:simplePos x="0" y="0"/>
          <wp:positionH relativeFrom="column">
            <wp:posOffset>-436245</wp:posOffset>
          </wp:positionH>
          <wp:positionV relativeFrom="paragraph">
            <wp:posOffset>-223520</wp:posOffset>
          </wp:positionV>
          <wp:extent cx="1222375" cy="584835"/>
          <wp:effectExtent l="0" t="0" r="0" b="5715"/>
          <wp:wrapTight wrapText="bothSides">
            <wp:wrapPolygon edited="0">
              <wp:start x="6396" y="0"/>
              <wp:lineTo x="0" y="7036"/>
              <wp:lineTo x="0" y="21107"/>
              <wp:lineTo x="21207" y="21107"/>
              <wp:lineTo x="21207" y="9850"/>
              <wp:lineTo x="8416" y="0"/>
              <wp:lineTo x="6396" y="0"/>
            </wp:wrapPolygon>
          </wp:wrapTight>
          <wp:docPr id="6" name="Picture 6" descr="D:\Users\smmljw\AppData\Local\Microsoft\Windows\Temporary Internet Files\Content.Outlook\2DWEMHMP\SingHealth Duke-NUS AMC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Users\smmljw\AppData\Local\Microsoft\Windows\Temporary Internet Files\Content.Outlook\2DWEMHMP\SingHealth Duke-NUS AMC logo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237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61CAC"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1A750FD8" wp14:editId="17EDA1DF">
              <wp:simplePos x="0" y="0"/>
              <wp:positionH relativeFrom="column">
                <wp:posOffset>1744345</wp:posOffset>
              </wp:positionH>
              <wp:positionV relativeFrom="paragraph">
                <wp:posOffset>9858375</wp:posOffset>
              </wp:positionV>
              <wp:extent cx="5284470" cy="607060"/>
              <wp:effectExtent l="0" t="0" r="0" b="2540"/>
              <wp:wrapNone/>
              <wp:docPr id="25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89439E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5EF3E787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750FD8" id="_x0000_s1030" type="#_x0000_t202" style="position:absolute;left:0;text-align:left;margin-left:137.35pt;margin-top:776.25pt;width:416.1pt;height:47.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" fillcolor="white [3201]" stroked="f">
              <v:textbox>
                <w:txbxContent>
                  <w:p w14:paraId="5A89439E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5EF3E787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 w:rsidR="00E61CAC"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126797AB" wp14:editId="2B3242AE">
              <wp:simplePos x="0" y="0"/>
              <wp:positionH relativeFrom="column">
                <wp:posOffset>1744345</wp:posOffset>
              </wp:positionH>
              <wp:positionV relativeFrom="paragraph">
                <wp:posOffset>9858375</wp:posOffset>
              </wp:positionV>
              <wp:extent cx="5284470" cy="607060"/>
              <wp:effectExtent l="0" t="0" r="0" b="2540"/>
              <wp:wrapNone/>
              <wp:docPr id="24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8FF5E36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57CE13EF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6797AB" id="_x0000_s1031" type="#_x0000_t202" style="position:absolute;left:0;text-align:left;margin-left:137.35pt;margin-top:776.25pt;width:416.1pt;height:47.8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" fillcolor="white [3201]" stroked="f">
              <v:textbox>
                <w:txbxContent>
                  <w:p w14:paraId="58FF5E36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57CE13EF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 w:rsidR="00E61CAC"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4234D298" wp14:editId="7F7FF2B2">
              <wp:simplePos x="0" y="0"/>
              <wp:positionH relativeFrom="column">
                <wp:posOffset>1743710</wp:posOffset>
              </wp:positionH>
              <wp:positionV relativeFrom="paragraph">
                <wp:posOffset>9855835</wp:posOffset>
              </wp:positionV>
              <wp:extent cx="5284470" cy="607060"/>
              <wp:effectExtent l="0" t="0" r="0" b="2540"/>
              <wp:wrapNone/>
              <wp:docPr id="2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53E7DF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45F35F5B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234D298" id="_x0000_s1032" type="#_x0000_t202" style="position:absolute;left:0;text-align:left;margin-left:137.3pt;margin-top:776.05pt;width:416.1pt;height:47.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" fillcolor="white [3201]" stroked="f">
              <v:textbox>
                <w:txbxContent>
                  <w:p w14:paraId="7853E7DF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45F35F5B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 w:rsidR="00E61CAC"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6A8EA2ED" wp14:editId="7D0D5F7F">
              <wp:simplePos x="0" y="0"/>
              <wp:positionH relativeFrom="column">
                <wp:posOffset>1743710</wp:posOffset>
              </wp:positionH>
              <wp:positionV relativeFrom="paragraph">
                <wp:posOffset>9855835</wp:posOffset>
              </wp:positionV>
              <wp:extent cx="5284470" cy="607060"/>
              <wp:effectExtent l="0" t="0" r="0" b="2540"/>
              <wp:wrapNone/>
              <wp:docPr id="22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242F96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7342854D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8EA2ED" id="_x0000_s1033" type="#_x0000_t202" style="position:absolute;left:0;text-align:left;margin-left:137.3pt;margin-top:776.05pt;width:416.1pt;height:47.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" fillcolor="white [3201]" stroked="f">
              <v:textbox>
                <w:txbxContent>
                  <w:p w14:paraId="5C242F96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7342854D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 w:rsidR="00E61CAC"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05157F94" wp14:editId="24CC0EBC">
              <wp:simplePos x="0" y="0"/>
              <wp:positionH relativeFrom="column">
                <wp:posOffset>1743710</wp:posOffset>
              </wp:positionH>
              <wp:positionV relativeFrom="paragraph">
                <wp:posOffset>9855835</wp:posOffset>
              </wp:positionV>
              <wp:extent cx="5284470" cy="607060"/>
              <wp:effectExtent l="0" t="0" r="0" b="2540"/>
              <wp:wrapNone/>
              <wp:docPr id="21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AB1E406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4585B91C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5157F94" id="_x0000_s1034" type="#_x0000_t202" style="position:absolute;left:0;text-align:left;margin-left:137.3pt;margin-top:776.05pt;width:416.1pt;height:47.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" fillcolor="white [3201]" stroked="f">
              <v:textbox>
                <w:txbxContent>
                  <w:p w14:paraId="6AB1E406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4585B91C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 w:rsidR="00E61CAC"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435DFE17" wp14:editId="07E99040">
              <wp:simplePos x="0" y="0"/>
              <wp:positionH relativeFrom="column">
                <wp:posOffset>1743710</wp:posOffset>
              </wp:positionH>
              <wp:positionV relativeFrom="paragraph">
                <wp:posOffset>9855835</wp:posOffset>
              </wp:positionV>
              <wp:extent cx="5284470" cy="607060"/>
              <wp:effectExtent l="0" t="0" r="0" b="2540"/>
              <wp:wrapNone/>
              <wp:docPr id="20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DF35AD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2A1B1C12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5DFE17" id="_x0000_s1035" type="#_x0000_t202" style="position:absolute;left:0;text-align:left;margin-left:137.3pt;margin-top:776.05pt;width:416.1pt;height:47.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" fillcolor="white [3201]" stroked="f">
              <v:textbox>
                <w:txbxContent>
                  <w:p w14:paraId="4CDF35AD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2A1B1C12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 w:rsidR="00E61CAC"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264F9D33" wp14:editId="574E7EF9">
              <wp:simplePos x="0" y="0"/>
              <wp:positionH relativeFrom="column">
                <wp:posOffset>1743710</wp:posOffset>
              </wp:positionH>
              <wp:positionV relativeFrom="paragraph">
                <wp:posOffset>9855835</wp:posOffset>
              </wp:positionV>
              <wp:extent cx="5284470" cy="607060"/>
              <wp:effectExtent l="0" t="0" r="0" b="2540"/>
              <wp:wrapNone/>
              <wp:docPr id="19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DB0853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5DDB1943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64F9D33" id="_x0000_s1036" type="#_x0000_t202" style="position:absolute;left:0;text-align:left;margin-left:137.3pt;margin-top:776.05pt;width:416.1pt;height:47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" fillcolor="white [3201]" stroked="f">
              <v:textbox>
                <w:txbxContent>
                  <w:p w14:paraId="30DB0853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5DDB1943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 w:rsidR="00E61CAC"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796A014D" wp14:editId="72C0E7EC">
              <wp:simplePos x="0" y="0"/>
              <wp:positionH relativeFrom="column">
                <wp:posOffset>1743710</wp:posOffset>
              </wp:positionH>
              <wp:positionV relativeFrom="paragraph">
                <wp:posOffset>9855835</wp:posOffset>
              </wp:positionV>
              <wp:extent cx="5284470" cy="607060"/>
              <wp:effectExtent l="0" t="0" r="0" b="2540"/>
              <wp:wrapNone/>
              <wp:docPr id="18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694D362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467E42A6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6A014D" id="_x0000_s1037" type="#_x0000_t202" style="position:absolute;left:0;text-align:left;margin-left:137.3pt;margin-top:776.05pt;width:416.1pt;height:47.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" fillcolor="white [3201]" stroked="f">
              <v:textbox>
                <w:txbxContent>
                  <w:p w14:paraId="7694D362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467E42A6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 w:rsidR="00E61CAC"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6D8E39CC" wp14:editId="044C4B10">
              <wp:simplePos x="0" y="0"/>
              <wp:positionH relativeFrom="column">
                <wp:posOffset>1743710</wp:posOffset>
              </wp:positionH>
              <wp:positionV relativeFrom="paragraph">
                <wp:posOffset>9855835</wp:posOffset>
              </wp:positionV>
              <wp:extent cx="5284470" cy="607060"/>
              <wp:effectExtent l="0" t="0" r="0" b="2540"/>
              <wp:wrapNone/>
              <wp:docPr id="17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9525" cmpd="sng">
                        <a:noFill/>
                      </a:ln>
                      <a:effectLst/>
                    </wps:spPr>
                    <wps:txbx>
                      <w:txbxContent>
                        <w:p w14:paraId="5ED745C4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039C6B04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D8E39CC" id="_x0000_s1038" type="#_x0000_t202" style="position:absolute;left:0;text-align:left;margin-left:137.3pt;margin-top:776.05pt;width:416.1pt;height:47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" fillcolor="window" stroked="f">
              <v:textbox>
                <w:txbxContent>
                  <w:p w14:paraId="5ED745C4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039C6B04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 w:rsidR="00E61CAC"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DE85357" wp14:editId="54D22917">
              <wp:simplePos x="0" y="0"/>
              <wp:positionH relativeFrom="column">
                <wp:posOffset>1743710</wp:posOffset>
              </wp:positionH>
              <wp:positionV relativeFrom="paragraph">
                <wp:posOffset>9855835</wp:posOffset>
              </wp:positionV>
              <wp:extent cx="5284470" cy="607060"/>
              <wp:effectExtent l="0" t="0" r="0" b="2540"/>
              <wp:wrapNone/>
              <wp:docPr id="16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C6FCE68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384E1F08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E85357" id="_x0000_s1039" type="#_x0000_t202" style="position:absolute;left:0;text-align:left;margin-left:137.3pt;margin-top:776.05pt;width:416.1pt;height:47.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" fillcolor="white [3201]" stroked="f">
              <v:textbox>
                <w:txbxContent>
                  <w:p w14:paraId="0C6FCE68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384E1F08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 w:rsidR="00E61CAC"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1D7F3432" wp14:editId="340217AA">
              <wp:simplePos x="0" y="0"/>
              <wp:positionH relativeFrom="column">
                <wp:posOffset>1743710</wp:posOffset>
              </wp:positionH>
              <wp:positionV relativeFrom="paragraph">
                <wp:posOffset>9855835</wp:posOffset>
              </wp:positionV>
              <wp:extent cx="5284470" cy="607060"/>
              <wp:effectExtent l="0" t="0" r="0" b="2540"/>
              <wp:wrapNone/>
              <wp:docPr id="15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9A99407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49A07748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D7F3432" id="_x0000_s1040" type="#_x0000_t202" style="position:absolute;left:0;text-align:left;margin-left:137.3pt;margin-top:776.05pt;width:416.1pt;height:47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" fillcolor="white [3201]" stroked="f">
              <v:textbox>
                <w:txbxContent>
                  <w:p w14:paraId="09A99407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49A07748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 w:rsidR="00E61CAC"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F52A2C2" wp14:editId="303AC9B0">
              <wp:simplePos x="0" y="0"/>
              <wp:positionH relativeFrom="column">
                <wp:posOffset>1743710</wp:posOffset>
              </wp:positionH>
              <wp:positionV relativeFrom="paragraph">
                <wp:posOffset>9855835</wp:posOffset>
              </wp:positionV>
              <wp:extent cx="5284470" cy="607060"/>
              <wp:effectExtent l="0" t="0" r="0" b="2540"/>
              <wp:wrapNone/>
              <wp:docPr id="14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44C9464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08E5753B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F52A2C2" id="_x0000_s1041" type="#_x0000_t202" style="position:absolute;left:0;text-align:left;margin-left:137.3pt;margin-top:776.05pt;width:416.1pt;height:47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" fillcolor="white [3201]" stroked="f">
              <v:textbox>
                <w:txbxContent>
                  <w:p w14:paraId="044C9464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08E5753B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 w:rsidR="00E61CAC"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A583D47" wp14:editId="0633AC8E">
              <wp:simplePos x="0" y="0"/>
              <wp:positionH relativeFrom="column">
                <wp:posOffset>1743710</wp:posOffset>
              </wp:positionH>
              <wp:positionV relativeFrom="paragraph">
                <wp:posOffset>9855835</wp:posOffset>
              </wp:positionV>
              <wp:extent cx="5284470" cy="607060"/>
              <wp:effectExtent l="0" t="0" r="0" b="2540"/>
              <wp:wrapNone/>
              <wp:docPr id="1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284470" cy="6070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4676B8A" w14:textId="77777777" w:rsidR="00480855" w:rsidRDefault="00480855" w:rsidP="00480855">
                          <w:r>
                            <w:rPr>
                              <w:rFonts w:hAnsi="Calibri"/>
                              <w:b/>
                              <w:bCs/>
                              <w:color w:val="000000" w:themeColor="dark1"/>
                              <w:sz w:val="20"/>
                              <w:szCs w:val="20"/>
                            </w:rPr>
                            <w:t>SingHealth and Duke-NUS Joint Office of Academic Medicine</w:t>
                          </w:r>
                        </w:p>
                        <w:p w14:paraId="1E95627A" w14:textId="77777777" w:rsidR="00480855" w:rsidRDefault="00480855" w:rsidP="00480855"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t>Correspondence Address: 8 College Road, Duke-NUS Graduate Medical School, Singapore 169857</w:t>
                          </w:r>
                          <w:r>
                            <w:rPr>
                              <w:rFonts w:hAnsi="Calibri"/>
                              <w:color w:val="000000" w:themeColor="dark1"/>
                              <w:sz w:val="20"/>
                              <w:szCs w:val="20"/>
                            </w:rPr>
                            <w:br/>
                            <w:t>Website: www.academic-medicine.edu.sg</w:t>
                          </w:r>
                        </w:p>
                      </w:txbxContent>
                    </wps:txbx>
                    <wps:bodyPr vertOverflow="clip" horzOverflow="clip" wrap="square" rtlCol="0" anchor="t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A583D47" id="_x0000_s1042" type="#_x0000_t202" style="position:absolute;left:0;text-align:left;margin-left:137.3pt;margin-top:776.05pt;width:416.1pt;height:47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" fillcolor="white [3201]" stroked="f">
              <v:textbox>
                <w:txbxContent>
                  <w:p w14:paraId="54676B8A" w14:textId="77777777" w:rsidR="00480855" w:rsidRDefault="00480855" w:rsidP="00480855">
                    <w:r>
                      <w:rPr>
                        <w:rFonts w:hAnsi="Calibri"/>
                        <w:b/>
                        <w:bCs/>
                        <w:color w:val="000000" w:themeColor="dark1"/>
                        <w:sz w:val="20"/>
                        <w:szCs w:val="20"/>
                      </w:rPr>
                      <w:t>SingHealth and Duke-NUS Joint Office of Academic Medicine</w:t>
                    </w:r>
                  </w:p>
                  <w:p w14:paraId="1E95627A" w14:textId="77777777" w:rsidR="00480855" w:rsidRDefault="00480855" w:rsidP="00480855"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t>Correspondence Address: 8 College Road, Duke-NUS Graduate Medical School, Singapore 169857</w:t>
                    </w:r>
                    <w:r>
                      <w:rPr>
                        <w:rFonts w:hAnsi="Calibri"/>
                        <w:color w:val="000000" w:themeColor="dark1"/>
                        <w:sz w:val="20"/>
                        <w:szCs w:val="20"/>
                      </w:rPr>
                      <w:br/>
                      <w:t>Website: www.academic-medicine.edu.sg</w:t>
                    </w:r>
                  </w:p>
                </w:txbxContent>
              </v:textbox>
            </v:shape>
          </w:pict>
        </mc:Fallback>
      </mc:AlternateContent>
    </w:r>
    <w:r w:rsidR="00E61CAC">
      <w:rPr>
        <w:noProof/>
        <w:lang w:val="en-SG" w:eastAsia="zh-CN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076F7C4F" wp14:editId="5B00A96E">
              <wp:simplePos x="0" y="0"/>
              <wp:positionH relativeFrom="column">
                <wp:posOffset>532765</wp:posOffset>
              </wp:positionH>
              <wp:positionV relativeFrom="paragraph">
                <wp:posOffset>9855835</wp:posOffset>
              </wp:positionV>
              <wp:extent cx="6496050" cy="607060"/>
              <wp:effectExtent l="0" t="0" r="635" b="0"/>
              <wp:wrapNone/>
              <wp:docPr id="10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496050" cy="607060"/>
                        <a:chOff x="0" y="0"/>
                        <a:chExt cx="6495803" cy="607060"/>
                      </a:xfrm>
                    </wpg:grpSpPr>
                    <pic:pic xmlns:pic="http://schemas.openxmlformats.org/drawingml/2006/picture">
                      <pic:nvPicPr>
                        <pic:cNvPr id="11" name="Picture 1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83128"/>
                          <a:ext cx="1199408" cy="43938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12" name="TextBox 3"/>
                      <wps:cNvSpPr txBox="1">
                        <a:spLocks noChangeArrowheads="1"/>
                      </wps:cNvSpPr>
                      <wps:spPr bwMode="auto">
                        <a:xfrm>
                          <a:off x="1211283" y="0"/>
                          <a:ext cx="5284520" cy="607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 cmpd="sng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6E69EF" w14:textId="77777777" w:rsidR="00480855" w:rsidRDefault="00480855" w:rsidP="00480855"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dark1"/>
                                <w:sz w:val="20"/>
                                <w:szCs w:val="20"/>
                              </w:rPr>
                              <w:t>SingHealth and Duke-NUS Joint Office of Academic Medicine</w:t>
                            </w:r>
                          </w:p>
                          <w:p w14:paraId="6CE2FA4C" w14:textId="77777777" w:rsidR="00480855" w:rsidRDefault="00480855" w:rsidP="00480855">
                            <w:r>
                              <w:rPr>
                                <w:rFonts w:hAnsi="Calibri"/>
                                <w:color w:val="000000" w:themeColor="dark1"/>
                                <w:sz w:val="20"/>
                                <w:szCs w:val="20"/>
                              </w:rPr>
                              <w:t>Correspondence Address: 8 College Road, Duke-NUS Graduate Medical School, Singapore 169857</w:t>
                            </w:r>
                            <w:r>
                              <w:rPr>
                                <w:rFonts w:hAnsi="Calibri"/>
                                <w:color w:val="000000" w:themeColor="dark1"/>
                                <w:sz w:val="20"/>
                                <w:szCs w:val="20"/>
                              </w:rPr>
                              <w:br/>
                              <w:t>Website: www.academic-medicine.edu.s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76F7C4F" id="Group 1" o:spid="_x0000_s1043" style="position:absolute;left:0;text-align:left;margin-left:41.95pt;margin-top:776.05pt;width:511.5pt;height:47.8pt;z-index:251663360" coordsize="64958,607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44" type="#_x0000_t75" style="position:absolute;top:831;width:11994;height:43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">
                <v:imagedata r:id="rId5" o:title=""/>
                <v:path arrowok="t"/>
              </v:shape>
              <v:shape id="_x0000_s1045" type="#_x0000_t202" style="position:absolute;left:12112;width:52846;height:6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" stroked="f">
                <v:textbox>
                  <w:txbxContent>
                    <w:p w14:paraId="7E6E69EF" w14:textId="77777777" w:rsidR="00480855" w:rsidRDefault="00480855" w:rsidP="00480855">
                      <w:r>
                        <w:rPr>
                          <w:rFonts w:hAnsi="Calibri"/>
                          <w:b/>
                          <w:bCs/>
                          <w:color w:val="000000" w:themeColor="dark1"/>
                          <w:sz w:val="20"/>
                          <w:szCs w:val="20"/>
                        </w:rPr>
                        <w:t>SingHealth and Duke-NUS Joint Office of Academic Medicine</w:t>
                      </w:r>
                    </w:p>
                    <w:p w14:paraId="6CE2FA4C" w14:textId="77777777" w:rsidR="00480855" w:rsidRDefault="00480855" w:rsidP="00480855">
                      <w:r>
                        <w:rPr>
                          <w:rFonts w:hAnsi="Calibri"/>
                          <w:color w:val="000000" w:themeColor="dark1"/>
                          <w:sz w:val="20"/>
                          <w:szCs w:val="20"/>
                        </w:rPr>
                        <w:t>Correspondence Address: 8 College Road, Duke-NUS Graduate Medical School, Singapore 169857</w:t>
                      </w:r>
                      <w:r>
                        <w:rPr>
                          <w:rFonts w:hAnsi="Calibri"/>
                          <w:color w:val="000000" w:themeColor="dark1"/>
                          <w:sz w:val="20"/>
                          <w:szCs w:val="20"/>
                        </w:rPr>
                        <w:br/>
                        <w:t>Website: www.academic-medicine.edu.sg</w:t>
                      </w:r>
                    </w:p>
                  </w:txbxContent>
                </v:textbox>
              </v:shape>
            </v:group>
          </w:pict>
        </mc:Fallback>
      </mc:AlternateContent>
    </w:r>
    <w:r w:rsidR="00E61CAC">
      <w:rPr>
        <w:noProof/>
        <w:lang w:val="en-SG" w:eastAsia="zh-CN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4370CCC8" wp14:editId="596CFD1B">
              <wp:simplePos x="0" y="0"/>
              <wp:positionH relativeFrom="column">
                <wp:posOffset>532765</wp:posOffset>
              </wp:positionH>
              <wp:positionV relativeFrom="paragraph">
                <wp:posOffset>9855835</wp:posOffset>
              </wp:positionV>
              <wp:extent cx="6496050" cy="607060"/>
              <wp:effectExtent l="0" t="0" r="635" b="0"/>
              <wp:wrapNone/>
              <wp:docPr id="7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496050" cy="607060"/>
                        <a:chOff x="0" y="0"/>
                        <a:chExt cx="6495803" cy="607060"/>
                      </a:xfrm>
                    </wpg:grpSpPr>
                    <pic:pic xmlns:pic="http://schemas.openxmlformats.org/drawingml/2006/picture">
                      <pic:nvPicPr>
                        <pic:cNvPr id="8" name="Picture 1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83128"/>
                          <a:ext cx="1199408" cy="43938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9" name="TextBox 3"/>
                      <wps:cNvSpPr txBox="1">
                        <a:spLocks noChangeArrowheads="1"/>
                      </wps:cNvSpPr>
                      <wps:spPr bwMode="auto">
                        <a:xfrm>
                          <a:off x="1211283" y="0"/>
                          <a:ext cx="5284520" cy="60706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 cmpd="sng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917737" w14:textId="77777777" w:rsidR="00480855" w:rsidRDefault="00480855" w:rsidP="00480855"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dark1"/>
                                <w:sz w:val="20"/>
                                <w:szCs w:val="20"/>
                              </w:rPr>
                              <w:t>SingHealth and Duke-NUS Joint Office of Academic Medicine</w:t>
                            </w:r>
                          </w:p>
                          <w:p w14:paraId="1E973D2B" w14:textId="77777777" w:rsidR="00480855" w:rsidRDefault="00480855" w:rsidP="00480855">
                            <w:r>
                              <w:rPr>
                                <w:rFonts w:hAnsi="Calibri"/>
                                <w:color w:val="000000" w:themeColor="dark1"/>
                                <w:sz w:val="20"/>
                                <w:szCs w:val="20"/>
                              </w:rPr>
                              <w:t>Correspondence Address: 8 College Road, Duke-NUS Graduate Medical School, Singapore 169857</w:t>
                            </w:r>
                            <w:r>
                              <w:rPr>
                                <w:rFonts w:hAnsi="Calibri"/>
                                <w:color w:val="000000" w:themeColor="dark1"/>
                                <w:sz w:val="20"/>
                                <w:szCs w:val="20"/>
                              </w:rPr>
                              <w:br/>
                              <w:t>Website: www.academic-medicine.edu.s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370CCC8" id="_x0000_s1046" style="position:absolute;left:0;text-align:left;margin-left:41.95pt;margin-top:776.05pt;width:511.5pt;height:47.8pt;z-index:251661312" coordsize="64958,607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">
              <v:shape id="Picture 1" o:spid="_x0000_s1047" type="#_x0000_t75" style="position:absolute;top:831;width:11994;height:43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">
                <v:imagedata r:id="rId5" o:title=""/>
                <v:path arrowok="t"/>
              </v:shape>
              <v:shape id="_x0000_s1048" type="#_x0000_t202" style="position:absolute;left:12112;width:52846;height:6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" fillcolor="white [3201]" stroked="f">
                <v:textbox>
                  <w:txbxContent>
                    <w:p w14:paraId="23917737" w14:textId="77777777" w:rsidR="00480855" w:rsidRDefault="00480855" w:rsidP="00480855">
                      <w:r>
                        <w:rPr>
                          <w:rFonts w:hAnsi="Calibri"/>
                          <w:b/>
                          <w:bCs/>
                          <w:color w:val="000000" w:themeColor="dark1"/>
                          <w:sz w:val="20"/>
                          <w:szCs w:val="20"/>
                        </w:rPr>
                        <w:t>SingHealth and Duke-NUS Joint Office of Academic Medicine</w:t>
                      </w:r>
                    </w:p>
                    <w:p w14:paraId="1E973D2B" w14:textId="77777777" w:rsidR="00480855" w:rsidRDefault="00480855" w:rsidP="00480855">
                      <w:r>
                        <w:rPr>
                          <w:rFonts w:hAnsi="Calibri"/>
                          <w:color w:val="000000" w:themeColor="dark1"/>
                          <w:sz w:val="20"/>
                          <w:szCs w:val="20"/>
                        </w:rPr>
                        <w:t>Correspondence Address: 8 College Road, Duke-NUS Graduate Medical School, Singapore 169857</w:t>
                      </w:r>
                      <w:r>
                        <w:rPr>
                          <w:rFonts w:hAnsi="Calibri"/>
                          <w:color w:val="000000" w:themeColor="dark1"/>
                          <w:sz w:val="20"/>
                          <w:szCs w:val="20"/>
                        </w:rPr>
                        <w:br/>
                        <w:t>Website: www.academic-medicine.edu.sg</w:t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D3C8B6" w14:textId="77777777" w:rsidR="0034538D" w:rsidRDefault="0034538D">
      <w:r>
        <w:separator/>
      </w:r>
    </w:p>
  </w:footnote>
  <w:footnote w:type="continuationSeparator" w:id="0">
    <w:p w14:paraId="0BA38C02" w14:textId="77777777" w:rsidR="0034538D" w:rsidRDefault="003453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9E308D" w14:textId="77777777" w:rsidR="00480855" w:rsidRDefault="00E037D7" w:rsidP="00480855">
    <w:pPr>
      <w:pStyle w:val="Header"/>
      <w:jc w:val="center"/>
    </w:pPr>
    <w:r w:rsidRPr="00484D09">
      <w:rPr>
        <w:rFonts w:ascii="Calibri" w:hAnsi="Calibri"/>
        <w:noProof/>
        <w:color w:val="262626"/>
        <w:sz w:val="20"/>
        <w:szCs w:val="20"/>
        <w:lang w:val="en-SG" w:eastAsia="zh-CN"/>
      </w:rPr>
      <w:drawing>
        <wp:anchor distT="0" distB="0" distL="114300" distR="114300" simplePos="0" relativeHeight="251699200" behindDoc="1" locked="0" layoutInCell="1" allowOverlap="1" wp14:anchorId="635FDC72" wp14:editId="6F98EA89">
          <wp:simplePos x="0" y="0"/>
          <wp:positionH relativeFrom="column">
            <wp:posOffset>1546225</wp:posOffset>
          </wp:positionH>
          <wp:positionV relativeFrom="paragraph">
            <wp:posOffset>-227330</wp:posOffset>
          </wp:positionV>
          <wp:extent cx="2540635" cy="61468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ukeNUS Letterhead1_3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205" t="45310" r="56943" b="-1"/>
                  <a:stretch/>
                </pic:blipFill>
                <pic:spPr bwMode="auto">
                  <a:xfrm>
                    <a:off x="0" y="0"/>
                    <a:ext cx="2540635" cy="6146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0B96F7D" w14:textId="77777777" w:rsidR="00ED0F47" w:rsidRPr="00480855" w:rsidRDefault="00ED0F47" w:rsidP="00ED0F47">
    <w:pPr>
      <w:pStyle w:val="Heading2"/>
      <w:rPr>
        <w:rFonts w:asciiTheme="minorHAnsi" w:hAnsiTheme="minorHAnsi"/>
        <w:sz w:val="22"/>
        <w:szCs w:val="22"/>
      </w:rPr>
    </w:pPr>
  </w:p>
  <w:p w14:paraId="64F6AEDA" w14:textId="3314DA93" w:rsidR="00992D16" w:rsidRPr="00370577" w:rsidRDefault="001F6D0F" w:rsidP="001F6D0F">
    <w:pPr>
      <w:pStyle w:val="Heading2"/>
      <w:jc w:val="center"/>
      <w:rPr>
        <w:rFonts w:asciiTheme="minorHAnsi" w:hAnsiTheme="minorHAnsi"/>
        <w:sz w:val="32"/>
        <w:szCs w:val="32"/>
      </w:rPr>
    </w:pPr>
    <w:r>
      <w:rPr>
        <w:rFonts w:asciiTheme="minorHAnsi" w:hAnsiTheme="minorHAnsi"/>
        <w:sz w:val="10"/>
        <w:szCs w:val="22"/>
      </w:rPr>
      <w:br/>
    </w:r>
    <w:r>
      <w:rPr>
        <w:rFonts w:asciiTheme="minorHAnsi" w:hAnsiTheme="minorHAnsi"/>
        <w:sz w:val="10"/>
        <w:szCs w:val="22"/>
      </w:rPr>
      <w:br/>
    </w:r>
    <w:r>
      <w:rPr>
        <w:rFonts w:asciiTheme="minorHAnsi" w:hAnsiTheme="minorHAnsi"/>
        <w:sz w:val="36"/>
        <w:szCs w:val="22"/>
      </w:rPr>
      <w:t xml:space="preserve">Academic </w:t>
    </w:r>
    <w:r w:rsidR="00992D16" w:rsidRPr="00795A84">
      <w:rPr>
        <w:rFonts w:asciiTheme="minorHAnsi" w:hAnsiTheme="minorHAnsi"/>
        <w:sz w:val="36"/>
        <w:szCs w:val="22"/>
      </w:rPr>
      <w:t xml:space="preserve">Medicine Philanthropic </w:t>
    </w:r>
    <w:r w:rsidR="00982C48" w:rsidRPr="00795A84">
      <w:rPr>
        <w:rFonts w:asciiTheme="minorHAnsi" w:hAnsiTheme="minorHAnsi"/>
        <w:sz w:val="36"/>
        <w:szCs w:val="22"/>
      </w:rPr>
      <w:t xml:space="preserve">Funds </w:t>
    </w:r>
  </w:p>
  <w:p w14:paraId="669ED3FC" w14:textId="59FA1174" w:rsidR="00ED0F47" w:rsidRDefault="00ED0F47" w:rsidP="00ED0F47">
    <w:pPr>
      <w:pStyle w:val="Heading2"/>
      <w:jc w:val="center"/>
      <w:rPr>
        <w:rFonts w:asciiTheme="minorHAnsi" w:hAnsiTheme="minorHAnsi"/>
        <w:sz w:val="32"/>
        <w:szCs w:val="32"/>
      </w:rPr>
    </w:pPr>
    <w:r w:rsidRPr="007D028F">
      <w:rPr>
        <w:rFonts w:asciiTheme="minorHAnsi" w:hAnsiTheme="minorHAnsi"/>
        <w:sz w:val="32"/>
        <w:szCs w:val="32"/>
      </w:rPr>
      <w:t>GRANT VARIATION / EXTENSION FORM</w:t>
    </w:r>
  </w:p>
  <w:p w14:paraId="697C63BC" w14:textId="1508549B" w:rsidR="00886DC6" w:rsidRPr="000F67F9" w:rsidRDefault="00886DC6" w:rsidP="000F67F9">
    <w:pPr>
      <w:jc w:val="center"/>
      <w:rPr>
        <w:rFonts w:asciiTheme="minorHAnsi" w:hAnsiTheme="minorHAnsi"/>
        <w:b/>
        <w:i/>
      </w:rPr>
    </w:pPr>
    <w:r w:rsidRPr="00807C0D">
      <w:rPr>
        <w:rFonts w:asciiTheme="minorHAnsi" w:hAnsiTheme="minorHAnsi"/>
        <w:b/>
        <w:i/>
        <w:sz w:val="22"/>
      </w:rPr>
      <w:t>(Without change in total grant amount)</w:t>
    </w:r>
  </w:p>
  <w:p w14:paraId="76375A56" w14:textId="77777777" w:rsidR="00ED0F47" w:rsidRDefault="00000000" w:rsidP="00480855">
    <w:pPr>
      <w:pStyle w:val="Header"/>
      <w:rPr>
        <w:rFonts w:ascii="Arial" w:hAnsi="Arial" w:cs="Arial"/>
        <w:b/>
        <w:sz w:val="22"/>
        <w:szCs w:val="22"/>
      </w:rPr>
    </w:pPr>
    <w:r>
      <w:rPr>
        <w:rFonts w:asciiTheme="minorHAnsi" w:hAnsiTheme="minorHAnsi"/>
        <w:sz w:val="22"/>
        <w:szCs w:val="22"/>
      </w:rPr>
      <w:pict w14:anchorId="586A83E7">
        <v:rect id="_x0000_i1027" style="width:0;height:1.5pt" o:hralign="center" o:hrstd="t" o:hr="t" fillcolor="gray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A74EE6"/>
    <w:multiLevelType w:val="hybridMultilevel"/>
    <w:tmpl w:val="CB2865F4"/>
    <w:lvl w:ilvl="0" w:tplc="AEA22710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FA61C7"/>
    <w:multiLevelType w:val="hybridMultilevel"/>
    <w:tmpl w:val="BB568ABC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C0ED2"/>
    <w:multiLevelType w:val="hybridMultilevel"/>
    <w:tmpl w:val="E5B63156"/>
    <w:lvl w:ilvl="0" w:tplc="213A0920">
      <w:start w:val="5"/>
      <w:numFmt w:val="upperLetter"/>
      <w:lvlText w:val="%1."/>
      <w:lvlJc w:val="left"/>
      <w:pPr>
        <w:ind w:left="360" w:hanging="360"/>
      </w:pPr>
      <w:rPr>
        <w:rFonts w:hint="default"/>
        <w:b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B3183"/>
    <w:multiLevelType w:val="hybridMultilevel"/>
    <w:tmpl w:val="65B42A88"/>
    <w:lvl w:ilvl="0" w:tplc="48090015">
      <w:start w:val="1"/>
      <w:numFmt w:val="upperLetter"/>
      <w:lvlText w:val="%1."/>
      <w:lvlJc w:val="left"/>
      <w:pPr>
        <w:ind w:left="360" w:hanging="360"/>
      </w:pPr>
    </w:lvl>
    <w:lvl w:ilvl="1" w:tplc="C6265276">
      <w:start w:val="1"/>
      <w:numFmt w:val="decimal"/>
      <w:lvlText w:val="%2."/>
      <w:lvlJc w:val="left"/>
      <w:pPr>
        <w:ind w:left="1080" w:hanging="360"/>
      </w:pPr>
    </w:lvl>
    <w:lvl w:ilvl="2" w:tplc="4809001B">
      <w:start w:val="1"/>
      <w:numFmt w:val="lowerRoman"/>
      <w:lvlText w:val="%3."/>
      <w:lvlJc w:val="right"/>
      <w:pPr>
        <w:ind w:left="1800" w:hanging="180"/>
      </w:pPr>
    </w:lvl>
    <w:lvl w:ilvl="3" w:tplc="4809000F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CF7F33"/>
    <w:multiLevelType w:val="hybridMultilevel"/>
    <w:tmpl w:val="17F8C9B8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C6265276">
      <w:start w:val="1"/>
      <w:numFmt w:val="decimal"/>
      <w:lvlText w:val="%2."/>
      <w:lvlJc w:val="left"/>
      <w:pPr>
        <w:ind w:left="1080" w:hanging="360"/>
      </w:pPr>
    </w:lvl>
    <w:lvl w:ilvl="2" w:tplc="4809001B">
      <w:start w:val="1"/>
      <w:numFmt w:val="lowerRoman"/>
      <w:lvlText w:val="%3."/>
      <w:lvlJc w:val="right"/>
      <w:pPr>
        <w:ind w:left="1800" w:hanging="180"/>
      </w:pPr>
    </w:lvl>
    <w:lvl w:ilvl="3" w:tplc="4809000F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8E1A18"/>
    <w:multiLevelType w:val="hybridMultilevel"/>
    <w:tmpl w:val="78F25C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5D9697D"/>
    <w:multiLevelType w:val="hybridMultilevel"/>
    <w:tmpl w:val="4C4C8032"/>
    <w:lvl w:ilvl="0" w:tplc="48090017">
      <w:start w:val="1"/>
      <w:numFmt w:val="lowerLetter"/>
      <w:lvlText w:val="%1)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6421F14"/>
    <w:multiLevelType w:val="multilevel"/>
    <w:tmpl w:val="955682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  <w:rPr>
        <w:rFonts w:asciiTheme="minorHAnsi" w:hAnsiTheme="minorHAnsi" w:cstheme="minorHAnsi" w:hint="default"/>
        <w:b w:val="0"/>
      </w:r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8" w15:restartNumberingAfterBreak="0">
    <w:nsid w:val="20575BA4"/>
    <w:multiLevelType w:val="multilevel"/>
    <w:tmpl w:val="7954178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2.%2."/>
      <w:lvlJc w:val="left"/>
      <w:pPr>
        <w:ind w:left="792" w:hanging="432"/>
      </w:pPr>
    </w:lvl>
    <w:lvl w:ilvl="2">
      <w:start w:val="1"/>
      <w:numFmt w:val="decimal"/>
      <w:lvlText w:val="2.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29B3C21"/>
    <w:multiLevelType w:val="multilevel"/>
    <w:tmpl w:val="9D009B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26FB2CC0"/>
    <w:multiLevelType w:val="hybridMultilevel"/>
    <w:tmpl w:val="E620199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7192FC7"/>
    <w:multiLevelType w:val="hybridMultilevel"/>
    <w:tmpl w:val="4CDA96E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80B5A02"/>
    <w:multiLevelType w:val="hybridMultilevel"/>
    <w:tmpl w:val="EBBADAB4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BB395C"/>
    <w:multiLevelType w:val="hybridMultilevel"/>
    <w:tmpl w:val="5DD04970"/>
    <w:lvl w:ilvl="0" w:tplc="7D50CFD8">
      <w:start w:val="4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CC7F12"/>
    <w:multiLevelType w:val="hybridMultilevel"/>
    <w:tmpl w:val="B09E4D56"/>
    <w:lvl w:ilvl="0" w:tplc="696847C0">
      <w:start w:val="4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9B6EF7"/>
    <w:multiLevelType w:val="hybridMultilevel"/>
    <w:tmpl w:val="1EDE7CC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E96EE5"/>
    <w:multiLevelType w:val="hybridMultilevel"/>
    <w:tmpl w:val="1DD8476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874DA3"/>
    <w:multiLevelType w:val="hybridMultilevel"/>
    <w:tmpl w:val="680CED54"/>
    <w:lvl w:ilvl="0" w:tplc="48090015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0400955"/>
    <w:multiLevelType w:val="hybridMultilevel"/>
    <w:tmpl w:val="B39C0EDC"/>
    <w:lvl w:ilvl="0" w:tplc="7A3E14AC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CF0761"/>
    <w:multiLevelType w:val="hybridMultilevel"/>
    <w:tmpl w:val="9CF62912"/>
    <w:lvl w:ilvl="0" w:tplc="73841C8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B853BD"/>
    <w:multiLevelType w:val="hybridMultilevel"/>
    <w:tmpl w:val="C218944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E62A7B"/>
    <w:multiLevelType w:val="hybridMultilevel"/>
    <w:tmpl w:val="E8A4A17C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A51F53"/>
    <w:multiLevelType w:val="multilevel"/>
    <w:tmpl w:val="955682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  <w:rPr>
        <w:rFonts w:asciiTheme="minorHAnsi" w:hAnsiTheme="minorHAnsi" w:cstheme="minorHAnsi" w:hint="default"/>
        <w:b w:val="0"/>
      </w:r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3" w15:restartNumberingAfterBreak="0">
    <w:nsid w:val="51A3235C"/>
    <w:multiLevelType w:val="hybridMultilevel"/>
    <w:tmpl w:val="89AE6EBC"/>
    <w:lvl w:ilvl="0" w:tplc="8D8807C6">
      <w:start w:val="4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F634F1"/>
    <w:multiLevelType w:val="hybridMultilevel"/>
    <w:tmpl w:val="ECDC4DFE"/>
    <w:lvl w:ilvl="0" w:tplc="CAB2B9D6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7896DB2"/>
    <w:multiLevelType w:val="multilevel"/>
    <w:tmpl w:val="955682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  <w:rPr>
        <w:rFonts w:asciiTheme="minorHAnsi" w:hAnsiTheme="minorHAnsi" w:cstheme="minorHAnsi" w:hint="default"/>
        <w:b w:val="0"/>
      </w:r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6" w15:restartNumberingAfterBreak="0">
    <w:nsid w:val="58422B05"/>
    <w:multiLevelType w:val="hybridMultilevel"/>
    <w:tmpl w:val="229AF656"/>
    <w:lvl w:ilvl="0" w:tplc="E94A411C">
      <w:start w:val="1"/>
      <w:numFmt w:val="decimal"/>
      <w:lvlText w:val="(%1)"/>
      <w:lvlJc w:val="left"/>
      <w:pPr>
        <w:ind w:left="720" w:hanging="360"/>
      </w:pPr>
      <w:rPr>
        <w:rFonts w:ascii="Helv" w:hAnsi="Helv" w:hint="default"/>
        <w:b/>
        <w:color w:val="000000"/>
        <w:sz w:val="2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863C90"/>
    <w:multiLevelType w:val="multilevel"/>
    <w:tmpl w:val="3A1459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8" w15:restartNumberingAfterBreak="0">
    <w:nsid w:val="6A396BFF"/>
    <w:multiLevelType w:val="hybridMultilevel"/>
    <w:tmpl w:val="57F6D47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B07449D"/>
    <w:multiLevelType w:val="multilevel"/>
    <w:tmpl w:val="F538F6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2.1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B236A92"/>
    <w:multiLevelType w:val="hybridMultilevel"/>
    <w:tmpl w:val="38D835D6"/>
    <w:lvl w:ilvl="0" w:tplc="9904CD42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91455C"/>
    <w:multiLevelType w:val="hybridMultilevel"/>
    <w:tmpl w:val="5714F4C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626212"/>
    <w:multiLevelType w:val="hybridMultilevel"/>
    <w:tmpl w:val="4B94C9BC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7">
      <w:start w:val="1"/>
      <w:numFmt w:val="lowerLetter"/>
      <w:lvlText w:val="%2)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3F49BB"/>
    <w:multiLevelType w:val="hybridMultilevel"/>
    <w:tmpl w:val="A4F0261E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A5276B2"/>
    <w:multiLevelType w:val="hybridMultilevel"/>
    <w:tmpl w:val="28C680E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792672"/>
    <w:multiLevelType w:val="hybridMultilevel"/>
    <w:tmpl w:val="19D69BF8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13672764">
    <w:abstractNumId w:val="5"/>
  </w:num>
  <w:num w:numId="2" w16cid:durableId="1638413729">
    <w:abstractNumId w:val="28"/>
  </w:num>
  <w:num w:numId="3" w16cid:durableId="1605265179">
    <w:abstractNumId w:val="24"/>
  </w:num>
  <w:num w:numId="4" w16cid:durableId="1629700059">
    <w:abstractNumId w:val="19"/>
  </w:num>
  <w:num w:numId="5" w16cid:durableId="147328164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05208036">
    <w:abstractNumId w:val="10"/>
  </w:num>
  <w:num w:numId="7" w16cid:durableId="614099748">
    <w:abstractNumId w:val="30"/>
  </w:num>
  <w:num w:numId="8" w16cid:durableId="2131511275">
    <w:abstractNumId w:val="26"/>
  </w:num>
  <w:num w:numId="9" w16cid:durableId="1971355352">
    <w:abstractNumId w:val="4"/>
  </w:num>
  <w:num w:numId="10" w16cid:durableId="1224680786">
    <w:abstractNumId w:val="23"/>
  </w:num>
  <w:num w:numId="11" w16cid:durableId="317811900">
    <w:abstractNumId w:val="0"/>
  </w:num>
  <w:num w:numId="12" w16cid:durableId="33652496">
    <w:abstractNumId w:val="33"/>
  </w:num>
  <w:num w:numId="13" w16cid:durableId="1235893069">
    <w:abstractNumId w:val="17"/>
  </w:num>
  <w:num w:numId="14" w16cid:durableId="1122848561">
    <w:abstractNumId w:val="31"/>
  </w:num>
  <w:num w:numId="15" w16cid:durableId="2101950823">
    <w:abstractNumId w:val="18"/>
  </w:num>
  <w:num w:numId="16" w16cid:durableId="1686712842">
    <w:abstractNumId w:val="1"/>
  </w:num>
  <w:num w:numId="17" w16cid:durableId="493495243">
    <w:abstractNumId w:val="16"/>
  </w:num>
  <w:num w:numId="18" w16cid:durableId="1491170909">
    <w:abstractNumId w:val="12"/>
  </w:num>
  <w:num w:numId="19" w16cid:durableId="2107772359">
    <w:abstractNumId w:val="13"/>
  </w:num>
  <w:num w:numId="20" w16cid:durableId="490800438">
    <w:abstractNumId w:val="32"/>
  </w:num>
  <w:num w:numId="21" w16cid:durableId="1181701272">
    <w:abstractNumId w:val="21"/>
  </w:num>
  <w:num w:numId="22" w16cid:durableId="471023216">
    <w:abstractNumId w:val="6"/>
  </w:num>
  <w:num w:numId="23" w16cid:durableId="826745846">
    <w:abstractNumId w:val="22"/>
  </w:num>
  <w:num w:numId="24" w16cid:durableId="508981917">
    <w:abstractNumId w:val="9"/>
  </w:num>
  <w:num w:numId="25" w16cid:durableId="2094928899">
    <w:abstractNumId w:val="9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2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2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6" w16cid:durableId="372923145">
    <w:abstractNumId w:val="3"/>
  </w:num>
  <w:num w:numId="27" w16cid:durableId="503860914">
    <w:abstractNumId w:val="2"/>
  </w:num>
  <w:num w:numId="28" w16cid:durableId="202862111">
    <w:abstractNumId w:val="27"/>
  </w:num>
  <w:num w:numId="29" w16cid:durableId="441533723">
    <w:abstractNumId w:val="14"/>
  </w:num>
  <w:num w:numId="30" w16cid:durableId="156531284">
    <w:abstractNumId w:val="29"/>
  </w:num>
  <w:num w:numId="31" w16cid:durableId="465243080">
    <w:abstractNumId w:val="34"/>
  </w:num>
  <w:num w:numId="32" w16cid:durableId="1234851909">
    <w:abstractNumId w:val="15"/>
  </w:num>
  <w:num w:numId="33" w16cid:durableId="240216913">
    <w:abstractNumId w:val="8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981421615">
    <w:abstractNumId w:val="8"/>
  </w:num>
  <w:num w:numId="35" w16cid:durableId="1165584675">
    <w:abstractNumId w:val="20"/>
  </w:num>
  <w:num w:numId="36" w16cid:durableId="2041275243">
    <w:abstractNumId w:val="7"/>
  </w:num>
  <w:num w:numId="37" w16cid:durableId="117262765">
    <w:abstractNumId w:val="25"/>
  </w:num>
  <w:num w:numId="38" w16cid:durableId="833491621">
    <w:abstractNumId w:val="35"/>
  </w:num>
  <w:num w:numId="39" w16cid:durableId="71717148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NzA0MTc2sjA0tTRT0lEKTi0uzszPAykwrgUAUrvqYiwAAAA="/>
  </w:docVars>
  <w:rsids>
    <w:rsidRoot w:val="00C97EA7"/>
    <w:rsid w:val="0000058B"/>
    <w:rsid w:val="00000A2F"/>
    <w:rsid w:val="000049AA"/>
    <w:rsid w:val="00012D49"/>
    <w:rsid w:val="00014809"/>
    <w:rsid w:val="00020C16"/>
    <w:rsid w:val="00021A5B"/>
    <w:rsid w:val="00026503"/>
    <w:rsid w:val="00030749"/>
    <w:rsid w:val="00032578"/>
    <w:rsid w:val="00034468"/>
    <w:rsid w:val="00034EC6"/>
    <w:rsid w:val="00035C20"/>
    <w:rsid w:val="00037D12"/>
    <w:rsid w:val="00042F90"/>
    <w:rsid w:val="000446BB"/>
    <w:rsid w:val="00045055"/>
    <w:rsid w:val="00046DE8"/>
    <w:rsid w:val="000503F6"/>
    <w:rsid w:val="00054BD1"/>
    <w:rsid w:val="00056C03"/>
    <w:rsid w:val="0005761A"/>
    <w:rsid w:val="000615D4"/>
    <w:rsid w:val="000760FC"/>
    <w:rsid w:val="0008063C"/>
    <w:rsid w:val="000824CF"/>
    <w:rsid w:val="0009087E"/>
    <w:rsid w:val="00090C2B"/>
    <w:rsid w:val="00091520"/>
    <w:rsid w:val="000921E9"/>
    <w:rsid w:val="000A1AAA"/>
    <w:rsid w:val="000B1FA7"/>
    <w:rsid w:val="000B220A"/>
    <w:rsid w:val="000B2CE2"/>
    <w:rsid w:val="000B4B14"/>
    <w:rsid w:val="000B6BB5"/>
    <w:rsid w:val="000B7757"/>
    <w:rsid w:val="000D403B"/>
    <w:rsid w:val="000D517C"/>
    <w:rsid w:val="000D6E56"/>
    <w:rsid w:val="000E1506"/>
    <w:rsid w:val="000E22FA"/>
    <w:rsid w:val="000E29FB"/>
    <w:rsid w:val="000F0E8C"/>
    <w:rsid w:val="000F18F0"/>
    <w:rsid w:val="000F5BE2"/>
    <w:rsid w:val="000F67F9"/>
    <w:rsid w:val="000F6B75"/>
    <w:rsid w:val="00102126"/>
    <w:rsid w:val="00102F04"/>
    <w:rsid w:val="001038D5"/>
    <w:rsid w:val="00112847"/>
    <w:rsid w:val="00117AAD"/>
    <w:rsid w:val="00117E91"/>
    <w:rsid w:val="00124A85"/>
    <w:rsid w:val="001301AA"/>
    <w:rsid w:val="001357AE"/>
    <w:rsid w:val="00137F3A"/>
    <w:rsid w:val="0014657A"/>
    <w:rsid w:val="001470A0"/>
    <w:rsid w:val="00153F52"/>
    <w:rsid w:val="00154307"/>
    <w:rsid w:val="00154965"/>
    <w:rsid w:val="001574FD"/>
    <w:rsid w:val="00162874"/>
    <w:rsid w:val="00165A1E"/>
    <w:rsid w:val="00165D95"/>
    <w:rsid w:val="001708C8"/>
    <w:rsid w:val="001741FB"/>
    <w:rsid w:val="0018165D"/>
    <w:rsid w:val="00182A1A"/>
    <w:rsid w:val="001846DD"/>
    <w:rsid w:val="001928B9"/>
    <w:rsid w:val="00193C0C"/>
    <w:rsid w:val="00195126"/>
    <w:rsid w:val="00196197"/>
    <w:rsid w:val="00196E89"/>
    <w:rsid w:val="00197C21"/>
    <w:rsid w:val="00197C59"/>
    <w:rsid w:val="001A2F06"/>
    <w:rsid w:val="001A3F75"/>
    <w:rsid w:val="001B2243"/>
    <w:rsid w:val="001B41F3"/>
    <w:rsid w:val="001B5B78"/>
    <w:rsid w:val="001B6AF1"/>
    <w:rsid w:val="001D0A8D"/>
    <w:rsid w:val="001D0D8B"/>
    <w:rsid w:val="001D26AF"/>
    <w:rsid w:val="001F063A"/>
    <w:rsid w:val="001F2219"/>
    <w:rsid w:val="001F6D0F"/>
    <w:rsid w:val="001F75DC"/>
    <w:rsid w:val="002013B2"/>
    <w:rsid w:val="00203A36"/>
    <w:rsid w:val="002132FD"/>
    <w:rsid w:val="00213400"/>
    <w:rsid w:val="002203CD"/>
    <w:rsid w:val="00222E41"/>
    <w:rsid w:val="00231FF2"/>
    <w:rsid w:val="00232FAD"/>
    <w:rsid w:val="00241AD8"/>
    <w:rsid w:val="00247800"/>
    <w:rsid w:val="0025015C"/>
    <w:rsid w:val="00250475"/>
    <w:rsid w:val="0025433E"/>
    <w:rsid w:val="002544D1"/>
    <w:rsid w:val="0025541D"/>
    <w:rsid w:val="002629FA"/>
    <w:rsid w:val="00272C63"/>
    <w:rsid w:val="002761FF"/>
    <w:rsid w:val="002768A5"/>
    <w:rsid w:val="00276C3C"/>
    <w:rsid w:val="00284663"/>
    <w:rsid w:val="00284AE4"/>
    <w:rsid w:val="00286906"/>
    <w:rsid w:val="00291178"/>
    <w:rsid w:val="0029150B"/>
    <w:rsid w:val="00297040"/>
    <w:rsid w:val="002A0B25"/>
    <w:rsid w:val="002A46B6"/>
    <w:rsid w:val="002A662E"/>
    <w:rsid w:val="002C23D7"/>
    <w:rsid w:val="002C296A"/>
    <w:rsid w:val="002C50F2"/>
    <w:rsid w:val="002C6BF7"/>
    <w:rsid w:val="002D351F"/>
    <w:rsid w:val="002E4548"/>
    <w:rsid w:val="002E6377"/>
    <w:rsid w:val="002E73A0"/>
    <w:rsid w:val="002F0D5D"/>
    <w:rsid w:val="002F2927"/>
    <w:rsid w:val="002F647F"/>
    <w:rsid w:val="002F6B43"/>
    <w:rsid w:val="002F6DB3"/>
    <w:rsid w:val="00321EE4"/>
    <w:rsid w:val="003313A5"/>
    <w:rsid w:val="003315A2"/>
    <w:rsid w:val="00331D2D"/>
    <w:rsid w:val="00333516"/>
    <w:rsid w:val="00333D60"/>
    <w:rsid w:val="00334D47"/>
    <w:rsid w:val="003370D2"/>
    <w:rsid w:val="003413B6"/>
    <w:rsid w:val="00342AE7"/>
    <w:rsid w:val="00344D4C"/>
    <w:rsid w:val="0034538D"/>
    <w:rsid w:val="00345646"/>
    <w:rsid w:val="00350EFB"/>
    <w:rsid w:val="0035715A"/>
    <w:rsid w:val="0036133A"/>
    <w:rsid w:val="00370577"/>
    <w:rsid w:val="00372437"/>
    <w:rsid w:val="003743F3"/>
    <w:rsid w:val="003820C0"/>
    <w:rsid w:val="00384EDF"/>
    <w:rsid w:val="003872F0"/>
    <w:rsid w:val="003913EA"/>
    <w:rsid w:val="00392263"/>
    <w:rsid w:val="00396325"/>
    <w:rsid w:val="003972B8"/>
    <w:rsid w:val="003A0181"/>
    <w:rsid w:val="003A273A"/>
    <w:rsid w:val="003A34D0"/>
    <w:rsid w:val="003B6B42"/>
    <w:rsid w:val="003C1AA6"/>
    <w:rsid w:val="003C7047"/>
    <w:rsid w:val="003D064A"/>
    <w:rsid w:val="003D0758"/>
    <w:rsid w:val="003D5366"/>
    <w:rsid w:val="003E2D92"/>
    <w:rsid w:val="003E2EA7"/>
    <w:rsid w:val="003E7884"/>
    <w:rsid w:val="003F5B64"/>
    <w:rsid w:val="003F6247"/>
    <w:rsid w:val="004041A5"/>
    <w:rsid w:val="00422522"/>
    <w:rsid w:val="00426735"/>
    <w:rsid w:val="00431760"/>
    <w:rsid w:val="00434310"/>
    <w:rsid w:val="0043512A"/>
    <w:rsid w:val="004359E5"/>
    <w:rsid w:val="00435FCE"/>
    <w:rsid w:val="00441A57"/>
    <w:rsid w:val="00443417"/>
    <w:rsid w:val="00443E6F"/>
    <w:rsid w:val="004453C5"/>
    <w:rsid w:val="00450F16"/>
    <w:rsid w:val="00452737"/>
    <w:rsid w:val="004536EE"/>
    <w:rsid w:val="004540CA"/>
    <w:rsid w:val="00457C73"/>
    <w:rsid w:val="00460966"/>
    <w:rsid w:val="00460BC0"/>
    <w:rsid w:val="00460FC2"/>
    <w:rsid w:val="00463F3B"/>
    <w:rsid w:val="004654C9"/>
    <w:rsid w:val="004751F2"/>
    <w:rsid w:val="00480855"/>
    <w:rsid w:val="004824AE"/>
    <w:rsid w:val="00482AD6"/>
    <w:rsid w:val="0049151D"/>
    <w:rsid w:val="0049350D"/>
    <w:rsid w:val="00493BFA"/>
    <w:rsid w:val="00494A08"/>
    <w:rsid w:val="004A2309"/>
    <w:rsid w:val="004B010C"/>
    <w:rsid w:val="004B1870"/>
    <w:rsid w:val="004B5A85"/>
    <w:rsid w:val="004B68E1"/>
    <w:rsid w:val="004C2B9E"/>
    <w:rsid w:val="004C4240"/>
    <w:rsid w:val="004C548D"/>
    <w:rsid w:val="004D0ED6"/>
    <w:rsid w:val="004D1D85"/>
    <w:rsid w:val="004D73F7"/>
    <w:rsid w:val="004E2C52"/>
    <w:rsid w:val="004E52F7"/>
    <w:rsid w:val="004E7E85"/>
    <w:rsid w:val="004F1244"/>
    <w:rsid w:val="004F33B1"/>
    <w:rsid w:val="004F3D7B"/>
    <w:rsid w:val="004F780E"/>
    <w:rsid w:val="0050341A"/>
    <w:rsid w:val="00505F68"/>
    <w:rsid w:val="00510987"/>
    <w:rsid w:val="00512F07"/>
    <w:rsid w:val="00513472"/>
    <w:rsid w:val="00521E5D"/>
    <w:rsid w:val="00523116"/>
    <w:rsid w:val="00524C31"/>
    <w:rsid w:val="00533986"/>
    <w:rsid w:val="00534BB9"/>
    <w:rsid w:val="00536DA5"/>
    <w:rsid w:val="005378D2"/>
    <w:rsid w:val="00541B6B"/>
    <w:rsid w:val="0054265F"/>
    <w:rsid w:val="00544240"/>
    <w:rsid w:val="0054794A"/>
    <w:rsid w:val="00550FAF"/>
    <w:rsid w:val="00552DD1"/>
    <w:rsid w:val="00554AFA"/>
    <w:rsid w:val="00557E98"/>
    <w:rsid w:val="00563A2E"/>
    <w:rsid w:val="00563E8C"/>
    <w:rsid w:val="00566CF6"/>
    <w:rsid w:val="005739D6"/>
    <w:rsid w:val="00573E65"/>
    <w:rsid w:val="00580EEB"/>
    <w:rsid w:val="00582023"/>
    <w:rsid w:val="00585312"/>
    <w:rsid w:val="00590541"/>
    <w:rsid w:val="00591BD8"/>
    <w:rsid w:val="0059262F"/>
    <w:rsid w:val="005969B4"/>
    <w:rsid w:val="00597DE2"/>
    <w:rsid w:val="005A0571"/>
    <w:rsid w:val="005A49D2"/>
    <w:rsid w:val="005B0468"/>
    <w:rsid w:val="005C025E"/>
    <w:rsid w:val="005C0475"/>
    <w:rsid w:val="005C52EE"/>
    <w:rsid w:val="005D7F7D"/>
    <w:rsid w:val="005E048B"/>
    <w:rsid w:val="005E4B58"/>
    <w:rsid w:val="005F644B"/>
    <w:rsid w:val="00601C49"/>
    <w:rsid w:val="00604F7F"/>
    <w:rsid w:val="00605545"/>
    <w:rsid w:val="00605642"/>
    <w:rsid w:val="0060661D"/>
    <w:rsid w:val="00607391"/>
    <w:rsid w:val="00615B38"/>
    <w:rsid w:val="00616FA2"/>
    <w:rsid w:val="0062461D"/>
    <w:rsid w:val="0062662B"/>
    <w:rsid w:val="00627546"/>
    <w:rsid w:val="006328CB"/>
    <w:rsid w:val="00635ED7"/>
    <w:rsid w:val="00640DFD"/>
    <w:rsid w:val="00641C1E"/>
    <w:rsid w:val="006430E6"/>
    <w:rsid w:val="00643C54"/>
    <w:rsid w:val="0064405C"/>
    <w:rsid w:val="006444FC"/>
    <w:rsid w:val="0065063C"/>
    <w:rsid w:val="006523F8"/>
    <w:rsid w:val="0065682F"/>
    <w:rsid w:val="00661E25"/>
    <w:rsid w:val="00662DEF"/>
    <w:rsid w:val="00664358"/>
    <w:rsid w:val="00666F91"/>
    <w:rsid w:val="00672899"/>
    <w:rsid w:val="0067338E"/>
    <w:rsid w:val="006734EC"/>
    <w:rsid w:val="00674317"/>
    <w:rsid w:val="00675BC4"/>
    <w:rsid w:val="00675F37"/>
    <w:rsid w:val="00677AED"/>
    <w:rsid w:val="00682EB1"/>
    <w:rsid w:val="00685465"/>
    <w:rsid w:val="00686A9E"/>
    <w:rsid w:val="0069156A"/>
    <w:rsid w:val="006923E4"/>
    <w:rsid w:val="006952A2"/>
    <w:rsid w:val="006962F7"/>
    <w:rsid w:val="006A2218"/>
    <w:rsid w:val="006A58D1"/>
    <w:rsid w:val="006B4FEA"/>
    <w:rsid w:val="006B6456"/>
    <w:rsid w:val="006B6B5E"/>
    <w:rsid w:val="006C0858"/>
    <w:rsid w:val="006C2998"/>
    <w:rsid w:val="006C4B03"/>
    <w:rsid w:val="006C685C"/>
    <w:rsid w:val="006C78D4"/>
    <w:rsid w:val="006C7AFA"/>
    <w:rsid w:val="006D063F"/>
    <w:rsid w:val="006D4417"/>
    <w:rsid w:val="006D5B96"/>
    <w:rsid w:val="006E1281"/>
    <w:rsid w:val="006E31B7"/>
    <w:rsid w:val="006E3544"/>
    <w:rsid w:val="006E5A02"/>
    <w:rsid w:val="006F03B8"/>
    <w:rsid w:val="006F16FA"/>
    <w:rsid w:val="006F6006"/>
    <w:rsid w:val="006F6BB8"/>
    <w:rsid w:val="00703737"/>
    <w:rsid w:val="007068D4"/>
    <w:rsid w:val="00714725"/>
    <w:rsid w:val="00717186"/>
    <w:rsid w:val="00721EE0"/>
    <w:rsid w:val="00725F4B"/>
    <w:rsid w:val="007357AA"/>
    <w:rsid w:val="007404FD"/>
    <w:rsid w:val="00742A77"/>
    <w:rsid w:val="00747959"/>
    <w:rsid w:val="00747B95"/>
    <w:rsid w:val="007532C1"/>
    <w:rsid w:val="0075773E"/>
    <w:rsid w:val="007639CB"/>
    <w:rsid w:val="007642D0"/>
    <w:rsid w:val="007651A5"/>
    <w:rsid w:val="00766EF1"/>
    <w:rsid w:val="00773A98"/>
    <w:rsid w:val="007751AD"/>
    <w:rsid w:val="00775E57"/>
    <w:rsid w:val="00780392"/>
    <w:rsid w:val="00791129"/>
    <w:rsid w:val="00791379"/>
    <w:rsid w:val="0079213C"/>
    <w:rsid w:val="0079235C"/>
    <w:rsid w:val="007926C3"/>
    <w:rsid w:val="00793644"/>
    <w:rsid w:val="00794542"/>
    <w:rsid w:val="00795A84"/>
    <w:rsid w:val="007A18D6"/>
    <w:rsid w:val="007A6F13"/>
    <w:rsid w:val="007B3943"/>
    <w:rsid w:val="007B59C5"/>
    <w:rsid w:val="007C7FAF"/>
    <w:rsid w:val="007D028F"/>
    <w:rsid w:val="007D2509"/>
    <w:rsid w:val="007D4E92"/>
    <w:rsid w:val="007D6A0F"/>
    <w:rsid w:val="007D6A91"/>
    <w:rsid w:val="007E1CB0"/>
    <w:rsid w:val="007E458A"/>
    <w:rsid w:val="007E6DAB"/>
    <w:rsid w:val="007F5A7C"/>
    <w:rsid w:val="007F6FCE"/>
    <w:rsid w:val="007F7EBD"/>
    <w:rsid w:val="00802FC2"/>
    <w:rsid w:val="00804012"/>
    <w:rsid w:val="00805F56"/>
    <w:rsid w:val="00807CDB"/>
    <w:rsid w:val="0081358D"/>
    <w:rsid w:val="0081496D"/>
    <w:rsid w:val="00814B88"/>
    <w:rsid w:val="00815C03"/>
    <w:rsid w:val="00816F05"/>
    <w:rsid w:val="00822DCA"/>
    <w:rsid w:val="008230F3"/>
    <w:rsid w:val="0082496A"/>
    <w:rsid w:val="00825322"/>
    <w:rsid w:val="00825518"/>
    <w:rsid w:val="00825772"/>
    <w:rsid w:val="00825778"/>
    <w:rsid w:val="00832FC0"/>
    <w:rsid w:val="00833703"/>
    <w:rsid w:val="0083532A"/>
    <w:rsid w:val="0084243B"/>
    <w:rsid w:val="008434A8"/>
    <w:rsid w:val="008466A3"/>
    <w:rsid w:val="0085374E"/>
    <w:rsid w:val="008576D2"/>
    <w:rsid w:val="0086209A"/>
    <w:rsid w:val="00862E7F"/>
    <w:rsid w:val="00864DD5"/>
    <w:rsid w:val="00865AAD"/>
    <w:rsid w:val="00867751"/>
    <w:rsid w:val="008704D2"/>
    <w:rsid w:val="00870700"/>
    <w:rsid w:val="00871CB3"/>
    <w:rsid w:val="00880A82"/>
    <w:rsid w:val="00883BA0"/>
    <w:rsid w:val="00886DC6"/>
    <w:rsid w:val="00887927"/>
    <w:rsid w:val="00887CC8"/>
    <w:rsid w:val="008907CC"/>
    <w:rsid w:val="008924E2"/>
    <w:rsid w:val="008928C7"/>
    <w:rsid w:val="00892935"/>
    <w:rsid w:val="00893624"/>
    <w:rsid w:val="00893C8B"/>
    <w:rsid w:val="00894F1E"/>
    <w:rsid w:val="008A2FE6"/>
    <w:rsid w:val="008A6DF8"/>
    <w:rsid w:val="008A7013"/>
    <w:rsid w:val="008B03C7"/>
    <w:rsid w:val="008B0F68"/>
    <w:rsid w:val="008B5736"/>
    <w:rsid w:val="008C2FDF"/>
    <w:rsid w:val="008C3B20"/>
    <w:rsid w:val="008C3ED6"/>
    <w:rsid w:val="008C3F91"/>
    <w:rsid w:val="008C3FD3"/>
    <w:rsid w:val="008C60EA"/>
    <w:rsid w:val="008D3C7E"/>
    <w:rsid w:val="008D445D"/>
    <w:rsid w:val="008D5B3E"/>
    <w:rsid w:val="008E4179"/>
    <w:rsid w:val="008E513C"/>
    <w:rsid w:val="008E6091"/>
    <w:rsid w:val="008F2DC6"/>
    <w:rsid w:val="008F40DB"/>
    <w:rsid w:val="008F549D"/>
    <w:rsid w:val="008F6110"/>
    <w:rsid w:val="008F6FD3"/>
    <w:rsid w:val="008F7FF6"/>
    <w:rsid w:val="00903C8D"/>
    <w:rsid w:val="009069FD"/>
    <w:rsid w:val="00906D99"/>
    <w:rsid w:val="00911A2E"/>
    <w:rsid w:val="0091371B"/>
    <w:rsid w:val="00917D1F"/>
    <w:rsid w:val="00920CF5"/>
    <w:rsid w:val="00921B2B"/>
    <w:rsid w:val="009254CB"/>
    <w:rsid w:val="00930571"/>
    <w:rsid w:val="00931CA8"/>
    <w:rsid w:val="0093459F"/>
    <w:rsid w:val="00937EAB"/>
    <w:rsid w:val="00941651"/>
    <w:rsid w:val="009449A5"/>
    <w:rsid w:val="00945EF1"/>
    <w:rsid w:val="00950CA0"/>
    <w:rsid w:val="0095414A"/>
    <w:rsid w:val="00954BE6"/>
    <w:rsid w:val="0096375C"/>
    <w:rsid w:val="00971FE2"/>
    <w:rsid w:val="00980009"/>
    <w:rsid w:val="00982C48"/>
    <w:rsid w:val="00985BB5"/>
    <w:rsid w:val="00992D16"/>
    <w:rsid w:val="00993935"/>
    <w:rsid w:val="00994CB4"/>
    <w:rsid w:val="009951F9"/>
    <w:rsid w:val="00997AD4"/>
    <w:rsid w:val="009A1FF6"/>
    <w:rsid w:val="009A622F"/>
    <w:rsid w:val="009B3234"/>
    <w:rsid w:val="009B37F5"/>
    <w:rsid w:val="009B755A"/>
    <w:rsid w:val="009C6A44"/>
    <w:rsid w:val="009D1182"/>
    <w:rsid w:val="009D7AD6"/>
    <w:rsid w:val="009E05DB"/>
    <w:rsid w:val="009E255E"/>
    <w:rsid w:val="009E38D4"/>
    <w:rsid w:val="009F6169"/>
    <w:rsid w:val="00A00671"/>
    <w:rsid w:val="00A0722B"/>
    <w:rsid w:val="00A12BF3"/>
    <w:rsid w:val="00A167E9"/>
    <w:rsid w:val="00A243FB"/>
    <w:rsid w:val="00A251E7"/>
    <w:rsid w:val="00A261A0"/>
    <w:rsid w:val="00A26B41"/>
    <w:rsid w:val="00A309D6"/>
    <w:rsid w:val="00A3197C"/>
    <w:rsid w:val="00A34406"/>
    <w:rsid w:val="00A3557C"/>
    <w:rsid w:val="00A374B9"/>
    <w:rsid w:val="00A4027D"/>
    <w:rsid w:val="00A41632"/>
    <w:rsid w:val="00A4371C"/>
    <w:rsid w:val="00A46EB2"/>
    <w:rsid w:val="00A51B9A"/>
    <w:rsid w:val="00A55BC3"/>
    <w:rsid w:val="00A6111A"/>
    <w:rsid w:val="00A64ED7"/>
    <w:rsid w:val="00A7072D"/>
    <w:rsid w:val="00A7192D"/>
    <w:rsid w:val="00A72BA4"/>
    <w:rsid w:val="00A747D4"/>
    <w:rsid w:val="00A83FE2"/>
    <w:rsid w:val="00A85900"/>
    <w:rsid w:val="00A879CE"/>
    <w:rsid w:val="00A91A9F"/>
    <w:rsid w:val="00A92281"/>
    <w:rsid w:val="00A95FC0"/>
    <w:rsid w:val="00A9628A"/>
    <w:rsid w:val="00A96CF5"/>
    <w:rsid w:val="00AA52EC"/>
    <w:rsid w:val="00AB0044"/>
    <w:rsid w:val="00AB30C8"/>
    <w:rsid w:val="00AC12A3"/>
    <w:rsid w:val="00AC1893"/>
    <w:rsid w:val="00AC1C68"/>
    <w:rsid w:val="00AC237F"/>
    <w:rsid w:val="00AC4D35"/>
    <w:rsid w:val="00AD35B2"/>
    <w:rsid w:val="00AD3EB2"/>
    <w:rsid w:val="00AD4BE8"/>
    <w:rsid w:val="00AD54A6"/>
    <w:rsid w:val="00AD763E"/>
    <w:rsid w:val="00AE229E"/>
    <w:rsid w:val="00AE42FE"/>
    <w:rsid w:val="00AE430E"/>
    <w:rsid w:val="00AE640D"/>
    <w:rsid w:val="00AE7CF7"/>
    <w:rsid w:val="00AF2657"/>
    <w:rsid w:val="00AF29FD"/>
    <w:rsid w:val="00B04F4F"/>
    <w:rsid w:val="00B116C0"/>
    <w:rsid w:val="00B16BFE"/>
    <w:rsid w:val="00B17CEA"/>
    <w:rsid w:val="00B22202"/>
    <w:rsid w:val="00B22C3E"/>
    <w:rsid w:val="00B23807"/>
    <w:rsid w:val="00B23E9B"/>
    <w:rsid w:val="00B26594"/>
    <w:rsid w:val="00B27392"/>
    <w:rsid w:val="00B33424"/>
    <w:rsid w:val="00B352E1"/>
    <w:rsid w:val="00B3790B"/>
    <w:rsid w:val="00B41498"/>
    <w:rsid w:val="00B43065"/>
    <w:rsid w:val="00B43DE4"/>
    <w:rsid w:val="00B43E76"/>
    <w:rsid w:val="00B5049C"/>
    <w:rsid w:val="00B54257"/>
    <w:rsid w:val="00B542B1"/>
    <w:rsid w:val="00B54580"/>
    <w:rsid w:val="00B61B7C"/>
    <w:rsid w:val="00B743F4"/>
    <w:rsid w:val="00B74610"/>
    <w:rsid w:val="00B76ED2"/>
    <w:rsid w:val="00B8050D"/>
    <w:rsid w:val="00B86D18"/>
    <w:rsid w:val="00B87480"/>
    <w:rsid w:val="00B92A41"/>
    <w:rsid w:val="00B92AF1"/>
    <w:rsid w:val="00B94CDB"/>
    <w:rsid w:val="00B96103"/>
    <w:rsid w:val="00B96C8E"/>
    <w:rsid w:val="00BA1834"/>
    <w:rsid w:val="00BA1ADB"/>
    <w:rsid w:val="00BA6A09"/>
    <w:rsid w:val="00BA7F69"/>
    <w:rsid w:val="00BB026D"/>
    <w:rsid w:val="00BB0B41"/>
    <w:rsid w:val="00BB1057"/>
    <w:rsid w:val="00BB73FD"/>
    <w:rsid w:val="00BC1DB0"/>
    <w:rsid w:val="00BC35DB"/>
    <w:rsid w:val="00BC7D9A"/>
    <w:rsid w:val="00BD0115"/>
    <w:rsid w:val="00BD20E5"/>
    <w:rsid w:val="00BD47EB"/>
    <w:rsid w:val="00BD63D3"/>
    <w:rsid w:val="00BF01F7"/>
    <w:rsid w:val="00BF310F"/>
    <w:rsid w:val="00BF44EF"/>
    <w:rsid w:val="00BF7F71"/>
    <w:rsid w:val="00C0124C"/>
    <w:rsid w:val="00C015E1"/>
    <w:rsid w:val="00C03B2B"/>
    <w:rsid w:val="00C06150"/>
    <w:rsid w:val="00C15A8F"/>
    <w:rsid w:val="00C17B99"/>
    <w:rsid w:val="00C21D07"/>
    <w:rsid w:val="00C257D0"/>
    <w:rsid w:val="00C27481"/>
    <w:rsid w:val="00C30FE8"/>
    <w:rsid w:val="00C3590C"/>
    <w:rsid w:val="00C50B80"/>
    <w:rsid w:val="00C515F7"/>
    <w:rsid w:val="00C5476C"/>
    <w:rsid w:val="00C57018"/>
    <w:rsid w:val="00C65D87"/>
    <w:rsid w:val="00C728FD"/>
    <w:rsid w:val="00C74844"/>
    <w:rsid w:val="00C7496E"/>
    <w:rsid w:val="00C760C6"/>
    <w:rsid w:val="00C860B5"/>
    <w:rsid w:val="00C8738E"/>
    <w:rsid w:val="00C87CFB"/>
    <w:rsid w:val="00C92209"/>
    <w:rsid w:val="00C936EB"/>
    <w:rsid w:val="00C94BE5"/>
    <w:rsid w:val="00C9567E"/>
    <w:rsid w:val="00C97EA7"/>
    <w:rsid w:val="00CA2558"/>
    <w:rsid w:val="00CA4E34"/>
    <w:rsid w:val="00CB0B11"/>
    <w:rsid w:val="00CB138D"/>
    <w:rsid w:val="00CB4E64"/>
    <w:rsid w:val="00CB6B32"/>
    <w:rsid w:val="00CD2310"/>
    <w:rsid w:val="00CD4F79"/>
    <w:rsid w:val="00CE3591"/>
    <w:rsid w:val="00CE4F2D"/>
    <w:rsid w:val="00CE7A2A"/>
    <w:rsid w:val="00CF7952"/>
    <w:rsid w:val="00D13ACE"/>
    <w:rsid w:val="00D15333"/>
    <w:rsid w:val="00D226C0"/>
    <w:rsid w:val="00D34401"/>
    <w:rsid w:val="00D36CA0"/>
    <w:rsid w:val="00D36ECC"/>
    <w:rsid w:val="00D37B4C"/>
    <w:rsid w:val="00D40721"/>
    <w:rsid w:val="00D4102C"/>
    <w:rsid w:val="00D41BC6"/>
    <w:rsid w:val="00D42C6A"/>
    <w:rsid w:val="00D44345"/>
    <w:rsid w:val="00D4745E"/>
    <w:rsid w:val="00D51090"/>
    <w:rsid w:val="00D535D3"/>
    <w:rsid w:val="00D60CD4"/>
    <w:rsid w:val="00D611D5"/>
    <w:rsid w:val="00D744DE"/>
    <w:rsid w:val="00D76308"/>
    <w:rsid w:val="00D76491"/>
    <w:rsid w:val="00D7682E"/>
    <w:rsid w:val="00D80317"/>
    <w:rsid w:val="00D81DC4"/>
    <w:rsid w:val="00D86063"/>
    <w:rsid w:val="00D870A8"/>
    <w:rsid w:val="00D93B38"/>
    <w:rsid w:val="00D94426"/>
    <w:rsid w:val="00DA49AA"/>
    <w:rsid w:val="00DA4B4E"/>
    <w:rsid w:val="00DA7CD0"/>
    <w:rsid w:val="00DB126E"/>
    <w:rsid w:val="00DB5F2E"/>
    <w:rsid w:val="00DC07DF"/>
    <w:rsid w:val="00DC32F4"/>
    <w:rsid w:val="00DC6357"/>
    <w:rsid w:val="00DD421F"/>
    <w:rsid w:val="00DD55FD"/>
    <w:rsid w:val="00DD6341"/>
    <w:rsid w:val="00DE18D8"/>
    <w:rsid w:val="00DE1EA4"/>
    <w:rsid w:val="00DE6BA9"/>
    <w:rsid w:val="00DF3839"/>
    <w:rsid w:val="00E027F7"/>
    <w:rsid w:val="00E037D7"/>
    <w:rsid w:val="00E04E3B"/>
    <w:rsid w:val="00E055C4"/>
    <w:rsid w:val="00E07720"/>
    <w:rsid w:val="00E15239"/>
    <w:rsid w:val="00E173EB"/>
    <w:rsid w:val="00E20CA0"/>
    <w:rsid w:val="00E21C97"/>
    <w:rsid w:val="00E224FB"/>
    <w:rsid w:val="00E31D77"/>
    <w:rsid w:val="00E33619"/>
    <w:rsid w:val="00E34374"/>
    <w:rsid w:val="00E34477"/>
    <w:rsid w:val="00E36BE8"/>
    <w:rsid w:val="00E47A1A"/>
    <w:rsid w:val="00E5072C"/>
    <w:rsid w:val="00E52809"/>
    <w:rsid w:val="00E57628"/>
    <w:rsid w:val="00E61CAC"/>
    <w:rsid w:val="00E61DB6"/>
    <w:rsid w:val="00E66754"/>
    <w:rsid w:val="00E668D3"/>
    <w:rsid w:val="00E70060"/>
    <w:rsid w:val="00E70333"/>
    <w:rsid w:val="00E72284"/>
    <w:rsid w:val="00E80FD1"/>
    <w:rsid w:val="00E824D7"/>
    <w:rsid w:val="00E83C89"/>
    <w:rsid w:val="00E865E9"/>
    <w:rsid w:val="00E866FF"/>
    <w:rsid w:val="00E868F6"/>
    <w:rsid w:val="00E914D0"/>
    <w:rsid w:val="00E9354B"/>
    <w:rsid w:val="00E97EF8"/>
    <w:rsid w:val="00E97F93"/>
    <w:rsid w:val="00EA1950"/>
    <w:rsid w:val="00EA2BEA"/>
    <w:rsid w:val="00EA79BE"/>
    <w:rsid w:val="00EB3424"/>
    <w:rsid w:val="00EC31D5"/>
    <w:rsid w:val="00EC361C"/>
    <w:rsid w:val="00ED0F47"/>
    <w:rsid w:val="00ED3B7C"/>
    <w:rsid w:val="00EE03EE"/>
    <w:rsid w:val="00EE0DFC"/>
    <w:rsid w:val="00EE4E26"/>
    <w:rsid w:val="00EE5C79"/>
    <w:rsid w:val="00EE66FF"/>
    <w:rsid w:val="00EE6FFD"/>
    <w:rsid w:val="00F006E7"/>
    <w:rsid w:val="00F00D7F"/>
    <w:rsid w:val="00F014C4"/>
    <w:rsid w:val="00F038E8"/>
    <w:rsid w:val="00F03CD2"/>
    <w:rsid w:val="00F10062"/>
    <w:rsid w:val="00F12FDE"/>
    <w:rsid w:val="00F147AA"/>
    <w:rsid w:val="00F14E26"/>
    <w:rsid w:val="00F153E7"/>
    <w:rsid w:val="00F2113C"/>
    <w:rsid w:val="00F21A48"/>
    <w:rsid w:val="00F23389"/>
    <w:rsid w:val="00F23479"/>
    <w:rsid w:val="00F2361E"/>
    <w:rsid w:val="00F35826"/>
    <w:rsid w:val="00F36AA1"/>
    <w:rsid w:val="00F41AB0"/>
    <w:rsid w:val="00F4291F"/>
    <w:rsid w:val="00F4430A"/>
    <w:rsid w:val="00F45C07"/>
    <w:rsid w:val="00F461E9"/>
    <w:rsid w:val="00F463F2"/>
    <w:rsid w:val="00F479A4"/>
    <w:rsid w:val="00F50AFE"/>
    <w:rsid w:val="00F51568"/>
    <w:rsid w:val="00F528CD"/>
    <w:rsid w:val="00F570D7"/>
    <w:rsid w:val="00F57600"/>
    <w:rsid w:val="00F62E30"/>
    <w:rsid w:val="00F63821"/>
    <w:rsid w:val="00F7025B"/>
    <w:rsid w:val="00F71082"/>
    <w:rsid w:val="00F7305A"/>
    <w:rsid w:val="00F739A4"/>
    <w:rsid w:val="00F74C66"/>
    <w:rsid w:val="00F75F1A"/>
    <w:rsid w:val="00F82F23"/>
    <w:rsid w:val="00F85FBF"/>
    <w:rsid w:val="00F93BB8"/>
    <w:rsid w:val="00F96598"/>
    <w:rsid w:val="00F969DA"/>
    <w:rsid w:val="00FA0053"/>
    <w:rsid w:val="00FA35DA"/>
    <w:rsid w:val="00FB39BF"/>
    <w:rsid w:val="00FB4132"/>
    <w:rsid w:val="00FB6812"/>
    <w:rsid w:val="00FB6CF0"/>
    <w:rsid w:val="00FB7986"/>
    <w:rsid w:val="00FC7DEC"/>
    <w:rsid w:val="00FD1527"/>
    <w:rsid w:val="00FD2C58"/>
    <w:rsid w:val="00FD4AD8"/>
    <w:rsid w:val="00FD70E8"/>
    <w:rsid w:val="00FE24BA"/>
    <w:rsid w:val="00FE41C8"/>
    <w:rsid w:val="00FF2957"/>
    <w:rsid w:val="00FF476C"/>
    <w:rsid w:val="00FF6593"/>
    <w:rsid w:val="0D167A98"/>
    <w:rsid w:val="1DDC170E"/>
    <w:rsid w:val="201CCDAF"/>
    <w:rsid w:val="2D126AAB"/>
    <w:rsid w:val="446EB77C"/>
    <w:rsid w:val="55C709B7"/>
    <w:rsid w:val="5802DE55"/>
    <w:rsid w:val="604C8E35"/>
    <w:rsid w:val="68C52842"/>
    <w:rsid w:val="68C5BFBA"/>
    <w:rsid w:val="6CF787F6"/>
    <w:rsid w:val="79D11D68"/>
    <w:rsid w:val="7B96A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DE4893"/>
  <w15:docId w15:val="{8FD21C9D-074C-4B54-A3F0-4CD8C9862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34A8"/>
    <w:rPr>
      <w:sz w:val="24"/>
      <w:szCs w:val="24"/>
    </w:rPr>
  </w:style>
  <w:style w:type="paragraph" w:styleId="Heading1">
    <w:name w:val="heading 1"/>
    <w:basedOn w:val="Normal"/>
    <w:next w:val="Normal"/>
    <w:qFormat/>
    <w:rsid w:val="008434A8"/>
    <w:pPr>
      <w:keepNext/>
      <w:outlineLvl w:val="0"/>
    </w:pPr>
    <w:rPr>
      <w:rFonts w:ascii="Arial" w:hAnsi="Arial" w:cs="Arial"/>
      <w:b/>
      <w:bCs/>
      <w:sz w:val="20"/>
    </w:rPr>
  </w:style>
  <w:style w:type="paragraph" w:styleId="Heading2">
    <w:name w:val="heading 2"/>
    <w:basedOn w:val="Normal"/>
    <w:next w:val="Normal"/>
    <w:link w:val="Heading2Char"/>
    <w:qFormat/>
    <w:rsid w:val="008434A8"/>
    <w:pPr>
      <w:keepNext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qFormat/>
    <w:rsid w:val="008434A8"/>
    <w:pPr>
      <w:keepNext/>
      <w:ind w:left="360"/>
      <w:outlineLvl w:val="2"/>
    </w:pPr>
    <w:rPr>
      <w:rFonts w:ascii="Arial" w:hAnsi="Arial"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434A8"/>
    <w:pPr>
      <w:jc w:val="both"/>
    </w:pPr>
    <w:rPr>
      <w:rFonts w:ascii="Arial" w:hAnsi="Arial" w:cs="Arial"/>
      <w:sz w:val="16"/>
    </w:rPr>
  </w:style>
  <w:style w:type="paragraph" w:styleId="BodyText2">
    <w:name w:val="Body Text 2"/>
    <w:basedOn w:val="Normal"/>
    <w:rsid w:val="008434A8"/>
    <w:rPr>
      <w:rFonts w:ascii="Arial" w:hAnsi="Arial" w:cs="Arial"/>
      <w:sz w:val="16"/>
    </w:rPr>
  </w:style>
  <w:style w:type="paragraph" w:styleId="BodyText3">
    <w:name w:val="Body Text 3"/>
    <w:basedOn w:val="Normal"/>
    <w:rsid w:val="008434A8"/>
    <w:pPr>
      <w:spacing w:before="120"/>
    </w:pPr>
    <w:rPr>
      <w:rFonts w:ascii="Arial" w:hAnsi="Arial" w:cs="Arial"/>
      <w:b/>
      <w:bCs/>
      <w:sz w:val="20"/>
    </w:rPr>
  </w:style>
  <w:style w:type="paragraph" w:styleId="Header">
    <w:name w:val="header"/>
    <w:basedOn w:val="Normal"/>
    <w:rsid w:val="008434A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434A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434A8"/>
  </w:style>
  <w:style w:type="table" w:styleId="TableGrid">
    <w:name w:val="Table Grid"/>
    <w:basedOn w:val="TableNormal"/>
    <w:rsid w:val="006643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ailStyle22">
    <w:name w:val="EmailStyle22"/>
    <w:basedOn w:val="DefaultParagraphFont"/>
    <w:semiHidden/>
    <w:rsid w:val="00BC1DB0"/>
    <w:rPr>
      <w:rFonts w:ascii="Arial" w:hAnsi="Arial" w:cs="Arial" w:hint="default"/>
      <w:color w:val="000080"/>
      <w:sz w:val="20"/>
      <w:szCs w:val="20"/>
    </w:rPr>
  </w:style>
  <w:style w:type="paragraph" w:styleId="ListParagraph">
    <w:name w:val="List Paragraph"/>
    <w:basedOn w:val="Normal"/>
    <w:uiPriority w:val="34"/>
    <w:qFormat/>
    <w:rsid w:val="004D1D85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4808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8085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A3557C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ED0F47"/>
    <w:rPr>
      <w:rFonts w:ascii="Arial" w:hAnsi="Arial" w:cs="Arial"/>
      <w:b/>
      <w:bCs/>
      <w:sz w:val="24"/>
      <w:szCs w:val="24"/>
    </w:rPr>
  </w:style>
  <w:style w:type="character" w:styleId="Hyperlink">
    <w:name w:val="Hyperlink"/>
    <w:basedOn w:val="DefaultParagraphFont"/>
    <w:unhideWhenUsed/>
    <w:rsid w:val="00804012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846D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846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846D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846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846DD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B775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0058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06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8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1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9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s://www.singhealthdukenus.com.sg/academic-medicine" TargetMode="External"/><Relationship Id="rId1" Type="http://schemas.openxmlformats.org/officeDocument/2006/relationships/hyperlink" Target="https://www.singhealthdukenus.com.sg/academic-medicine" TargetMode="External"/><Relationship Id="rId5" Type="http://schemas.openxmlformats.org/officeDocument/2006/relationships/image" Target="media/image4.jpeg"/><Relationship Id="rId4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DA46D3FA2FA84BAC5498D989004D73" ma:contentTypeVersion="1" ma:contentTypeDescription="Create a new document." ma:contentTypeScope="" ma:versionID="eb2d7ce307b495d40f201b9b9d1ca501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E09783-BCFB-4710-AB52-45756B486E6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FC41988-20E2-4ABD-87D2-4182EF57FC3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B2CC945-50DA-4FDA-96BA-0960963CD437}"/>
</file>

<file path=customXml/itemProps4.xml><?xml version="1.0" encoding="utf-8"?>
<ds:datastoreItem xmlns:ds="http://schemas.openxmlformats.org/officeDocument/2006/customXml" ds:itemID="{12F5CF94-3D55-4E8D-83DF-BEB8F0A8EB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1</TotalTime>
  <Pages>1</Pages>
  <Words>989</Words>
  <Characters>564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 Philanthropic Funds Grant Variation Form</vt:lpstr>
    </vt:vector>
  </TitlesOfParts>
  <Company/>
  <LinksUpToDate>false</LinksUpToDate>
  <CharactersWithSpaces>6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 Philanthropic Funds Grant Variation Form</dc:title>
  <dc:creator>Iris</dc:creator>
  <cp:lastModifiedBy>Tulasi D/O Karthik</cp:lastModifiedBy>
  <cp:revision>181</cp:revision>
  <cp:lastPrinted>2014-10-14T08:09:00Z</cp:lastPrinted>
  <dcterms:created xsi:type="dcterms:W3CDTF">2022-02-16T08:29:00Z</dcterms:created>
  <dcterms:modified xsi:type="dcterms:W3CDTF">2024-03-26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DA46D3FA2FA84BAC5498D989004D73</vt:lpwstr>
  </property>
  <property fmtid="{D5CDD505-2E9C-101B-9397-08002B2CF9AE}" pid="3" name="GrammarlyDocumentId">
    <vt:lpwstr>93cfe2044d7d53bc922abd165b7f9d8e85a6301b62bb6a90b29922a4293fb59d</vt:lpwstr>
  </property>
</Properties>
</file>